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198703" w14:textId="77777777" w:rsidR="00E25FAF" w:rsidRPr="00E25FAF" w:rsidRDefault="00E25FAF" w:rsidP="00E25FAF">
      <w:pPr>
        <w:spacing w:line="276" w:lineRule="auto"/>
        <w:rPr>
          <w:sz w:val="28"/>
          <w:szCs w:val="28"/>
        </w:rPr>
      </w:pPr>
      <w:r w:rsidRPr="00E25FAF">
        <w:rPr>
          <w:sz w:val="28"/>
          <w:szCs w:val="28"/>
        </w:rPr>
        <w:t>INTRODUCTION</w:t>
      </w:r>
    </w:p>
    <w:p w14:paraId="715D6C02" w14:textId="77777777" w:rsidR="00E25FAF" w:rsidRPr="00E25FAF" w:rsidRDefault="00E25FAF" w:rsidP="00E25FAF">
      <w:pPr>
        <w:spacing w:line="276" w:lineRule="auto"/>
        <w:rPr>
          <w:sz w:val="28"/>
          <w:szCs w:val="28"/>
        </w:rPr>
      </w:pPr>
      <w:r w:rsidRPr="00E25FAF">
        <w:rPr>
          <w:sz w:val="28"/>
          <w:szCs w:val="28"/>
        </w:rPr>
        <w:t>The Author – Lee Strobel – What do we know about him?</w:t>
      </w:r>
    </w:p>
    <w:p w14:paraId="74522796" w14:textId="77777777" w:rsidR="00E25FAF" w:rsidRPr="00E25FAF" w:rsidRDefault="00E25FAF" w:rsidP="00E25FAF">
      <w:pPr>
        <w:spacing w:line="276" w:lineRule="auto"/>
        <w:rPr>
          <w:sz w:val="28"/>
          <w:szCs w:val="28"/>
        </w:rPr>
      </w:pPr>
      <w:r w:rsidRPr="00E25FAF">
        <w:rPr>
          <w:sz w:val="28"/>
          <w:szCs w:val="28"/>
        </w:rPr>
        <w:t>Investigative Reporter for Chicago Tribune</w:t>
      </w:r>
    </w:p>
    <w:p w14:paraId="0EC59956" w14:textId="57A38467" w:rsidR="00E25FAF" w:rsidRPr="00E25FAF" w:rsidRDefault="00E25FAF" w:rsidP="00E25FAF">
      <w:pPr>
        <w:spacing w:line="276" w:lineRule="auto"/>
        <w:rPr>
          <w:sz w:val="28"/>
          <w:szCs w:val="28"/>
        </w:rPr>
      </w:pPr>
      <w:r w:rsidRPr="00E25FAF">
        <w:rPr>
          <w:sz w:val="28"/>
          <w:szCs w:val="28"/>
        </w:rPr>
        <w:t>Atheist to Christian – The Struggle of Unbelief</w:t>
      </w:r>
    </w:p>
    <w:p w14:paraId="4D9824D3" w14:textId="77777777" w:rsidR="00E25FAF" w:rsidRPr="00E25FAF" w:rsidRDefault="00E25FAF" w:rsidP="00E25FAF">
      <w:pPr>
        <w:spacing w:line="276" w:lineRule="auto"/>
        <w:rPr>
          <w:sz w:val="28"/>
          <w:szCs w:val="28"/>
        </w:rPr>
      </w:pPr>
    </w:p>
    <w:p w14:paraId="60C98F69" w14:textId="77777777" w:rsidR="00E25FAF" w:rsidRPr="00E25FAF" w:rsidRDefault="00E25FAF" w:rsidP="00E25FAF">
      <w:pPr>
        <w:spacing w:line="276" w:lineRule="auto"/>
        <w:rPr>
          <w:b/>
          <w:bCs/>
          <w:sz w:val="28"/>
          <w:szCs w:val="28"/>
          <w:u w:val="single"/>
        </w:rPr>
      </w:pPr>
      <w:r w:rsidRPr="00E25FAF">
        <w:rPr>
          <w:b/>
          <w:bCs/>
          <w:sz w:val="28"/>
          <w:szCs w:val="28"/>
          <w:u w:val="single"/>
        </w:rPr>
        <w:t>Notes from Book</w:t>
      </w:r>
    </w:p>
    <w:p w14:paraId="2F8FAA67" w14:textId="77777777" w:rsidR="00E25FAF" w:rsidRPr="00E25FAF" w:rsidRDefault="00E25FAF" w:rsidP="00E25FAF">
      <w:pPr>
        <w:spacing w:line="276" w:lineRule="auto"/>
        <w:rPr>
          <w:sz w:val="28"/>
          <w:szCs w:val="28"/>
        </w:rPr>
      </w:pPr>
      <w:r w:rsidRPr="00E25FAF">
        <w:rPr>
          <w:sz w:val="28"/>
          <w:szCs w:val="28"/>
        </w:rPr>
        <w:t>Have you ever asked a question like Lee Strobel asked when he said, “WHO was in the manger that first Christmas morning?”</w:t>
      </w:r>
    </w:p>
    <w:p w14:paraId="3589038A" w14:textId="371B35B1" w:rsidR="00E25FAF" w:rsidRDefault="00E25FAF" w:rsidP="00E25FAF">
      <w:pPr>
        <w:spacing w:line="276" w:lineRule="auto"/>
        <w:rPr>
          <w:sz w:val="28"/>
          <w:szCs w:val="28"/>
        </w:rPr>
      </w:pPr>
    </w:p>
    <w:p w14:paraId="29E78BB6" w14:textId="77777777" w:rsidR="00B83F4E" w:rsidRPr="00E25FAF" w:rsidRDefault="00B83F4E" w:rsidP="00E25FAF">
      <w:pPr>
        <w:spacing w:line="276" w:lineRule="auto"/>
        <w:rPr>
          <w:sz w:val="28"/>
          <w:szCs w:val="28"/>
        </w:rPr>
      </w:pPr>
    </w:p>
    <w:p w14:paraId="6459A1F8" w14:textId="72E2C3B5" w:rsidR="00E25FAF" w:rsidRPr="00E25FAF" w:rsidRDefault="00E25FAF" w:rsidP="00E25FAF">
      <w:pPr>
        <w:spacing w:line="276" w:lineRule="auto"/>
        <w:rPr>
          <w:sz w:val="28"/>
          <w:szCs w:val="28"/>
        </w:rPr>
      </w:pPr>
      <w:r w:rsidRPr="00E25FAF">
        <w:rPr>
          <w:sz w:val="28"/>
          <w:szCs w:val="28"/>
        </w:rPr>
        <w:t xml:space="preserve">Strobel talks about a family he met while doing an investigative </w:t>
      </w:r>
      <w:r w:rsidR="00CF2FB3">
        <w:rPr>
          <w:sz w:val="28"/>
          <w:szCs w:val="28"/>
        </w:rPr>
        <w:t>report for the Chicago Tribune</w:t>
      </w:r>
      <w:r w:rsidRPr="00E25FAF">
        <w:rPr>
          <w:sz w:val="28"/>
          <w:szCs w:val="28"/>
        </w:rPr>
        <w:t>.  It was Perfecta and two young children, Lydia and Jenny.  Can you tell a little about just those three persons?</w:t>
      </w:r>
    </w:p>
    <w:p w14:paraId="5DA782F4" w14:textId="32E798BD" w:rsidR="00E25FAF" w:rsidRDefault="00E25FAF" w:rsidP="00E25FAF">
      <w:pPr>
        <w:spacing w:line="276" w:lineRule="auto"/>
        <w:rPr>
          <w:sz w:val="28"/>
          <w:szCs w:val="28"/>
        </w:rPr>
      </w:pPr>
    </w:p>
    <w:p w14:paraId="79DB5968" w14:textId="6F01E74F" w:rsidR="00B83F4E" w:rsidRDefault="00B83F4E" w:rsidP="00E25FAF">
      <w:pPr>
        <w:spacing w:line="276" w:lineRule="auto"/>
        <w:rPr>
          <w:sz w:val="28"/>
          <w:szCs w:val="28"/>
        </w:rPr>
      </w:pPr>
    </w:p>
    <w:p w14:paraId="3713BDB5" w14:textId="77777777" w:rsidR="00B83F4E" w:rsidRPr="00E25FAF" w:rsidRDefault="00B83F4E" w:rsidP="00E25FAF">
      <w:pPr>
        <w:spacing w:line="276" w:lineRule="auto"/>
        <w:rPr>
          <w:sz w:val="28"/>
          <w:szCs w:val="28"/>
        </w:rPr>
      </w:pPr>
    </w:p>
    <w:p w14:paraId="7E57BF00" w14:textId="77777777" w:rsidR="00E25FAF" w:rsidRPr="00E25FAF" w:rsidRDefault="00E25FAF" w:rsidP="00E25FAF">
      <w:pPr>
        <w:spacing w:line="276" w:lineRule="auto"/>
        <w:rPr>
          <w:sz w:val="28"/>
          <w:szCs w:val="28"/>
        </w:rPr>
      </w:pPr>
      <w:r w:rsidRPr="00E25FAF">
        <w:rPr>
          <w:sz w:val="28"/>
          <w:szCs w:val="28"/>
        </w:rPr>
        <w:t>What had just happened to them?</w:t>
      </w:r>
    </w:p>
    <w:p w14:paraId="07476694" w14:textId="0B6193E9" w:rsidR="00E25FAF" w:rsidRDefault="00E25FAF" w:rsidP="00E25FAF">
      <w:pPr>
        <w:spacing w:line="276" w:lineRule="auto"/>
        <w:rPr>
          <w:sz w:val="28"/>
          <w:szCs w:val="28"/>
        </w:rPr>
      </w:pPr>
    </w:p>
    <w:p w14:paraId="39740C3D" w14:textId="77777777" w:rsidR="00B83F4E" w:rsidRPr="00E25FAF" w:rsidRDefault="00B83F4E" w:rsidP="00E25FAF">
      <w:pPr>
        <w:spacing w:line="276" w:lineRule="auto"/>
        <w:rPr>
          <w:sz w:val="28"/>
          <w:szCs w:val="28"/>
        </w:rPr>
      </w:pPr>
    </w:p>
    <w:p w14:paraId="5936EDBE" w14:textId="77777777" w:rsidR="00E25FAF" w:rsidRPr="00E25FAF" w:rsidRDefault="00E25FAF" w:rsidP="00E25FAF">
      <w:pPr>
        <w:spacing w:line="276" w:lineRule="auto"/>
        <w:rPr>
          <w:sz w:val="28"/>
          <w:szCs w:val="28"/>
        </w:rPr>
      </w:pPr>
      <w:r w:rsidRPr="00E25FAF">
        <w:rPr>
          <w:sz w:val="28"/>
          <w:szCs w:val="28"/>
        </w:rPr>
        <w:t xml:space="preserve">What made the family interesting enough to do an article on them?  </w:t>
      </w:r>
    </w:p>
    <w:p w14:paraId="2B4B71C9" w14:textId="34065BA6" w:rsidR="00E25FAF" w:rsidRDefault="00E25FAF" w:rsidP="00E25FAF">
      <w:pPr>
        <w:spacing w:line="276" w:lineRule="auto"/>
        <w:rPr>
          <w:sz w:val="28"/>
          <w:szCs w:val="28"/>
        </w:rPr>
      </w:pPr>
    </w:p>
    <w:p w14:paraId="72F6C0D3" w14:textId="7F505077" w:rsidR="00B83F4E" w:rsidRDefault="00B83F4E" w:rsidP="00E25FAF">
      <w:pPr>
        <w:spacing w:line="276" w:lineRule="auto"/>
        <w:rPr>
          <w:sz w:val="28"/>
          <w:szCs w:val="28"/>
        </w:rPr>
      </w:pPr>
    </w:p>
    <w:p w14:paraId="472BE223" w14:textId="77777777" w:rsidR="00B83F4E" w:rsidRPr="00E25FAF" w:rsidRDefault="00B83F4E" w:rsidP="00E25FAF">
      <w:pPr>
        <w:spacing w:line="276" w:lineRule="auto"/>
        <w:rPr>
          <w:sz w:val="28"/>
          <w:szCs w:val="28"/>
        </w:rPr>
      </w:pPr>
    </w:p>
    <w:p w14:paraId="0858E4BE" w14:textId="77777777" w:rsidR="00E25FAF" w:rsidRPr="00E25FAF" w:rsidRDefault="00E25FAF" w:rsidP="00E25FAF">
      <w:pPr>
        <w:spacing w:line="276" w:lineRule="auto"/>
        <w:rPr>
          <w:sz w:val="28"/>
          <w:szCs w:val="28"/>
        </w:rPr>
      </w:pPr>
      <w:r w:rsidRPr="00E25FAF">
        <w:rPr>
          <w:sz w:val="28"/>
          <w:szCs w:val="28"/>
        </w:rPr>
        <w:t>After the fire, they were left with nothing but the clothes on their back, what happened after Lee Strobel’s article?</w:t>
      </w:r>
    </w:p>
    <w:p w14:paraId="554C13C1" w14:textId="798F2AC2" w:rsidR="00E25FAF" w:rsidRDefault="00E25FAF" w:rsidP="00E25FAF">
      <w:pPr>
        <w:spacing w:line="276" w:lineRule="auto"/>
        <w:rPr>
          <w:sz w:val="28"/>
          <w:szCs w:val="28"/>
        </w:rPr>
      </w:pPr>
    </w:p>
    <w:p w14:paraId="046850B6" w14:textId="30ED0FE3" w:rsidR="00B83F4E" w:rsidRDefault="00B83F4E" w:rsidP="00E25FAF">
      <w:pPr>
        <w:spacing w:line="276" w:lineRule="auto"/>
        <w:rPr>
          <w:sz w:val="28"/>
          <w:szCs w:val="28"/>
        </w:rPr>
      </w:pPr>
    </w:p>
    <w:p w14:paraId="11875308" w14:textId="77777777" w:rsidR="00B83F4E" w:rsidRPr="00E25FAF" w:rsidRDefault="00B83F4E" w:rsidP="00E25FAF">
      <w:pPr>
        <w:spacing w:line="276" w:lineRule="auto"/>
        <w:rPr>
          <w:sz w:val="28"/>
          <w:szCs w:val="28"/>
        </w:rPr>
      </w:pPr>
    </w:p>
    <w:p w14:paraId="629EBEEF" w14:textId="77777777" w:rsidR="00E25FAF" w:rsidRPr="00E25FAF" w:rsidRDefault="00E25FAF" w:rsidP="00E25FAF">
      <w:pPr>
        <w:spacing w:line="276" w:lineRule="auto"/>
        <w:rPr>
          <w:sz w:val="28"/>
          <w:szCs w:val="28"/>
        </w:rPr>
      </w:pPr>
      <w:r w:rsidRPr="00E25FAF">
        <w:rPr>
          <w:sz w:val="28"/>
          <w:szCs w:val="28"/>
        </w:rPr>
        <w:t>How did Perfecta Delgado respond to their newfound ‘wealth’?</w:t>
      </w:r>
    </w:p>
    <w:p w14:paraId="7F0FBF45" w14:textId="0F890C09" w:rsidR="00E25FAF" w:rsidRDefault="00E25FAF" w:rsidP="00E25FAF">
      <w:pPr>
        <w:spacing w:line="276" w:lineRule="auto"/>
        <w:rPr>
          <w:sz w:val="28"/>
          <w:szCs w:val="28"/>
        </w:rPr>
      </w:pPr>
    </w:p>
    <w:p w14:paraId="179F7C9B" w14:textId="5C7BF6C9" w:rsidR="00B83F4E" w:rsidRDefault="00B83F4E" w:rsidP="00E25FAF">
      <w:pPr>
        <w:spacing w:line="276" w:lineRule="auto"/>
        <w:rPr>
          <w:sz w:val="28"/>
          <w:szCs w:val="28"/>
        </w:rPr>
      </w:pPr>
    </w:p>
    <w:p w14:paraId="1A29C237" w14:textId="77777777" w:rsidR="00E25FAF" w:rsidRPr="00E25FAF" w:rsidRDefault="00E25FAF" w:rsidP="00E25FAF">
      <w:pPr>
        <w:spacing w:line="276" w:lineRule="auto"/>
        <w:rPr>
          <w:sz w:val="28"/>
          <w:szCs w:val="28"/>
        </w:rPr>
      </w:pPr>
      <w:r w:rsidRPr="00E25FAF">
        <w:rPr>
          <w:sz w:val="28"/>
          <w:szCs w:val="28"/>
        </w:rPr>
        <w:t>When Strobel found out what Perfecta was doing with the ‘wealth,’ he seemed surprised by Perfecta’s reason for doing so.  What did she say to Strobel?  Three answers shocked Strobel.  What are they?</w:t>
      </w:r>
    </w:p>
    <w:p w14:paraId="4F0C6D1B" w14:textId="210082E8" w:rsidR="00E25FAF" w:rsidRPr="00E25FAF" w:rsidRDefault="00E25FAF" w:rsidP="00E25FAF">
      <w:pPr>
        <w:pStyle w:val="ListParagraph"/>
        <w:numPr>
          <w:ilvl w:val="0"/>
          <w:numId w:val="6"/>
        </w:numPr>
        <w:rPr>
          <w:rFonts w:ascii="Times New Roman" w:hAnsi="Times New Roman" w:cs="Times New Roman"/>
          <w:sz w:val="28"/>
          <w:szCs w:val="28"/>
        </w:rPr>
      </w:pPr>
      <w:r w:rsidRPr="00E25FAF">
        <w:rPr>
          <w:rFonts w:ascii="Times New Roman" w:hAnsi="Times New Roman" w:cs="Times New Roman"/>
          <w:sz w:val="28"/>
          <w:szCs w:val="28"/>
        </w:rPr>
        <w:lastRenderedPageBreak/>
        <w:t xml:space="preserve">“Our </w:t>
      </w:r>
      <w:r w:rsidR="00B83F4E">
        <w:rPr>
          <w:rFonts w:ascii="Times New Roman" w:hAnsi="Times New Roman" w:cs="Times New Roman"/>
          <w:sz w:val="28"/>
          <w:szCs w:val="28"/>
          <w:u w:val="single"/>
        </w:rPr>
        <w:t>______________</w:t>
      </w:r>
      <w:r w:rsidRPr="00E25FAF">
        <w:rPr>
          <w:rFonts w:ascii="Times New Roman" w:hAnsi="Times New Roman" w:cs="Times New Roman"/>
          <w:sz w:val="28"/>
          <w:szCs w:val="28"/>
        </w:rPr>
        <w:t xml:space="preserve"> are still </w:t>
      </w:r>
      <w:r w:rsidR="00B83F4E">
        <w:rPr>
          <w:rFonts w:ascii="Times New Roman" w:hAnsi="Times New Roman" w:cs="Times New Roman"/>
          <w:sz w:val="28"/>
          <w:szCs w:val="28"/>
          <w:u w:val="single"/>
        </w:rPr>
        <w:t>___ ________</w:t>
      </w:r>
      <w:r w:rsidRPr="00E25FAF">
        <w:rPr>
          <w:rFonts w:ascii="Times New Roman" w:hAnsi="Times New Roman" w:cs="Times New Roman"/>
          <w:sz w:val="28"/>
          <w:szCs w:val="28"/>
        </w:rPr>
        <w:t xml:space="preserve">.  We cannot have </w:t>
      </w:r>
      <w:r w:rsidR="00B83F4E">
        <w:rPr>
          <w:rFonts w:ascii="Times New Roman" w:hAnsi="Times New Roman" w:cs="Times New Roman"/>
          <w:sz w:val="28"/>
          <w:szCs w:val="28"/>
          <w:u w:val="single"/>
        </w:rPr>
        <w:t>_________</w:t>
      </w:r>
      <w:r w:rsidRPr="00E25FAF">
        <w:rPr>
          <w:rFonts w:ascii="Times New Roman" w:hAnsi="Times New Roman" w:cs="Times New Roman"/>
          <w:sz w:val="28"/>
          <w:szCs w:val="28"/>
        </w:rPr>
        <w:t xml:space="preserve"> while they have </w:t>
      </w:r>
      <w:r w:rsidR="00B83F4E">
        <w:rPr>
          <w:rFonts w:ascii="Times New Roman" w:hAnsi="Times New Roman" w:cs="Times New Roman"/>
          <w:sz w:val="28"/>
          <w:szCs w:val="28"/>
          <w:u w:val="single"/>
        </w:rPr>
        <w:t>__________</w:t>
      </w:r>
      <w:r w:rsidRPr="00E25FAF">
        <w:rPr>
          <w:rFonts w:ascii="Times New Roman" w:hAnsi="Times New Roman" w:cs="Times New Roman"/>
          <w:sz w:val="28"/>
          <w:szCs w:val="28"/>
        </w:rPr>
        <w:t xml:space="preserve">. This is what </w:t>
      </w:r>
      <w:r w:rsidR="00B83F4E">
        <w:rPr>
          <w:rFonts w:ascii="Times New Roman" w:hAnsi="Times New Roman" w:cs="Times New Roman"/>
          <w:sz w:val="28"/>
          <w:szCs w:val="28"/>
          <w:u w:val="single"/>
        </w:rPr>
        <w:t>__________ _________ ___</w:t>
      </w:r>
      <w:r w:rsidRPr="00E25FAF">
        <w:rPr>
          <w:rFonts w:ascii="Times New Roman" w:hAnsi="Times New Roman" w:cs="Times New Roman"/>
          <w:sz w:val="28"/>
          <w:szCs w:val="28"/>
        </w:rPr>
        <w:t xml:space="preserve">!” </w:t>
      </w:r>
    </w:p>
    <w:p w14:paraId="2AC27655" w14:textId="60C6F0A3" w:rsidR="00E25FAF" w:rsidRPr="00E25FAF" w:rsidRDefault="00E25FAF" w:rsidP="00E25FAF">
      <w:pPr>
        <w:pStyle w:val="ListParagraph"/>
        <w:numPr>
          <w:ilvl w:val="0"/>
          <w:numId w:val="6"/>
        </w:numPr>
        <w:rPr>
          <w:rFonts w:ascii="Times New Roman" w:hAnsi="Times New Roman" w:cs="Times New Roman"/>
          <w:sz w:val="28"/>
          <w:szCs w:val="28"/>
        </w:rPr>
      </w:pPr>
      <w:r w:rsidRPr="00E25FAF">
        <w:rPr>
          <w:rFonts w:ascii="Times New Roman" w:hAnsi="Times New Roman" w:cs="Times New Roman"/>
          <w:sz w:val="28"/>
          <w:szCs w:val="28"/>
        </w:rPr>
        <w:t xml:space="preserve">“We did </w:t>
      </w:r>
      <w:r w:rsidR="00B83F4E">
        <w:rPr>
          <w:rFonts w:ascii="Times New Roman" w:hAnsi="Times New Roman" w:cs="Times New Roman"/>
          <w:sz w:val="28"/>
          <w:szCs w:val="28"/>
          <w:u w:val="single"/>
        </w:rPr>
        <w:t>___________</w:t>
      </w:r>
      <w:r w:rsidRPr="00E25FAF">
        <w:rPr>
          <w:rFonts w:ascii="Times New Roman" w:hAnsi="Times New Roman" w:cs="Times New Roman"/>
          <w:sz w:val="28"/>
          <w:szCs w:val="28"/>
        </w:rPr>
        <w:t xml:space="preserve"> to deserve this – it’s a </w:t>
      </w:r>
      <w:r w:rsidR="00B83F4E">
        <w:rPr>
          <w:rFonts w:ascii="Times New Roman" w:hAnsi="Times New Roman" w:cs="Times New Roman"/>
          <w:sz w:val="28"/>
          <w:szCs w:val="28"/>
          <w:u w:val="single"/>
        </w:rPr>
        <w:t>_______ _____ ______</w:t>
      </w:r>
      <w:r w:rsidRPr="00E25FAF">
        <w:rPr>
          <w:rFonts w:ascii="Times New Roman" w:hAnsi="Times New Roman" w:cs="Times New Roman"/>
          <w:sz w:val="28"/>
          <w:szCs w:val="28"/>
        </w:rPr>
        <w:t xml:space="preserve">.  But, it’s not </w:t>
      </w:r>
      <w:r w:rsidR="00B83F4E">
        <w:rPr>
          <w:rFonts w:ascii="Times New Roman" w:hAnsi="Times New Roman" w:cs="Times New Roman"/>
          <w:sz w:val="28"/>
          <w:szCs w:val="28"/>
          <w:u w:val="single"/>
        </w:rPr>
        <w:t>_____ _________ _______</w:t>
      </w:r>
      <w:r w:rsidRPr="00E25FAF">
        <w:rPr>
          <w:rFonts w:ascii="Times New Roman" w:hAnsi="Times New Roman" w:cs="Times New Roman"/>
          <w:sz w:val="28"/>
          <w:szCs w:val="28"/>
        </w:rPr>
        <w:t xml:space="preserve">.  No, we celebrate that tomorrow.  That is </w:t>
      </w:r>
      <w:r w:rsidR="00B83F4E">
        <w:rPr>
          <w:rFonts w:ascii="Times New Roman" w:hAnsi="Times New Roman" w:cs="Times New Roman"/>
          <w:sz w:val="28"/>
          <w:szCs w:val="28"/>
          <w:u w:val="single"/>
        </w:rPr>
        <w:t>_________</w:t>
      </w:r>
      <w:r w:rsidRPr="00E25FAF">
        <w:rPr>
          <w:rFonts w:ascii="Times New Roman" w:hAnsi="Times New Roman" w:cs="Times New Roman"/>
          <w:sz w:val="28"/>
          <w:szCs w:val="28"/>
        </w:rPr>
        <w:t>.”</w:t>
      </w:r>
    </w:p>
    <w:p w14:paraId="01426656" w14:textId="24320977" w:rsidR="00E25FAF" w:rsidRPr="00E25FAF" w:rsidRDefault="00E25FAF" w:rsidP="00E25FAF">
      <w:pPr>
        <w:pStyle w:val="ListParagraph"/>
        <w:numPr>
          <w:ilvl w:val="0"/>
          <w:numId w:val="6"/>
        </w:numPr>
        <w:rPr>
          <w:rFonts w:ascii="Times New Roman" w:hAnsi="Times New Roman" w:cs="Times New Roman"/>
          <w:sz w:val="28"/>
          <w:szCs w:val="28"/>
        </w:rPr>
      </w:pPr>
      <w:r w:rsidRPr="00E25FAF">
        <w:rPr>
          <w:rFonts w:ascii="Times New Roman" w:hAnsi="Times New Roman" w:cs="Times New Roman"/>
          <w:sz w:val="28"/>
          <w:szCs w:val="28"/>
        </w:rPr>
        <w:t xml:space="preserve">His response was, “To her, this child in the manger was the </w:t>
      </w:r>
      <w:r w:rsidR="00B83F4E">
        <w:rPr>
          <w:rFonts w:ascii="Times New Roman" w:hAnsi="Times New Roman" w:cs="Times New Roman"/>
          <w:sz w:val="28"/>
          <w:szCs w:val="28"/>
          <w:u w:val="single"/>
        </w:rPr>
        <w:t>_____________</w:t>
      </w:r>
      <w:r w:rsidRPr="00E25FAF">
        <w:rPr>
          <w:rFonts w:ascii="Times New Roman" w:hAnsi="Times New Roman" w:cs="Times New Roman"/>
          <w:sz w:val="28"/>
          <w:szCs w:val="28"/>
        </w:rPr>
        <w:t xml:space="preserve"> gift that meant </w:t>
      </w:r>
      <w:r w:rsidR="00B83F4E">
        <w:rPr>
          <w:rFonts w:ascii="Times New Roman" w:hAnsi="Times New Roman" w:cs="Times New Roman"/>
          <w:sz w:val="28"/>
          <w:szCs w:val="28"/>
          <w:u w:val="single"/>
        </w:rPr>
        <w:t>_______________</w:t>
      </w:r>
      <w:r w:rsidRPr="00E25FAF">
        <w:rPr>
          <w:rFonts w:ascii="Times New Roman" w:hAnsi="Times New Roman" w:cs="Times New Roman"/>
          <w:sz w:val="28"/>
          <w:szCs w:val="28"/>
        </w:rPr>
        <w:t xml:space="preserve"> – more than </w:t>
      </w:r>
      <w:r w:rsidR="00B83F4E">
        <w:rPr>
          <w:rFonts w:ascii="Times New Roman" w:hAnsi="Times New Roman" w:cs="Times New Roman"/>
          <w:sz w:val="28"/>
          <w:szCs w:val="28"/>
          <w:u w:val="single"/>
        </w:rPr>
        <w:t>____________ __________</w:t>
      </w:r>
      <w:r w:rsidRPr="00E25FAF">
        <w:rPr>
          <w:rFonts w:ascii="Times New Roman" w:hAnsi="Times New Roman" w:cs="Times New Roman"/>
          <w:sz w:val="28"/>
          <w:szCs w:val="28"/>
        </w:rPr>
        <w:t xml:space="preserve">, more than </w:t>
      </w:r>
      <w:r w:rsidR="00B83F4E">
        <w:rPr>
          <w:rFonts w:ascii="Times New Roman" w:hAnsi="Times New Roman" w:cs="Times New Roman"/>
          <w:sz w:val="28"/>
          <w:szCs w:val="28"/>
          <w:u w:val="single"/>
        </w:rPr>
        <w:t>__________</w:t>
      </w:r>
      <w:r w:rsidRPr="00E25FAF">
        <w:rPr>
          <w:rFonts w:ascii="Times New Roman" w:hAnsi="Times New Roman" w:cs="Times New Roman"/>
          <w:sz w:val="28"/>
          <w:szCs w:val="28"/>
        </w:rPr>
        <w:t xml:space="preserve">, more than </w:t>
      </w:r>
      <w:r w:rsidR="00B83F4E">
        <w:rPr>
          <w:rFonts w:ascii="Times New Roman" w:hAnsi="Times New Roman" w:cs="Times New Roman"/>
          <w:sz w:val="28"/>
          <w:szCs w:val="28"/>
          <w:u w:val="single"/>
        </w:rPr>
        <w:t>____________</w:t>
      </w:r>
      <w:r w:rsidRPr="00E25FAF">
        <w:rPr>
          <w:rFonts w:ascii="Times New Roman" w:hAnsi="Times New Roman" w:cs="Times New Roman"/>
          <w:sz w:val="28"/>
          <w:szCs w:val="28"/>
        </w:rPr>
        <w:t xml:space="preserve">.  And at that moment, something inside of me desperately wanted </w:t>
      </w:r>
      <w:r w:rsidR="00B83F4E">
        <w:rPr>
          <w:rFonts w:ascii="Times New Roman" w:hAnsi="Times New Roman" w:cs="Times New Roman"/>
          <w:sz w:val="28"/>
          <w:szCs w:val="28"/>
          <w:u w:val="single"/>
        </w:rPr>
        <w:t>___ ______ _____ ________</w:t>
      </w:r>
      <w:r w:rsidRPr="00E25FAF">
        <w:rPr>
          <w:rFonts w:ascii="Times New Roman" w:hAnsi="Times New Roman" w:cs="Times New Roman"/>
          <w:sz w:val="28"/>
          <w:szCs w:val="28"/>
        </w:rPr>
        <w:t xml:space="preserve"> – because, in a sense, I saw Him in </w:t>
      </w:r>
      <w:r w:rsidR="00B83F4E">
        <w:rPr>
          <w:rFonts w:ascii="Times New Roman" w:hAnsi="Times New Roman" w:cs="Times New Roman"/>
          <w:sz w:val="28"/>
          <w:szCs w:val="28"/>
          <w:u w:val="single"/>
        </w:rPr>
        <w:t>____________ _____ ____ _____________</w:t>
      </w:r>
      <w:r w:rsidRPr="00E25FAF">
        <w:rPr>
          <w:rFonts w:ascii="Times New Roman" w:hAnsi="Times New Roman" w:cs="Times New Roman"/>
          <w:sz w:val="28"/>
          <w:szCs w:val="28"/>
        </w:rPr>
        <w:t>.”</w:t>
      </w:r>
    </w:p>
    <w:p w14:paraId="6B5CA158" w14:textId="77777777" w:rsidR="00E25FAF" w:rsidRPr="00E25FAF" w:rsidRDefault="00E25FAF" w:rsidP="00E25FAF">
      <w:pPr>
        <w:spacing w:line="276" w:lineRule="auto"/>
        <w:rPr>
          <w:sz w:val="28"/>
          <w:szCs w:val="28"/>
        </w:rPr>
      </w:pPr>
    </w:p>
    <w:p w14:paraId="5BA69E56" w14:textId="2BEFE855" w:rsidR="00E25FAF" w:rsidRPr="00E25FAF" w:rsidRDefault="00E25FAF" w:rsidP="00E25FAF">
      <w:pPr>
        <w:spacing w:line="276" w:lineRule="auto"/>
        <w:rPr>
          <w:sz w:val="28"/>
          <w:szCs w:val="28"/>
        </w:rPr>
      </w:pPr>
      <w:r w:rsidRPr="00E25FAF">
        <w:rPr>
          <w:sz w:val="28"/>
          <w:szCs w:val="28"/>
        </w:rPr>
        <w:t xml:space="preserve">This experience with the Delgados made Strobel ponder the differences between his beliefs as an atheist and the stories of Christmas and this Christ.  He still could not get past the facts.  Virgins </w:t>
      </w:r>
      <w:r w:rsidRPr="00B83F4E">
        <w:rPr>
          <w:sz w:val="28"/>
          <w:szCs w:val="28"/>
        </w:rPr>
        <w:t>don’t</w:t>
      </w:r>
      <w:r w:rsidRPr="00E25FAF">
        <w:rPr>
          <w:sz w:val="28"/>
          <w:szCs w:val="28"/>
          <w:u w:val="single"/>
        </w:rPr>
        <w:t xml:space="preserve"> </w:t>
      </w:r>
      <w:r w:rsidR="00B83F4E">
        <w:rPr>
          <w:sz w:val="28"/>
          <w:szCs w:val="28"/>
          <w:u w:val="single"/>
        </w:rPr>
        <w:t>_____ ____________</w:t>
      </w:r>
      <w:r w:rsidRPr="00E25FAF">
        <w:rPr>
          <w:sz w:val="28"/>
          <w:szCs w:val="28"/>
        </w:rPr>
        <w:t xml:space="preserve">.  There is </w:t>
      </w:r>
      <w:r w:rsidR="00B83F4E">
        <w:rPr>
          <w:sz w:val="28"/>
          <w:szCs w:val="28"/>
          <w:u w:val="single"/>
        </w:rPr>
        <w:t>____ ______</w:t>
      </w:r>
      <w:r w:rsidRPr="00E25FAF">
        <w:rPr>
          <w:sz w:val="28"/>
          <w:szCs w:val="28"/>
        </w:rPr>
        <w:t xml:space="preserve"> that would come as a helpless human baby.  </w:t>
      </w:r>
    </w:p>
    <w:p w14:paraId="221527E1" w14:textId="77777777" w:rsidR="00E25FAF" w:rsidRPr="00E25FAF" w:rsidRDefault="00E25FAF" w:rsidP="00E25FAF">
      <w:pPr>
        <w:spacing w:line="276" w:lineRule="auto"/>
        <w:rPr>
          <w:sz w:val="28"/>
          <w:szCs w:val="28"/>
        </w:rPr>
      </w:pPr>
    </w:p>
    <w:p w14:paraId="20A7A607" w14:textId="77777777" w:rsidR="00E25FAF" w:rsidRPr="00E25FAF" w:rsidRDefault="00E25FAF" w:rsidP="00E25FAF">
      <w:pPr>
        <w:spacing w:line="276" w:lineRule="auto"/>
        <w:rPr>
          <w:sz w:val="28"/>
          <w:szCs w:val="28"/>
        </w:rPr>
      </w:pPr>
      <w:r w:rsidRPr="00E25FAF">
        <w:rPr>
          <w:sz w:val="28"/>
          <w:szCs w:val="28"/>
        </w:rPr>
        <w:t xml:space="preserve">When reading this, what questions about Christ, Christmas, or Christianity have you heard or wondered yourself?  </w:t>
      </w:r>
      <w:r w:rsidRPr="00B83F4E">
        <w:rPr>
          <w:b/>
          <w:bCs/>
          <w:sz w:val="28"/>
          <w:szCs w:val="28"/>
        </w:rPr>
        <w:t>Write them on a 3x5 card and hand them in</w:t>
      </w:r>
      <w:r w:rsidRPr="00E25FAF">
        <w:rPr>
          <w:sz w:val="28"/>
          <w:szCs w:val="28"/>
        </w:rPr>
        <w:t>to Bob, so, as we go through this study, we might answer them if not fully covered in the material.</w:t>
      </w:r>
    </w:p>
    <w:p w14:paraId="5A99125D" w14:textId="77777777" w:rsidR="00E25FAF" w:rsidRPr="00E25FAF" w:rsidRDefault="00E25FAF" w:rsidP="00E25FAF">
      <w:pPr>
        <w:spacing w:line="276" w:lineRule="auto"/>
        <w:rPr>
          <w:sz w:val="28"/>
          <w:szCs w:val="28"/>
        </w:rPr>
      </w:pPr>
    </w:p>
    <w:p w14:paraId="3D625FFD" w14:textId="165A475C" w:rsidR="00E25FAF" w:rsidRPr="00E25FAF" w:rsidRDefault="00E25FAF" w:rsidP="00E25FAF">
      <w:pPr>
        <w:spacing w:line="276" w:lineRule="auto"/>
        <w:rPr>
          <w:sz w:val="28"/>
          <w:szCs w:val="28"/>
        </w:rPr>
      </w:pPr>
      <w:r w:rsidRPr="00E25FAF">
        <w:rPr>
          <w:sz w:val="28"/>
          <w:szCs w:val="28"/>
        </w:rPr>
        <w:t>Strobel faced with his wife, Leslie, giving her life to Christ and his own beliefs that there was no God, began to do just what he did for a living as an investigative reporter with the Chicago Tribune.  Of what did Strobel say his job consisted? (p 11)</w:t>
      </w:r>
    </w:p>
    <w:p w14:paraId="02093D76" w14:textId="6285AE0F" w:rsidR="00E25FAF" w:rsidRPr="00B83F4E" w:rsidRDefault="00B83F4E" w:rsidP="00B83F4E">
      <w:pPr>
        <w:pStyle w:val="ListParagraph"/>
        <w:numPr>
          <w:ilvl w:val="0"/>
          <w:numId w:val="11"/>
        </w:numPr>
        <w:rPr>
          <w:sz w:val="28"/>
          <w:szCs w:val="28"/>
        </w:rPr>
      </w:pPr>
      <w:r>
        <w:rPr>
          <w:sz w:val="28"/>
          <w:szCs w:val="28"/>
        </w:rPr>
        <w:t>______________________________</w:t>
      </w:r>
    </w:p>
    <w:p w14:paraId="7D40E1BC" w14:textId="65CC0681" w:rsidR="00B83F4E" w:rsidRPr="00B83F4E" w:rsidRDefault="00B83F4E" w:rsidP="00B83F4E">
      <w:pPr>
        <w:pStyle w:val="ListParagraph"/>
        <w:numPr>
          <w:ilvl w:val="0"/>
          <w:numId w:val="11"/>
        </w:numPr>
        <w:rPr>
          <w:sz w:val="28"/>
          <w:szCs w:val="28"/>
        </w:rPr>
      </w:pPr>
      <w:r>
        <w:rPr>
          <w:sz w:val="28"/>
          <w:szCs w:val="28"/>
        </w:rPr>
        <w:t>______________________________</w:t>
      </w:r>
    </w:p>
    <w:p w14:paraId="341A94B2" w14:textId="0AE7685E" w:rsidR="00B83F4E" w:rsidRPr="00B83F4E" w:rsidRDefault="00B83F4E" w:rsidP="00B83F4E">
      <w:pPr>
        <w:pStyle w:val="ListParagraph"/>
        <w:numPr>
          <w:ilvl w:val="0"/>
          <w:numId w:val="11"/>
        </w:numPr>
        <w:rPr>
          <w:sz w:val="28"/>
          <w:szCs w:val="28"/>
        </w:rPr>
      </w:pPr>
      <w:r>
        <w:rPr>
          <w:sz w:val="28"/>
          <w:szCs w:val="28"/>
        </w:rPr>
        <w:t>______________________________</w:t>
      </w:r>
    </w:p>
    <w:p w14:paraId="472C4EF2" w14:textId="77777777" w:rsidR="00B83F4E" w:rsidRPr="00E25FAF" w:rsidRDefault="00B83F4E" w:rsidP="00E25FAF">
      <w:pPr>
        <w:spacing w:line="276" w:lineRule="auto"/>
        <w:rPr>
          <w:sz w:val="28"/>
          <w:szCs w:val="28"/>
        </w:rPr>
      </w:pPr>
    </w:p>
    <w:p w14:paraId="37879576" w14:textId="77AE6A9F" w:rsidR="00E25FAF" w:rsidRPr="00E25FAF" w:rsidRDefault="00E25FAF" w:rsidP="00E25FAF">
      <w:pPr>
        <w:spacing w:line="276" w:lineRule="auto"/>
        <w:rPr>
          <w:sz w:val="28"/>
          <w:szCs w:val="28"/>
        </w:rPr>
      </w:pPr>
      <w:r w:rsidRPr="00E25FAF">
        <w:rPr>
          <w:sz w:val="28"/>
          <w:szCs w:val="28"/>
        </w:rPr>
        <w:t xml:space="preserve">How did Perfecta’s witness to her faith and generosity do for Strobel?  His answer was “They had </w:t>
      </w:r>
      <w:r w:rsidR="00B83F4E">
        <w:rPr>
          <w:sz w:val="28"/>
          <w:szCs w:val="28"/>
          <w:u w:val="single"/>
        </w:rPr>
        <w:t>_________</w:t>
      </w:r>
      <w:r w:rsidRPr="00E25FAF">
        <w:rPr>
          <w:sz w:val="28"/>
          <w:szCs w:val="28"/>
        </w:rPr>
        <w:t xml:space="preserve"> despite </w:t>
      </w:r>
      <w:r w:rsidR="00B83F4E">
        <w:rPr>
          <w:sz w:val="28"/>
          <w:szCs w:val="28"/>
          <w:u w:val="single"/>
        </w:rPr>
        <w:t>_____________</w:t>
      </w:r>
      <w:r w:rsidRPr="00E25FAF">
        <w:rPr>
          <w:sz w:val="28"/>
          <w:szCs w:val="28"/>
        </w:rPr>
        <w:t xml:space="preserve">, they knew the </w:t>
      </w:r>
      <w:r w:rsidR="00B83F4E">
        <w:rPr>
          <w:sz w:val="28"/>
          <w:szCs w:val="28"/>
          <w:u w:val="single"/>
        </w:rPr>
        <w:t>______</w:t>
      </w:r>
      <w:r w:rsidRPr="00E25FAF">
        <w:rPr>
          <w:sz w:val="28"/>
          <w:szCs w:val="28"/>
        </w:rPr>
        <w:t xml:space="preserve"> of generosity, while I only knew the </w:t>
      </w:r>
      <w:r w:rsidR="00B83F4E">
        <w:rPr>
          <w:sz w:val="28"/>
          <w:szCs w:val="28"/>
          <w:u w:val="single"/>
        </w:rPr>
        <w:t>_______________</w:t>
      </w:r>
      <w:r w:rsidRPr="00E25FAF">
        <w:rPr>
          <w:sz w:val="28"/>
          <w:szCs w:val="28"/>
        </w:rPr>
        <w:t xml:space="preserve"> of </w:t>
      </w:r>
      <w:r w:rsidR="00B83F4E">
        <w:rPr>
          <w:sz w:val="28"/>
          <w:szCs w:val="28"/>
          <w:u w:val="single"/>
        </w:rPr>
        <w:t>________________</w:t>
      </w:r>
      <w:r w:rsidRPr="00E25FAF">
        <w:rPr>
          <w:sz w:val="28"/>
          <w:szCs w:val="28"/>
        </w:rPr>
        <w:t xml:space="preserve">; they </w:t>
      </w:r>
      <w:r w:rsidRPr="00E25FAF">
        <w:rPr>
          <w:sz w:val="28"/>
          <w:szCs w:val="28"/>
        </w:rPr>
        <w:lastRenderedPageBreak/>
        <w:t xml:space="preserve">looked </w:t>
      </w:r>
      <w:r w:rsidR="00C24282">
        <w:rPr>
          <w:sz w:val="28"/>
          <w:szCs w:val="28"/>
          <w:u w:val="single"/>
        </w:rPr>
        <w:t>____________________</w:t>
      </w:r>
      <w:r w:rsidRPr="00E25FAF">
        <w:rPr>
          <w:sz w:val="28"/>
          <w:szCs w:val="28"/>
        </w:rPr>
        <w:t xml:space="preserve"> for hope, while I only looked </w:t>
      </w:r>
      <w:r w:rsidR="00C24282">
        <w:rPr>
          <w:sz w:val="28"/>
          <w:szCs w:val="28"/>
          <w:u w:val="single"/>
        </w:rPr>
        <w:t>_____ ____ __________</w:t>
      </w:r>
      <w:r w:rsidRPr="00E25FAF">
        <w:rPr>
          <w:sz w:val="28"/>
          <w:szCs w:val="28"/>
        </w:rPr>
        <w:t xml:space="preserve">; they </w:t>
      </w:r>
      <w:r w:rsidR="00C24282">
        <w:rPr>
          <w:sz w:val="28"/>
          <w:szCs w:val="28"/>
          <w:u w:val="single"/>
        </w:rPr>
        <w:t>________________</w:t>
      </w:r>
      <w:r w:rsidRPr="00E25FAF">
        <w:rPr>
          <w:sz w:val="28"/>
          <w:szCs w:val="28"/>
        </w:rPr>
        <w:t xml:space="preserve"> the wonder of the spiritual, while I was </w:t>
      </w:r>
      <w:r w:rsidR="00C24282">
        <w:rPr>
          <w:sz w:val="28"/>
          <w:szCs w:val="28"/>
          <w:u w:val="single"/>
        </w:rPr>
        <w:t>________________</w:t>
      </w:r>
      <w:r w:rsidRPr="00E25FAF">
        <w:rPr>
          <w:sz w:val="28"/>
          <w:szCs w:val="28"/>
        </w:rPr>
        <w:t xml:space="preserve"> to the shallowness of the material – and something made me long for what they had.”</w:t>
      </w:r>
    </w:p>
    <w:p w14:paraId="677D8F2F" w14:textId="77777777" w:rsidR="00E25FAF" w:rsidRPr="00E25FAF" w:rsidRDefault="00E25FAF" w:rsidP="00E25FAF">
      <w:pPr>
        <w:spacing w:line="276" w:lineRule="auto"/>
        <w:rPr>
          <w:sz w:val="28"/>
          <w:szCs w:val="28"/>
        </w:rPr>
      </w:pPr>
    </w:p>
    <w:p w14:paraId="56EADB36" w14:textId="77777777" w:rsidR="00E25FAF" w:rsidRPr="00E25FAF" w:rsidRDefault="00E25FAF" w:rsidP="00E25FAF">
      <w:pPr>
        <w:spacing w:line="276" w:lineRule="auto"/>
        <w:rPr>
          <w:sz w:val="28"/>
          <w:szCs w:val="28"/>
        </w:rPr>
      </w:pPr>
    </w:p>
    <w:p w14:paraId="135008CB" w14:textId="793D4554" w:rsidR="00E25FAF" w:rsidRPr="00E25FAF" w:rsidRDefault="00E25FAF" w:rsidP="00E25FAF">
      <w:pPr>
        <w:spacing w:line="276" w:lineRule="auto"/>
        <w:rPr>
          <w:sz w:val="28"/>
          <w:szCs w:val="28"/>
        </w:rPr>
      </w:pPr>
      <w:r w:rsidRPr="00E25FAF">
        <w:rPr>
          <w:sz w:val="28"/>
          <w:szCs w:val="28"/>
        </w:rPr>
        <w:br w:type="page"/>
      </w:r>
      <w:r w:rsidRPr="00E25FAF">
        <w:rPr>
          <w:sz w:val="28"/>
          <w:szCs w:val="28"/>
        </w:rPr>
        <w:lastRenderedPageBreak/>
        <w:t xml:space="preserve">SESSION 1:  Session Title: Setting the Record Straight </w:t>
      </w:r>
    </w:p>
    <w:p w14:paraId="006E0C19" w14:textId="77777777" w:rsidR="00E25FAF" w:rsidRPr="00E25FAF" w:rsidRDefault="00E25FAF" w:rsidP="00E25FAF">
      <w:pPr>
        <w:spacing w:line="276" w:lineRule="auto"/>
        <w:rPr>
          <w:sz w:val="28"/>
          <w:szCs w:val="28"/>
        </w:rPr>
      </w:pPr>
      <w:r w:rsidRPr="00E25FAF">
        <w:rPr>
          <w:sz w:val="28"/>
          <w:szCs w:val="28"/>
        </w:rPr>
        <w:t>Chapter 1 of Book -- Title: Eyewitness Evidence: Can the biographies of Jesus be trusted?</w:t>
      </w:r>
    </w:p>
    <w:p w14:paraId="18D2BEFA" w14:textId="77777777" w:rsidR="00E25FAF" w:rsidRPr="00E25FAF" w:rsidRDefault="00E25FAF" w:rsidP="00E25FAF">
      <w:pPr>
        <w:numPr>
          <w:ilvl w:val="0"/>
          <w:numId w:val="5"/>
        </w:numPr>
        <w:spacing w:line="276" w:lineRule="auto"/>
        <w:rPr>
          <w:sz w:val="28"/>
          <w:szCs w:val="28"/>
        </w:rPr>
      </w:pPr>
      <w:r w:rsidRPr="00E25FAF">
        <w:rPr>
          <w:sz w:val="28"/>
          <w:szCs w:val="28"/>
        </w:rPr>
        <w:t>Can the Biographies (Gospels) of Jesus be Trusted?</w:t>
      </w:r>
    </w:p>
    <w:p w14:paraId="67F53085" w14:textId="77777777" w:rsidR="00E25FAF" w:rsidRPr="00E25FAF" w:rsidRDefault="00E25FAF" w:rsidP="00E25FAF">
      <w:pPr>
        <w:numPr>
          <w:ilvl w:val="0"/>
          <w:numId w:val="5"/>
        </w:numPr>
        <w:spacing w:line="276" w:lineRule="auto"/>
        <w:rPr>
          <w:sz w:val="28"/>
          <w:szCs w:val="28"/>
        </w:rPr>
      </w:pPr>
      <w:r w:rsidRPr="00E25FAF">
        <w:rPr>
          <w:sz w:val="28"/>
          <w:szCs w:val="28"/>
        </w:rPr>
        <w:t>Testimony from a distant time</w:t>
      </w:r>
    </w:p>
    <w:p w14:paraId="44535065" w14:textId="77777777" w:rsidR="00E25FAF" w:rsidRPr="00E25FAF" w:rsidRDefault="00E25FAF" w:rsidP="00E25FAF">
      <w:pPr>
        <w:numPr>
          <w:ilvl w:val="0"/>
          <w:numId w:val="5"/>
        </w:numPr>
        <w:spacing w:line="276" w:lineRule="auto"/>
        <w:rPr>
          <w:sz w:val="28"/>
          <w:szCs w:val="28"/>
        </w:rPr>
      </w:pPr>
      <w:r w:rsidRPr="00E25FAF">
        <w:rPr>
          <w:sz w:val="28"/>
          <w:szCs w:val="28"/>
        </w:rPr>
        <w:t>An Interview with an Expert on the Gospels</w:t>
      </w:r>
    </w:p>
    <w:p w14:paraId="4B400E67" w14:textId="77777777" w:rsidR="00E25FAF" w:rsidRPr="00E25FAF" w:rsidRDefault="00E25FAF" w:rsidP="00E25FAF">
      <w:pPr>
        <w:numPr>
          <w:ilvl w:val="0"/>
          <w:numId w:val="5"/>
        </w:numPr>
        <w:spacing w:line="276" w:lineRule="auto"/>
        <w:rPr>
          <w:sz w:val="28"/>
          <w:szCs w:val="28"/>
        </w:rPr>
      </w:pPr>
      <w:r w:rsidRPr="00E25FAF">
        <w:rPr>
          <w:sz w:val="28"/>
          <w:szCs w:val="28"/>
        </w:rPr>
        <w:t>Delving into Specifics</w:t>
      </w:r>
    </w:p>
    <w:p w14:paraId="73756BD8" w14:textId="77777777" w:rsidR="00E25FAF" w:rsidRPr="00E25FAF" w:rsidRDefault="00E25FAF" w:rsidP="00E25FAF">
      <w:pPr>
        <w:numPr>
          <w:ilvl w:val="0"/>
          <w:numId w:val="5"/>
        </w:numPr>
        <w:spacing w:line="276" w:lineRule="auto"/>
        <w:rPr>
          <w:sz w:val="28"/>
          <w:szCs w:val="28"/>
        </w:rPr>
      </w:pPr>
      <w:r w:rsidRPr="00E25FAF">
        <w:rPr>
          <w:sz w:val="28"/>
          <w:szCs w:val="28"/>
        </w:rPr>
        <w:t>Ancient verses Modern Biographies</w:t>
      </w:r>
    </w:p>
    <w:p w14:paraId="7AB722EB" w14:textId="77777777" w:rsidR="00E25FAF" w:rsidRPr="00E25FAF" w:rsidRDefault="00E25FAF" w:rsidP="00E25FAF">
      <w:pPr>
        <w:numPr>
          <w:ilvl w:val="0"/>
          <w:numId w:val="5"/>
        </w:numPr>
        <w:spacing w:line="276" w:lineRule="auto"/>
        <w:rPr>
          <w:sz w:val="28"/>
          <w:szCs w:val="28"/>
        </w:rPr>
      </w:pPr>
      <w:r w:rsidRPr="00E25FAF">
        <w:rPr>
          <w:sz w:val="28"/>
          <w:szCs w:val="28"/>
        </w:rPr>
        <w:t>When Was Jesus Born?</w:t>
      </w:r>
    </w:p>
    <w:p w14:paraId="5EC38F79" w14:textId="77777777" w:rsidR="00E25FAF" w:rsidRPr="00E25FAF" w:rsidRDefault="00E25FAF" w:rsidP="00E25FAF">
      <w:pPr>
        <w:numPr>
          <w:ilvl w:val="0"/>
          <w:numId w:val="5"/>
        </w:numPr>
        <w:spacing w:line="276" w:lineRule="auto"/>
        <w:rPr>
          <w:sz w:val="28"/>
          <w:szCs w:val="28"/>
        </w:rPr>
      </w:pPr>
      <w:r w:rsidRPr="00E25FAF">
        <w:rPr>
          <w:sz w:val="28"/>
          <w:szCs w:val="28"/>
        </w:rPr>
        <w:t>The Mystery of Q</w:t>
      </w:r>
    </w:p>
    <w:p w14:paraId="0F6409C6" w14:textId="77777777" w:rsidR="00E25FAF" w:rsidRPr="00E25FAF" w:rsidRDefault="00E25FAF" w:rsidP="00E25FAF">
      <w:pPr>
        <w:numPr>
          <w:ilvl w:val="0"/>
          <w:numId w:val="5"/>
        </w:numPr>
        <w:spacing w:line="276" w:lineRule="auto"/>
        <w:rPr>
          <w:sz w:val="28"/>
          <w:szCs w:val="28"/>
        </w:rPr>
      </w:pPr>
      <w:r w:rsidRPr="00E25FAF">
        <w:rPr>
          <w:sz w:val="28"/>
          <w:szCs w:val="28"/>
        </w:rPr>
        <w:t>The Unique Perspective of John</w:t>
      </w:r>
    </w:p>
    <w:p w14:paraId="0BD7AB3A" w14:textId="77777777" w:rsidR="00E25FAF" w:rsidRPr="00E25FAF" w:rsidRDefault="00E25FAF" w:rsidP="00E25FAF">
      <w:pPr>
        <w:numPr>
          <w:ilvl w:val="0"/>
          <w:numId w:val="5"/>
        </w:numPr>
        <w:spacing w:line="276" w:lineRule="auto"/>
        <w:rPr>
          <w:sz w:val="28"/>
          <w:szCs w:val="28"/>
        </w:rPr>
      </w:pPr>
      <w:r w:rsidRPr="00E25FAF">
        <w:rPr>
          <w:sz w:val="28"/>
          <w:szCs w:val="28"/>
        </w:rPr>
        <w:t>Jesus’ Most Audacious Claim</w:t>
      </w:r>
    </w:p>
    <w:p w14:paraId="6BD08FAF" w14:textId="77777777" w:rsidR="00E25FAF" w:rsidRPr="00E25FAF" w:rsidRDefault="00E25FAF" w:rsidP="00E25FAF">
      <w:pPr>
        <w:numPr>
          <w:ilvl w:val="0"/>
          <w:numId w:val="5"/>
        </w:numPr>
        <w:spacing w:line="276" w:lineRule="auto"/>
        <w:rPr>
          <w:sz w:val="28"/>
          <w:szCs w:val="28"/>
        </w:rPr>
      </w:pPr>
      <w:r w:rsidRPr="00E25FAF">
        <w:rPr>
          <w:sz w:val="28"/>
          <w:szCs w:val="28"/>
        </w:rPr>
        <w:t>The Gospels’ Theological Agenda</w:t>
      </w:r>
    </w:p>
    <w:p w14:paraId="3B250E95" w14:textId="77777777" w:rsidR="00E25FAF" w:rsidRPr="00E25FAF" w:rsidRDefault="00E25FAF" w:rsidP="00E25FAF">
      <w:pPr>
        <w:numPr>
          <w:ilvl w:val="0"/>
          <w:numId w:val="5"/>
        </w:numPr>
        <w:spacing w:line="276" w:lineRule="auto"/>
        <w:rPr>
          <w:sz w:val="28"/>
          <w:szCs w:val="28"/>
        </w:rPr>
      </w:pPr>
      <w:r w:rsidRPr="00E25FAF">
        <w:rPr>
          <w:sz w:val="28"/>
          <w:szCs w:val="28"/>
        </w:rPr>
        <w:t>Hot News from History</w:t>
      </w:r>
    </w:p>
    <w:p w14:paraId="17AD3416" w14:textId="77777777" w:rsidR="00E25FAF" w:rsidRPr="00E25FAF" w:rsidRDefault="00E25FAF" w:rsidP="00E25FAF">
      <w:pPr>
        <w:numPr>
          <w:ilvl w:val="0"/>
          <w:numId w:val="5"/>
        </w:numPr>
        <w:spacing w:line="276" w:lineRule="auto"/>
        <w:rPr>
          <w:sz w:val="28"/>
          <w:szCs w:val="28"/>
        </w:rPr>
      </w:pPr>
      <w:r w:rsidRPr="00E25FAF">
        <w:rPr>
          <w:sz w:val="28"/>
          <w:szCs w:val="28"/>
        </w:rPr>
        <w:t>Believing the Virgin Birth</w:t>
      </w:r>
    </w:p>
    <w:p w14:paraId="6AB3EE2E" w14:textId="77777777" w:rsidR="00E25FAF" w:rsidRPr="00E25FAF" w:rsidRDefault="00E25FAF" w:rsidP="00E25FAF">
      <w:pPr>
        <w:spacing w:line="276" w:lineRule="auto"/>
        <w:rPr>
          <w:sz w:val="28"/>
          <w:szCs w:val="28"/>
        </w:rPr>
      </w:pPr>
      <w:r w:rsidRPr="00E25FAF">
        <w:rPr>
          <w:sz w:val="28"/>
          <w:szCs w:val="28"/>
        </w:rPr>
        <w:t>Going Back to the Beginning</w:t>
      </w:r>
    </w:p>
    <w:p w14:paraId="13C551C6" w14:textId="77777777" w:rsidR="00E25FAF" w:rsidRPr="00E25FAF" w:rsidRDefault="00E25FAF" w:rsidP="00E25FAF">
      <w:pPr>
        <w:spacing w:line="276" w:lineRule="auto"/>
        <w:rPr>
          <w:sz w:val="28"/>
          <w:szCs w:val="28"/>
        </w:rPr>
      </w:pPr>
    </w:p>
    <w:p w14:paraId="13DEE476" w14:textId="77777777" w:rsidR="00E25FAF" w:rsidRPr="00E25FAF" w:rsidRDefault="00E25FAF" w:rsidP="00E25FAF">
      <w:pPr>
        <w:spacing w:line="276" w:lineRule="auto"/>
        <w:rPr>
          <w:b/>
          <w:bCs/>
          <w:sz w:val="28"/>
          <w:szCs w:val="28"/>
          <w:u w:val="single"/>
        </w:rPr>
      </w:pPr>
      <w:r w:rsidRPr="00E25FAF">
        <w:rPr>
          <w:b/>
          <w:bCs/>
          <w:sz w:val="28"/>
          <w:szCs w:val="28"/>
          <w:u w:val="single"/>
        </w:rPr>
        <w:t>Notes from Book</w:t>
      </w:r>
    </w:p>
    <w:p w14:paraId="68EF39F0" w14:textId="77777777" w:rsidR="00E25FAF" w:rsidRPr="00E25FAF" w:rsidRDefault="00E25FAF" w:rsidP="00E25FAF">
      <w:pPr>
        <w:spacing w:line="276" w:lineRule="auto"/>
        <w:rPr>
          <w:sz w:val="28"/>
          <w:szCs w:val="28"/>
        </w:rPr>
      </w:pPr>
      <w:r w:rsidRPr="00E25FAF">
        <w:rPr>
          <w:sz w:val="28"/>
          <w:szCs w:val="28"/>
        </w:rPr>
        <w:t>Who were the following people (pages 13 &amp; 14), and why are they important to our study?</w:t>
      </w:r>
    </w:p>
    <w:p w14:paraId="3C8E996F" w14:textId="77777777" w:rsidR="00E25FAF" w:rsidRPr="00E25FAF" w:rsidRDefault="00E25FAF" w:rsidP="00E25FAF">
      <w:pPr>
        <w:spacing w:line="276" w:lineRule="auto"/>
        <w:rPr>
          <w:sz w:val="28"/>
          <w:szCs w:val="28"/>
        </w:rPr>
      </w:pPr>
      <w:r w:rsidRPr="00E25FAF">
        <w:rPr>
          <w:sz w:val="28"/>
          <w:szCs w:val="28"/>
        </w:rPr>
        <w:t>Leo Carter</w:t>
      </w:r>
    </w:p>
    <w:p w14:paraId="45A10AB8" w14:textId="77777777" w:rsidR="00E25FAF" w:rsidRPr="00E25FAF" w:rsidRDefault="00E25FAF" w:rsidP="00E25FAF">
      <w:pPr>
        <w:spacing w:line="276" w:lineRule="auto"/>
        <w:rPr>
          <w:sz w:val="28"/>
          <w:szCs w:val="28"/>
        </w:rPr>
      </w:pPr>
    </w:p>
    <w:p w14:paraId="4E25150D" w14:textId="77777777" w:rsidR="00E25FAF" w:rsidRPr="00E25FAF" w:rsidRDefault="00E25FAF" w:rsidP="00E25FAF">
      <w:pPr>
        <w:spacing w:line="276" w:lineRule="auto"/>
        <w:rPr>
          <w:sz w:val="28"/>
          <w:szCs w:val="28"/>
        </w:rPr>
      </w:pPr>
      <w:r w:rsidRPr="00E25FAF">
        <w:rPr>
          <w:sz w:val="28"/>
          <w:szCs w:val="28"/>
        </w:rPr>
        <w:t>Leslie Scott</w:t>
      </w:r>
    </w:p>
    <w:p w14:paraId="7FA57640" w14:textId="77777777" w:rsidR="00E25FAF" w:rsidRPr="00E25FAF" w:rsidRDefault="00E25FAF" w:rsidP="00E25FAF">
      <w:pPr>
        <w:spacing w:line="276" w:lineRule="auto"/>
        <w:rPr>
          <w:sz w:val="28"/>
          <w:szCs w:val="28"/>
        </w:rPr>
      </w:pPr>
    </w:p>
    <w:p w14:paraId="09B66FFC" w14:textId="77777777" w:rsidR="00E25FAF" w:rsidRPr="00E25FAF" w:rsidRDefault="00E25FAF" w:rsidP="00E25FAF">
      <w:pPr>
        <w:spacing w:line="276" w:lineRule="auto"/>
        <w:rPr>
          <w:sz w:val="28"/>
          <w:szCs w:val="28"/>
        </w:rPr>
      </w:pPr>
      <w:r w:rsidRPr="00E25FAF">
        <w:rPr>
          <w:sz w:val="28"/>
          <w:szCs w:val="28"/>
        </w:rPr>
        <w:t>Sam Blue</w:t>
      </w:r>
    </w:p>
    <w:p w14:paraId="36F2DE67" w14:textId="77777777" w:rsidR="00E25FAF" w:rsidRPr="00E25FAF" w:rsidRDefault="00E25FAF" w:rsidP="00E25FAF">
      <w:pPr>
        <w:spacing w:line="276" w:lineRule="auto"/>
        <w:rPr>
          <w:sz w:val="28"/>
          <w:szCs w:val="28"/>
        </w:rPr>
      </w:pPr>
    </w:p>
    <w:p w14:paraId="1E4AF6AD" w14:textId="77777777" w:rsidR="00E25FAF" w:rsidRPr="00E25FAF" w:rsidRDefault="00E25FAF" w:rsidP="00E25FAF">
      <w:pPr>
        <w:spacing w:line="276" w:lineRule="auto"/>
        <w:rPr>
          <w:sz w:val="28"/>
          <w:szCs w:val="28"/>
        </w:rPr>
      </w:pPr>
      <w:r w:rsidRPr="00E25FAF">
        <w:rPr>
          <w:sz w:val="28"/>
          <w:szCs w:val="28"/>
        </w:rPr>
        <w:t>Elijah Baptist</w:t>
      </w:r>
    </w:p>
    <w:p w14:paraId="3CE61BD8" w14:textId="77777777" w:rsidR="00E25FAF" w:rsidRPr="00E25FAF" w:rsidRDefault="00E25FAF" w:rsidP="00E25FAF">
      <w:pPr>
        <w:spacing w:line="276" w:lineRule="auto"/>
        <w:rPr>
          <w:sz w:val="28"/>
          <w:szCs w:val="28"/>
        </w:rPr>
      </w:pPr>
    </w:p>
    <w:p w14:paraId="62C714DE" w14:textId="77777777" w:rsidR="00E25FAF" w:rsidRPr="00E25FAF" w:rsidRDefault="00E25FAF" w:rsidP="00E25FAF">
      <w:pPr>
        <w:spacing w:line="276" w:lineRule="auto"/>
        <w:rPr>
          <w:sz w:val="28"/>
          <w:szCs w:val="28"/>
        </w:rPr>
      </w:pPr>
      <w:r w:rsidRPr="00E25FAF">
        <w:rPr>
          <w:sz w:val="28"/>
          <w:szCs w:val="28"/>
        </w:rPr>
        <w:t>Henry Carter</w:t>
      </w:r>
    </w:p>
    <w:p w14:paraId="0A787BF7" w14:textId="77777777" w:rsidR="00E25FAF" w:rsidRPr="00E25FAF" w:rsidRDefault="00E25FAF" w:rsidP="00E25FAF">
      <w:pPr>
        <w:spacing w:line="276" w:lineRule="auto"/>
        <w:rPr>
          <w:sz w:val="28"/>
          <w:szCs w:val="28"/>
        </w:rPr>
      </w:pPr>
    </w:p>
    <w:p w14:paraId="4B387B1C" w14:textId="77777777" w:rsidR="00E25FAF" w:rsidRPr="00E25FAF" w:rsidRDefault="00E25FAF" w:rsidP="00E25FAF">
      <w:pPr>
        <w:spacing w:line="276" w:lineRule="auto"/>
        <w:rPr>
          <w:sz w:val="28"/>
          <w:szCs w:val="28"/>
        </w:rPr>
      </w:pPr>
      <w:r w:rsidRPr="00E25FAF">
        <w:rPr>
          <w:sz w:val="28"/>
          <w:szCs w:val="28"/>
        </w:rPr>
        <w:t>What motivated, other than being the right thing to do, Leo to testify against Elijah Baptist and his two friends?</w:t>
      </w:r>
    </w:p>
    <w:p w14:paraId="50D7CCD8" w14:textId="3E999330" w:rsidR="00E25FAF" w:rsidRDefault="00E25FAF" w:rsidP="00E25FAF">
      <w:pPr>
        <w:spacing w:line="276" w:lineRule="auto"/>
        <w:rPr>
          <w:sz w:val="28"/>
          <w:szCs w:val="28"/>
        </w:rPr>
      </w:pPr>
    </w:p>
    <w:p w14:paraId="24B07307" w14:textId="77777777" w:rsidR="00C24282" w:rsidRPr="00E25FAF" w:rsidRDefault="00C24282" w:rsidP="00E25FAF">
      <w:pPr>
        <w:spacing w:line="276" w:lineRule="auto"/>
        <w:rPr>
          <w:sz w:val="28"/>
          <w:szCs w:val="28"/>
        </w:rPr>
      </w:pPr>
    </w:p>
    <w:p w14:paraId="01DA54FC" w14:textId="77777777" w:rsidR="00E25FAF" w:rsidRPr="00E25FAF" w:rsidRDefault="00E25FAF" w:rsidP="00E25FAF">
      <w:pPr>
        <w:spacing w:line="276" w:lineRule="auto"/>
        <w:rPr>
          <w:sz w:val="28"/>
          <w:szCs w:val="28"/>
        </w:rPr>
      </w:pPr>
      <w:r w:rsidRPr="00E25FAF">
        <w:rPr>
          <w:sz w:val="28"/>
          <w:szCs w:val="28"/>
        </w:rPr>
        <w:lastRenderedPageBreak/>
        <w:t>The phrase ‘Eyewitness testimony is powerful’ was used in this story.  Why is eyewitness testimony important in our study of Christmas?</w:t>
      </w:r>
    </w:p>
    <w:p w14:paraId="2FFB0B35" w14:textId="20399E2C" w:rsidR="00E25FAF" w:rsidRDefault="00E25FAF" w:rsidP="00E25FAF">
      <w:pPr>
        <w:spacing w:line="276" w:lineRule="auto"/>
        <w:rPr>
          <w:sz w:val="28"/>
          <w:szCs w:val="28"/>
        </w:rPr>
      </w:pPr>
    </w:p>
    <w:p w14:paraId="5D75D486" w14:textId="0C671105" w:rsidR="00C24282" w:rsidRDefault="00C24282" w:rsidP="00E25FAF">
      <w:pPr>
        <w:spacing w:line="276" w:lineRule="auto"/>
        <w:rPr>
          <w:sz w:val="28"/>
          <w:szCs w:val="28"/>
        </w:rPr>
      </w:pPr>
    </w:p>
    <w:p w14:paraId="6904955A" w14:textId="77777777" w:rsidR="00C24282" w:rsidRPr="00E25FAF" w:rsidRDefault="00C24282" w:rsidP="00E25FAF">
      <w:pPr>
        <w:spacing w:line="276" w:lineRule="auto"/>
        <w:rPr>
          <w:sz w:val="28"/>
          <w:szCs w:val="28"/>
        </w:rPr>
      </w:pPr>
    </w:p>
    <w:p w14:paraId="4CE9CAEB" w14:textId="77777777" w:rsidR="00E25FAF" w:rsidRPr="00E25FAF" w:rsidRDefault="00E25FAF" w:rsidP="00E25FAF">
      <w:pPr>
        <w:spacing w:line="276" w:lineRule="auto"/>
        <w:rPr>
          <w:sz w:val="28"/>
          <w:szCs w:val="28"/>
        </w:rPr>
      </w:pPr>
      <w:r w:rsidRPr="00E25FAF">
        <w:rPr>
          <w:sz w:val="28"/>
          <w:szCs w:val="28"/>
        </w:rPr>
        <w:t>Where do we find eyewitness reports in the Bible?</w:t>
      </w:r>
    </w:p>
    <w:p w14:paraId="401A81F9" w14:textId="6FE281CC" w:rsidR="00E25FAF" w:rsidRDefault="00E25FAF" w:rsidP="00E25FAF">
      <w:pPr>
        <w:spacing w:line="276" w:lineRule="auto"/>
        <w:rPr>
          <w:sz w:val="28"/>
          <w:szCs w:val="28"/>
        </w:rPr>
      </w:pPr>
    </w:p>
    <w:p w14:paraId="5F9A62B9" w14:textId="40CA3789" w:rsidR="00C24282" w:rsidRDefault="00C24282" w:rsidP="00E25FAF">
      <w:pPr>
        <w:spacing w:line="276" w:lineRule="auto"/>
        <w:rPr>
          <w:sz w:val="28"/>
          <w:szCs w:val="28"/>
        </w:rPr>
      </w:pPr>
    </w:p>
    <w:p w14:paraId="28C164ED" w14:textId="77777777" w:rsidR="00C24282" w:rsidRPr="00E25FAF" w:rsidRDefault="00C24282" w:rsidP="00E25FAF">
      <w:pPr>
        <w:spacing w:line="276" w:lineRule="auto"/>
        <w:rPr>
          <w:sz w:val="28"/>
          <w:szCs w:val="28"/>
        </w:rPr>
      </w:pPr>
    </w:p>
    <w:p w14:paraId="53F8F6D0" w14:textId="77777777" w:rsidR="00E25FAF" w:rsidRPr="00E25FAF" w:rsidRDefault="00E25FAF" w:rsidP="00E25FAF">
      <w:pPr>
        <w:spacing w:line="276" w:lineRule="auto"/>
        <w:rPr>
          <w:sz w:val="28"/>
          <w:szCs w:val="28"/>
        </w:rPr>
      </w:pPr>
      <w:r w:rsidRPr="00E25FAF">
        <w:rPr>
          <w:sz w:val="28"/>
          <w:szCs w:val="28"/>
        </w:rPr>
        <w:t>Who are the eyewitnesses to the Christmas story?</w:t>
      </w:r>
    </w:p>
    <w:p w14:paraId="11215CBC" w14:textId="1E49AFFE" w:rsidR="00E25FAF" w:rsidRDefault="00E25FAF" w:rsidP="00E25FAF">
      <w:pPr>
        <w:spacing w:line="276" w:lineRule="auto"/>
        <w:rPr>
          <w:sz w:val="28"/>
          <w:szCs w:val="28"/>
        </w:rPr>
      </w:pPr>
    </w:p>
    <w:p w14:paraId="0BF1593A" w14:textId="44F8B127" w:rsidR="00C24282" w:rsidRDefault="00C24282" w:rsidP="00E25FAF">
      <w:pPr>
        <w:spacing w:line="276" w:lineRule="auto"/>
        <w:rPr>
          <w:sz w:val="28"/>
          <w:szCs w:val="28"/>
        </w:rPr>
      </w:pPr>
    </w:p>
    <w:p w14:paraId="13B11005" w14:textId="0AC0440C" w:rsidR="00C24282" w:rsidRDefault="00C24282" w:rsidP="00E25FAF">
      <w:pPr>
        <w:spacing w:line="276" w:lineRule="auto"/>
        <w:rPr>
          <w:sz w:val="28"/>
          <w:szCs w:val="28"/>
        </w:rPr>
      </w:pPr>
    </w:p>
    <w:p w14:paraId="0CFF24A1" w14:textId="77777777" w:rsidR="00C24282" w:rsidRPr="00E25FAF" w:rsidRDefault="00C24282" w:rsidP="00E25FAF">
      <w:pPr>
        <w:spacing w:line="276" w:lineRule="auto"/>
        <w:rPr>
          <w:sz w:val="28"/>
          <w:szCs w:val="28"/>
        </w:rPr>
      </w:pPr>
    </w:p>
    <w:p w14:paraId="47EF639A" w14:textId="77777777" w:rsidR="00E25FAF" w:rsidRPr="00E25FAF" w:rsidRDefault="00E25FAF" w:rsidP="00E25FAF">
      <w:pPr>
        <w:spacing w:line="276" w:lineRule="auto"/>
        <w:rPr>
          <w:sz w:val="28"/>
          <w:szCs w:val="28"/>
        </w:rPr>
      </w:pPr>
      <w:r w:rsidRPr="00E25FAF">
        <w:rPr>
          <w:sz w:val="28"/>
          <w:szCs w:val="28"/>
        </w:rPr>
        <w:t>Who were the ‘investigative reporters’ in the Christmas story?</w:t>
      </w:r>
    </w:p>
    <w:p w14:paraId="45CCD37A" w14:textId="332CE4AB" w:rsidR="00E25FAF" w:rsidRDefault="00E25FAF" w:rsidP="00E25FAF">
      <w:pPr>
        <w:spacing w:line="276" w:lineRule="auto"/>
        <w:rPr>
          <w:sz w:val="28"/>
          <w:szCs w:val="28"/>
        </w:rPr>
      </w:pPr>
    </w:p>
    <w:p w14:paraId="5C4D4617" w14:textId="77777777" w:rsidR="00C24282" w:rsidRPr="00E25FAF" w:rsidRDefault="00C24282" w:rsidP="00E25FAF">
      <w:pPr>
        <w:spacing w:line="276" w:lineRule="auto"/>
        <w:rPr>
          <w:sz w:val="28"/>
          <w:szCs w:val="28"/>
        </w:rPr>
      </w:pPr>
    </w:p>
    <w:p w14:paraId="5DD9C290" w14:textId="77777777" w:rsidR="00E25FAF" w:rsidRPr="00E25FAF" w:rsidRDefault="00E25FAF" w:rsidP="00E25FAF">
      <w:pPr>
        <w:spacing w:line="276" w:lineRule="auto"/>
        <w:rPr>
          <w:sz w:val="28"/>
          <w:szCs w:val="28"/>
        </w:rPr>
      </w:pPr>
      <w:r w:rsidRPr="00E25FAF">
        <w:rPr>
          <w:sz w:val="28"/>
          <w:szCs w:val="28"/>
        </w:rPr>
        <w:t>How can we know these ‘eyewitness accounts’ were true?</w:t>
      </w:r>
    </w:p>
    <w:p w14:paraId="060A06F3" w14:textId="1B86D59F" w:rsidR="00E25FAF" w:rsidRDefault="00E25FAF" w:rsidP="00E25FAF">
      <w:pPr>
        <w:spacing w:line="276" w:lineRule="auto"/>
        <w:rPr>
          <w:sz w:val="28"/>
          <w:szCs w:val="28"/>
        </w:rPr>
      </w:pPr>
    </w:p>
    <w:p w14:paraId="1EBDF281" w14:textId="77777777" w:rsidR="00C24282" w:rsidRPr="00E25FAF" w:rsidRDefault="00C24282" w:rsidP="00E25FAF">
      <w:pPr>
        <w:spacing w:line="276" w:lineRule="auto"/>
        <w:rPr>
          <w:sz w:val="28"/>
          <w:szCs w:val="28"/>
        </w:rPr>
      </w:pPr>
    </w:p>
    <w:p w14:paraId="49B95CB0" w14:textId="77777777" w:rsidR="00E25FAF" w:rsidRPr="00E25FAF" w:rsidRDefault="00E25FAF" w:rsidP="00E25FAF">
      <w:pPr>
        <w:spacing w:line="276" w:lineRule="auto"/>
        <w:rPr>
          <w:sz w:val="28"/>
          <w:szCs w:val="28"/>
        </w:rPr>
      </w:pPr>
      <w:r w:rsidRPr="00E25FAF">
        <w:rPr>
          <w:sz w:val="28"/>
          <w:szCs w:val="28"/>
        </w:rPr>
        <w:t>Who is Dr. Craig L. Blomberg, and why is he important to our study?</w:t>
      </w:r>
    </w:p>
    <w:p w14:paraId="67259F8E" w14:textId="780D0C1C" w:rsidR="00E25FAF" w:rsidRDefault="00E25FAF" w:rsidP="00E25FAF">
      <w:pPr>
        <w:spacing w:line="276" w:lineRule="auto"/>
        <w:rPr>
          <w:sz w:val="28"/>
          <w:szCs w:val="28"/>
        </w:rPr>
      </w:pPr>
    </w:p>
    <w:p w14:paraId="279698CB" w14:textId="577058B8" w:rsidR="00C24282" w:rsidRDefault="00C24282" w:rsidP="00E25FAF">
      <w:pPr>
        <w:spacing w:line="276" w:lineRule="auto"/>
        <w:rPr>
          <w:sz w:val="28"/>
          <w:szCs w:val="28"/>
        </w:rPr>
      </w:pPr>
    </w:p>
    <w:p w14:paraId="0C0874CC" w14:textId="77777777" w:rsidR="00C24282" w:rsidRPr="00E25FAF" w:rsidRDefault="00C24282" w:rsidP="00E25FAF">
      <w:pPr>
        <w:spacing w:line="276" w:lineRule="auto"/>
        <w:rPr>
          <w:sz w:val="28"/>
          <w:szCs w:val="28"/>
        </w:rPr>
      </w:pPr>
    </w:p>
    <w:p w14:paraId="2966FFB3" w14:textId="77777777" w:rsidR="00E25FAF" w:rsidRPr="00E25FAF" w:rsidRDefault="00E25FAF" w:rsidP="00E25FAF">
      <w:pPr>
        <w:spacing w:line="276" w:lineRule="auto"/>
        <w:rPr>
          <w:sz w:val="28"/>
          <w:szCs w:val="28"/>
        </w:rPr>
      </w:pPr>
      <w:r w:rsidRPr="00E25FAF">
        <w:rPr>
          <w:sz w:val="28"/>
          <w:szCs w:val="28"/>
        </w:rPr>
        <w:t>Lee Strobel interviewed Dr. Blomberg and asked several questions; how did Blomberg answer these questions?</w:t>
      </w:r>
    </w:p>
    <w:p w14:paraId="6F6C4C31" w14:textId="77777777" w:rsidR="00E25FAF" w:rsidRPr="00E25FAF" w:rsidRDefault="00E25FAF" w:rsidP="00E25FAF">
      <w:pPr>
        <w:pStyle w:val="ListParagraph"/>
        <w:numPr>
          <w:ilvl w:val="0"/>
          <w:numId w:val="7"/>
        </w:numPr>
        <w:rPr>
          <w:rFonts w:ascii="Times New Roman" w:hAnsi="Times New Roman" w:cs="Times New Roman"/>
          <w:sz w:val="28"/>
          <w:szCs w:val="28"/>
        </w:rPr>
      </w:pPr>
      <w:r w:rsidRPr="00E25FAF">
        <w:rPr>
          <w:rFonts w:ascii="Times New Roman" w:hAnsi="Times New Roman" w:cs="Times New Roman"/>
          <w:sz w:val="28"/>
          <w:szCs w:val="28"/>
        </w:rPr>
        <w:t>“Is it really possible to be an intelligent, critically thinking person and still believe that the four Gospels were written by the people whose names have been attached to them?” (p 16)</w:t>
      </w:r>
    </w:p>
    <w:p w14:paraId="28B3EFA9" w14:textId="3B756371" w:rsidR="00E25FAF" w:rsidRDefault="00E25FAF" w:rsidP="00E25FAF">
      <w:pPr>
        <w:spacing w:line="276" w:lineRule="auto"/>
        <w:rPr>
          <w:sz w:val="28"/>
          <w:szCs w:val="28"/>
        </w:rPr>
      </w:pPr>
    </w:p>
    <w:p w14:paraId="2174BBC5" w14:textId="1654469E" w:rsidR="00C24282" w:rsidRDefault="00C24282" w:rsidP="00E25FAF">
      <w:pPr>
        <w:spacing w:line="276" w:lineRule="auto"/>
        <w:rPr>
          <w:sz w:val="28"/>
          <w:szCs w:val="28"/>
        </w:rPr>
      </w:pPr>
    </w:p>
    <w:p w14:paraId="3A25CAE7" w14:textId="56E5DFE6" w:rsidR="00C24282" w:rsidRDefault="00C24282" w:rsidP="00E25FAF">
      <w:pPr>
        <w:spacing w:line="276" w:lineRule="auto"/>
        <w:rPr>
          <w:sz w:val="28"/>
          <w:szCs w:val="28"/>
        </w:rPr>
      </w:pPr>
    </w:p>
    <w:p w14:paraId="4BCB6E8B" w14:textId="565CAB3A" w:rsidR="00C24282" w:rsidRDefault="00C24282" w:rsidP="00E25FAF">
      <w:pPr>
        <w:spacing w:line="276" w:lineRule="auto"/>
        <w:rPr>
          <w:sz w:val="28"/>
          <w:szCs w:val="28"/>
        </w:rPr>
      </w:pPr>
    </w:p>
    <w:p w14:paraId="3C21BD04" w14:textId="77777777" w:rsidR="00C24282" w:rsidRPr="00E25FAF" w:rsidRDefault="00C24282" w:rsidP="00E25FAF">
      <w:pPr>
        <w:spacing w:line="276" w:lineRule="auto"/>
        <w:rPr>
          <w:sz w:val="28"/>
          <w:szCs w:val="28"/>
        </w:rPr>
      </w:pPr>
    </w:p>
    <w:p w14:paraId="19FDE39D" w14:textId="77777777" w:rsidR="00E25FAF" w:rsidRPr="00E25FAF" w:rsidRDefault="00E25FAF" w:rsidP="00E25FAF">
      <w:pPr>
        <w:pStyle w:val="ListParagraph"/>
        <w:numPr>
          <w:ilvl w:val="0"/>
          <w:numId w:val="7"/>
        </w:numPr>
        <w:rPr>
          <w:rFonts w:ascii="Times New Roman" w:hAnsi="Times New Roman" w:cs="Times New Roman"/>
          <w:sz w:val="28"/>
          <w:szCs w:val="28"/>
        </w:rPr>
      </w:pPr>
      <w:r w:rsidRPr="00E25FAF">
        <w:rPr>
          <w:rFonts w:ascii="Times New Roman" w:hAnsi="Times New Roman" w:cs="Times New Roman"/>
          <w:sz w:val="28"/>
          <w:szCs w:val="28"/>
        </w:rPr>
        <w:lastRenderedPageBreak/>
        <w:t>“How uniform is the belief that they were the authors?” (p 16)</w:t>
      </w:r>
    </w:p>
    <w:p w14:paraId="3C11C0DF" w14:textId="755D2056" w:rsidR="00E25FAF" w:rsidRDefault="00E25FAF" w:rsidP="00E25FAF">
      <w:pPr>
        <w:spacing w:line="276" w:lineRule="auto"/>
        <w:rPr>
          <w:sz w:val="28"/>
          <w:szCs w:val="28"/>
        </w:rPr>
      </w:pPr>
    </w:p>
    <w:p w14:paraId="10AE73F0" w14:textId="0FA278DC" w:rsidR="00C24282" w:rsidRDefault="00C24282" w:rsidP="00E25FAF">
      <w:pPr>
        <w:spacing w:line="276" w:lineRule="auto"/>
        <w:rPr>
          <w:sz w:val="28"/>
          <w:szCs w:val="28"/>
        </w:rPr>
      </w:pPr>
    </w:p>
    <w:p w14:paraId="67034C03" w14:textId="048802DC" w:rsidR="00C24282" w:rsidRDefault="00C24282" w:rsidP="00E25FAF">
      <w:pPr>
        <w:spacing w:line="276" w:lineRule="auto"/>
        <w:rPr>
          <w:sz w:val="28"/>
          <w:szCs w:val="28"/>
        </w:rPr>
      </w:pPr>
    </w:p>
    <w:p w14:paraId="70E25762" w14:textId="363F43E9" w:rsidR="00C24282" w:rsidRDefault="00C24282" w:rsidP="00E25FAF">
      <w:pPr>
        <w:spacing w:line="276" w:lineRule="auto"/>
        <w:rPr>
          <w:sz w:val="28"/>
          <w:szCs w:val="28"/>
        </w:rPr>
      </w:pPr>
    </w:p>
    <w:p w14:paraId="341D1E7B" w14:textId="77777777" w:rsidR="00C24282" w:rsidRPr="00E25FAF" w:rsidRDefault="00C24282" w:rsidP="00E25FAF">
      <w:pPr>
        <w:spacing w:line="276" w:lineRule="auto"/>
        <w:rPr>
          <w:sz w:val="28"/>
          <w:szCs w:val="28"/>
        </w:rPr>
      </w:pPr>
    </w:p>
    <w:p w14:paraId="102105C1" w14:textId="77777777" w:rsidR="00E25FAF" w:rsidRPr="00E25FAF" w:rsidRDefault="00E25FAF" w:rsidP="00E25FAF">
      <w:pPr>
        <w:pStyle w:val="ListParagraph"/>
        <w:numPr>
          <w:ilvl w:val="0"/>
          <w:numId w:val="7"/>
        </w:numPr>
        <w:rPr>
          <w:rFonts w:ascii="Times New Roman" w:hAnsi="Times New Roman" w:cs="Times New Roman"/>
          <w:sz w:val="28"/>
          <w:szCs w:val="28"/>
        </w:rPr>
      </w:pPr>
      <w:r w:rsidRPr="00E25FAF">
        <w:rPr>
          <w:rFonts w:ascii="Times New Roman" w:hAnsi="Times New Roman" w:cs="Times New Roman"/>
          <w:sz w:val="28"/>
          <w:szCs w:val="28"/>
        </w:rPr>
        <w:t>“Would anyone have had a motivation to lie by claiming these people wrote these gospels when they really didn’t?” (p 16)</w:t>
      </w:r>
    </w:p>
    <w:p w14:paraId="5DE66F50" w14:textId="5C27308B" w:rsidR="00E25FAF" w:rsidRDefault="00E25FAF" w:rsidP="00E25FAF">
      <w:pPr>
        <w:pStyle w:val="ListParagraph"/>
        <w:rPr>
          <w:rFonts w:ascii="Times New Roman" w:hAnsi="Times New Roman" w:cs="Times New Roman"/>
          <w:sz w:val="28"/>
          <w:szCs w:val="28"/>
        </w:rPr>
      </w:pPr>
    </w:p>
    <w:p w14:paraId="667E38DC" w14:textId="13582D23" w:rsidR="00C24282" w:rsidRDefault="00C24282" w:rsidP="00E25FAF">
      <w:pPr>
        <w:pStyle w:val="ListParagraph"/>
        <w:rPr>
          <w:rFonts w:ascii="Times New Roman" w:hAnsi="Times New Roman" w:cs="Times New Roman"/>
          <w:sz w:val="28"/>
          <w:szCs w:val="28"/>
        </w:rPr>
      </w:pPr>
    </w:p>
    <w:p w14:paraId="38C849B1" w14:textId="76BFEB0E" w:rsidR="00C24282" w:rsidRDefault="00C24282" w:rsidP="00E25FAF">
      <w:pPr>
        <w:pStyle w:val="ListParagraph"/>
        <w:rPr>
          <w:rFonts w:ascii="Times New Roman" w:hAnsi="Times New Roman" w:cs="Times New Roman"/>
          <w:sz w:val="28"/>
          <w:szCs w:val="28"/>
        </w:rPr>
      </w:pPr>
    </w:p>
    <w:p w14:paraId="3BA97D89" w14:textId="7041B793" w:rsidR="00C24282" w:rsidRDefault="00C24282" w:rsidP="00E25FAF">
      <w:pPr>
        <w:pStyle w:val="ListParagraph"/>
        <w:rPr>
          <w:rFonts w:ascii="Times New Roman" w:hAnsi="Times New Roman" w:cs="Times New Roman"/>
          <w:sz w:val="28"/>
          <w:szCs w:val="28"/>
        </w:rPr>
      </w:pPr>
    </w:p>
    <w:p w14:paraId="242C7532" w14:textId="77777777" w:rsidR="00C24282" w:rsidRPr="00E25FAF" w:rsidRDefault="00C24282" w:rsidP="00E25FAF">
      <w:pPr>
        <w:pStyle w:val="ListParagraph"/>
        <w:rPr>
          <w:rFonts w:ascii="Times New Roman" w:hAnsi="Times New Roman" w:cs="Times New Roman"/>
          <w:sz w:val="28"/>
          <w:szCs w:val="28"/>
        </w:rPr>
      </w:pPr>
    </w:p>
    <w:p w14:paraId="6C4944B9" w14:textId="77777777" w:rsidR="00E25FAF" w:rsidRPr="00E25FAF" w:rsidRDefault="00E25FAF" w:rsidP="00E25FAF">
      <w:pPr>
        <w:pStyle w:val="ListParagraph"/>
        <w:numPr>
          <w:ilvl w:val="0"/>
          <w:numId w:val="7"/>
        </w:numPr>
        <w:rPr>
          <w:rFonts w:ascii="Times New Roman" w:hAnsi="Times New Roman" w:cs="Times New Roman"/>
          <w:sz w:val="28"/>
          <w:szCs w:val="28"/>
        </w:rPr>
      </w:pPr>
      <w:r w:rsidRPr="00E25FAF">
        <w:rPr>
          <w:rFonts w:ascii="Times New Roman" w:hAnsi="Times New Roman" w:cs="Times New Roman"/>
          <w:sz w:val="28"/>
          <w:szCs w:val="28"/>
        </w:rPr>
        <w:t>“What specific evidence do you have that they are the authors of the Gospels?” (p 18)</w:t>
      </w:r>
    </w:p>
    <w:p w14:paraId="51DE664A" w14:textId="5898BD21" w:rsidR="00E25FAF" w:rsidRDefault="00E25FAF" w:rsidP="00E25FAF">
      <w:pPr>
        <w:pStyle w:val="ListParagraph"/>
        <w:rPr>
          <w:rFonts w:ascii="Times New Roman" w:hAnsi="Times New Roman" w:cs="Times New Roman"/>
          <w:sz w:val="28"/>
          <w:szCs w:val="28"/>
        </w:rPr>
      </w:pPr>
    </w:p>
    <w:p w14:paraId="769C7D24" w14:textId="6C79CC54" w:rsidR="00C24282" w:rsidRDefault="00C24282" w:rsidP="00E25FAF">
      <w:pPr>
        <w:pStyle w:val="ListParagraph"/>
        <w:rPr>
          <w:rFonts w:ascii="Times New Roman" w:hAnsi="Times New Roman" w:cs="Times New Roman"/>
          <w:sz w:val="28"/>
          <w:szCs w:val="28"/>
        </w:rPr>
      </w:pPr>
    </w:p>
    <w:p w14:paraId="17A0B545" w14:textId="0B56CA32" w:rsidR="00C24282" w:rsidRDefault="00C24282" w:rsidP="00E25FAF">
      <w:pPr>
        <w:pStyle w:val="ListParagraph"/>
        <w:rPr>
          <w:rFonts w:ascii="Times New Roman" w:hAnsi="Times New Roman" w:cs="Times New Roman"/>
          <w:sz w:val="28"/>
          <w:szCs w:val="28"/>
        </w:rPr>
      </w:pPr>
    </w:p>
    <w:p w14:paraId="1B97A780" w14:textId="240189FB" w:rsidR="00C24282" w:rsidRDefault="00C24282" w:rsidP="00E25FAF">
      <w:pPr>
        <w:pStyle w:val="ListParagraph"/>
        <w:rPr>
          <w:rFonts w:ascii="Times New Roman" w:hAnsi="Times New Roman" w:cs="Times New Roman"/>
          <w:sz w:val="28"/>
          <w:szCs w:val="28"/>
        </w:rPr>
      </w:pPr>
    </w:p>
    <w:p w14:paraId="6A1729AA" w14:textId="77777777" w:rsidR="00C24282" w:rsidRPr="00E25FAF" w:rsidRDefault="00C24282" w:rsidP="00E25FAF">
      <w:pPr>
        <w:pStyle w:val="ListParagraph"/>
        <w:rPr>
          <w:rFonts w:ascii="Times New Roman" w:hAnsi="Times New Roman" w:cs="Times New Roman"/>
          <w:sz w:val="28"/>
          <w:szCs w:val="28"/>
        </w:rPr>
      </w:pPr>
    </w:p>
    <w:p w14:paraId="5C07131A" w14:textId="77777777" w:rsidR="00E25FAF" w:rsidRPr="00E25FAF" w:rsidRDefault="00E25FAF" w:rsidP="00E25FAF">
      <w:pPr>
        <w:pStyle w:val="ListParagraph"/>
        <w:numPr>
          <w:ilvl w:val="0"/>
          <w:numId w:val="7"/>
        </w:numPr>
        <w:rPr>
          <w:rFonts w:ascii="Times New Roman" w:hAnsi="Times New Roman" w:cs="Times New Roman"/>
          <w:sz w:val="28"/>
          <w:szCs w:val="28"/>
        </w:rPr>
      </w:pPr>
      <w:r w:rsidRPr="00E25FAF">
        <w:rPr>
          <w:rFonts w:ascii="Times New Roman" w:hAnsi="Times New Roman" w:cs="Times New Roman"/>
          <w:sz w:val="28"/>
          <w:szCs w:val="28"/>
        </w:rPr>
        <w:t>“We can be assured that the events they record are based on either direct or indirect evidence.” (p 19)</w:t>
      </w:r>
    </w:p>
    <w:p w14:paraId="1674ADB5" w14:textId="15A6438A" w:rsidR="00E25FAF" w:rsidRDefault="00E25FAF" w:rsidP="00E25FAF">
      <w:pPr>
        <w:pStyle w:val="ListParagraph"/>
        <w:rPr>
          <w:rFonts w:ascii="Times New Roman" w:hAnsi="Times New Roman" w:cs="Times New Roman"/>
          <w:sz w:val="28"/>
          <w:szCs w:val="28"/>
        </w:rPr>
      </w:pPr>
    </w:p>
    <w:p w14:paraId="2679C460" w14:textId="286F560B" w:rsidR="00C24282" w:rsidRDefault="00C24282" w:rsidP="00E25FAF">
      <w:pPr>
        <w:pStyle w:val="ListParagraph"/>
        <w:rPr>
          <w:rFonts w:ascii="Times New Roman" w:hAnsi="Times New Roman" w:cs="Times New Roman"/>
          <w:sz w:val="28"/>
          <w:szCs w:val="28"/>
        </w:rPr>
      </w:pPr>
    </w:p>
    <w:p w14:paraId="52449C31" w14:textId="2D28E67C" w:rsidR="00C24282" w:rsidRDefault="00C24282" w:rsidP="00E25FAF">
      <w:pPr>
        <w:pStyle w:val="ListParagraph"/>
        <w:rPr>
          <w:rFonts w:ascii="Times New Roman" w:hAnsi="Times New Roman" w:cs="Times New Roman"/>
          <w:sz w:val="28"/>
          <w:szCs w:val="28"/>
        </w:rPr>
      </w:pPr>
    </w:p>
    <w:p w14:paraId="151EDEFE" w14:textId="5C5D75BC" w:rsidR="00C24282" w:rsidRDefault="00C24282" w:rsidP="00E25FAF">
      <w:pPr>
        <w:pStyle w:val="ListParagraph"/>
        <w:rPr>
          <w:rFonts w:ascii="Times New Roman" w:hAnsi="Times New Roman" w:cs="Times New Roman"/>
          <w:sz w:val="28"/>
          <w:szCs w:val="28"/>
        </w:rPr>
      </w:pPr>
    </w:p>
    <w:p w14:paraId="087AA7BC" w14:textId="77777777" w:rsidR="00C24282" w:rsidRPr="00E25FAF" w:rsidRDefault="00C24282" w:rsidP="00E25FAF">
      <w:pPr>
        <w:pStyle w:val="ListParagraph"/>
        <w:rPr>
          <w:rFonts w:ascii="Times New Roman" w:hAnsi="Times New Roman" w:cs="Times New Roman"/>
          <w:sz w:val="28"/>
          <w:szCs w:val="28"/>
        </w:rPr>
      </w:pPr>
    </w:p>
    <w:p w14:paraId="1538A364" w14:textId="77777777" w:rsidR="00E25FAF" w:rsidRPr="00E25FAF" w:rsidRDefault="00E25FAF" w:rsidP="00E25FAF">
      <w:pPr>
        <w:rPr>
          <w:sz w:val="28"/>
          <w:szCs w:val="28"/>
        </w:rPr>
      </w:pPr>
      <w:r w:rsidRPr="00E25FAF">
        <w:rPr>
          <w:sz w:val="28"/>
          <w:szCs w:val="28"/>
        </w:rPr>
        <w:t>What other persons had opinions of the validity and truthfulness of the Gospel writings?</w:t>
      </w:r>
    </w:p>
    <w:p w14:paraId="38E0F45E" w14:textId="64818321" w:rsidR="00E25FAF" w:rsidRDefault="00E25FAF" w:rsidP="00E25FAF">
      <w:pPr>
        <w:rPr>
          <w:sz w:val="28"/>
          <w:szCs w:val="28"/>
        </w:rPr>
      </w:pPr>
    </w:p>
    <w:p w14:paraId="57906CCB" w14:textId="5AAA7F7C" w:rsidR="00C24282" w:rsidRDefault="00C24282" w:rsidP="00E25FAF">
      <w:pPr>
        <w:rPr>
          <w:sz w:val="28"/>
          <w:szCs w:val="28"/>
        </w:rPr>
      </w:pPr>
    </w:p>
    <w:p w14:paraId="59E9ACC9" w14:textId="749674B5" w:rsidR="00C24282" w:rsidRDefault="00C24282" w:rsidP="00E25FAF">
      <w:pPr>
        <w:rPr>
          <w:sz w:val="28"/>
          <w:szCs w:val="28"/>
        </w:rPr>
      </w:pPr>
    </w:p>
    <w:p w14:paraId="4B082DDA" w14:textId="13D3E5D4" w:rsidR="00C24282" w:rsidRDefault="00C24282" w:rsidP="00E25FAF">
      <w:pPr>
        <w:rPr>
          <w:sz w:val="28"/>
          <w:szCs w:val="28"/>
        </w:rPr>
      </w:pPr>
    </w:p>
    <w:p w14:paraId="4324C37E" w14:textId="77777777" w:rsidR="00C24282" w:rsidRPr="00E25FAF" w:rsidRDefault="00C24282" w:rsidP="00E25FAF">
      <w:pPr>
        <w:rPr>
          <w:sz w:val="28"/>
          <w:szCs w:val="28"/>
        </w:rPr>
      </w:pPr>
    </w:p>
    <w:p w14:paraId="290B871A" w14:textId="77777777" w:rsidR="00E25FAF" w:rsidRPr="00E25FAF" w:rsidRDefault="00E25FAF" w:rsidP="00E25FAF">
      <w:pPr>
        <w:rPr>
          <w:sz w:val="28"/>
          <w:szCs w:val="28"/>
        </w:rPr>
      </w:pPr>
      <w:r w:rsidRPr="00E25FAF">
        <w:rPr>
          <w:sz w:val="28"/>
          <w:szCs w:val="28"/>
        </w:rPr>
        <w:lastRenderedPageBreak/>
        <w:t>Strobel said that the Gospel accounts did not look like modern biographies.  What did he learn from the answer he was given?</w:t>
      </w:r>
    </w:p>
    <w:p w14:paraId="3A4AB8D4" w14:textId="746C8B91" w:rsidR="00E25FAF" w:rsidRDefault="00E25FAF" w:rsidP="00E25FAF">
      <w:pPr>
        <w:rPr>
          <w:sz w:val="28"/>
          <w:szCs w:val="28"/>
        </w:rPr>
      </w:pPr>
    </w:p>
    <w:p w14:paraId="03332EDE" w14:textId="5D99B16B" w:rsidR="00C24282" w:rsidRDefault="00C24282" w:rsidP="00E25FAF">
      <w:pPr>
        <w:rPr>
          <w:sz w:val="28"/>
          <w:szCs w:val="28"/>
        </w:rPr>
      </w:pPr>
    </w:p>
    <w:p w14:paraId="6C384D9B" w14:textId="47062E31" w:rsidR="00C24282" w:rsidRDefault="00C24282" w:rsidP="00E25FAF">
      <w:pPr>
        <w:rPr>
          <w:sz w:val="28"/>
          <w:szCs w:val="28"/>
        </w:rPr>
      </w:pPr>
    </w:p>
    <w:p w14:paraId="5326E371" w14:textId="15F0577F" w:rsidR="00C24282" w:rsidRDefault="00C24282" w:rsidP="00E25FAF">
      <w:pPr>
        <w:rPr>
          <w:sz w:val="28"/>
          <w:szCs w:val="28"/>
        </w:rPr>
      </w:pPr>
    </w:p>
    <w:p w14:paraId="405956C3" w14:textId="3E625673" w:rsidR="00C24282" w:rsidRDefault="00C24282" w:rsidP="00E25FAF">
      <w:pPr>
        <w:rPr>
          <w:sz w:val="28"/>
          <w:szCs w:val="28"/>
        </w:rPr>
      </w:pPr>
    </w:p>
    <w:p w14:paraId="5D9B4AEC" w14:textId="77777777" w:rsidR="00C24282" w:rsidRPr="00E25FAF" w:rsidRDefault="00C24282" w:rsidP="00E25FAF">
      <w:pPr>
        <w:rPr>
          <w:sz w:val="28"/>
          <w:szCs w:val="28"/>
        </w:rPr>
      </w:pPr>
    </w:p>
    <w:p w14:paraId="5FA16253" w14:textId="77777777" w:rsidR="00E25FAF" w:rsidRPr="00E25FAF" w:rsidRDefault="00E25FAF" w:rsidP="00E25FAF">
      <w:pPr>
        <w:rPr>
          <w:sz w:val="28"/>
          <w:szCs w:val="28"/>
        </w:rPr>
      </w:pPr>
      <w:r w:rsidRPr="00E25FAF">
        <w:rPr>
          <w:sz w:val="28"/>
          <w:szCs w:val="28"/>
        </w:rPr>
        <w:t>What was the literary reason given for the accuracy of the biographies found in the Gospels?</w:t>
      </w:r>
    </w:p>
    <w:p w14:paraId="4D45E4AA" w14:textId="77777777" w:rsidR="00E25FAF" w:rsidRPr="00E25FAF" w:rsidRDefault="00E25FAF" w:rsidP="00E25FAF">
      <w:pPr>
        <w:rPr>
          <w:sz w:val="28"/>
          <w:szCs w:val="28"/>
        </w:rPr>
      </w:pPr>
    </w:p>
    <w:p w14:paraId="027EDE9E" w14:textId="77777777" w:rsidR="00C24282" w:rsidRDefault="00C24282" w:rsidP="00E25FAF">
      <w:pPr>
        <w:rPr>
          <w:sz w:val="28"/>
          <w:szCs w:val="28"/>
        </w:rPr>
      </w:pPr>
    </w:p>
    <w:p w14:paraId="1CA68DE4" w14:textId="77777777" w:rsidR="00C24282" w:rsidRDefault="00C24282" w:rsidP="00E25FAF">
      <w:pPr>
        <w:rPr>
          <w:sz w:val="28"/>
          <w:szCs w:val="28"/>
        </w:rPr>
      </w:pPr>
    </w:p>
    <w:p w14:paraId="1B0FF90F" w14:textId="77777777" w:rsidR="00C24282" w:rsidRDefault="00C24282" w:rsidP="00E25FAF">
      <w:pPr>
        <w:rPr>
          <w:sz w:val="28"/>
          <w:szCs w:val="28"/>
        </w:rPr>
      </w:pPr>
    </w:p>
    <w:p w14:paraId="79A1B87D" w14:textId="77777777" w:rsidR="00C24282" w:rsidRDefault="00C24282" w:rsidP="00E25FAF">
      <w:pPr>
        <w:rPr>
          <w:sz w:val="28"/>
          <w:szCs w:val="28"/>
        </w:rPr>
      </w:pPr>
    </w:p>
    <w:p w14:paraId="58E57848" w14:textId="77777777" w:rsidR="00C24282" w:rsidRDefault="00C24282" w:rsidP="00E25FAF">
      <w:pPr>
        <w:rPr>
          <w:sz w:val="28"/>
          <w:szCs w:val="28"/>
        </w:rPr>
      </w:pPr>
    </w:p>
    <w:p w14:paraId="0D6237C9" w14:textId="4C2F97F5" w:rsidR="00E25FAF" w:rsidRPr="00E25FAF" w:rsidRDefault="00E25FAF" w:rsidP="00E25FAF">
      <w:pPr>
        <w:rPr>
          <w:sz w:val="28"/>
          <w:szCs w:val="28"/>
        </w:rPr>
      </w:pPr>
      <w:r w:rsidRPr="00E25FAF">
        <w:rPr>
          <w:sz w:val="28"/>
          <w:szCs w:val="28"/>
        </w:rPr>
        <w:t>What was the theological reason given for the accuracy of the biographies found in the Gospels?</w:t>
      </w:r>
    </w:p>
    <w:p w14:paraId="0C02CE53" w14:textId="77777777" w:rsidR="00E25FAF" w:rsidRPr="00E25FAF" w:rsidRDefault="00E25FAF" w:rsidP="00E25FAF">
      <w:pPr>
        <w:rPr>
          <w:sz w:val="28"/>
          <w:szCs w:val="28"/>
        </w:rPr>
      </w:pPr>
    </w:p>
    <w:p w14:paraId="32655B52" w14:textId="77777777" w:rsidR="00C24282" w:rsidRDefault="00C24282" w:rsidP="00E25FAF">
      <w:pPr>
        <w:rPr>
          <w:sz w:val="28"/>
          <w:szCs w:val="28"/>
        </w:rPr>
      </w:pPr>
    </w:p>
    <w:p w14:paraId="7553C92A" w14:textId="77777777" w:rsidR="00C24282" w:rsidRDefault="00C24282" w:rsidP="00E25FAF">
      <w:pPr>
        <w:rPr>
          <w:sz w:val="28"/>
          <w:szCs w:val="28"/>
        </w:rPr>
      </w:pPr>
    </w:p>
    <w:p w14:paraId="3BD8BA00" w14:textId="77777777" w:rsidR="00C24282" w:rsidRDefault="00C24282" w:rsidP="00E25FAF">
      <w:pPr>
        <w:rPr>
          <w:sz w:val="28"/>
          <w:szCs w:val="28"/>
        </w:rPr>
      </w:pPr>
    </w:p>
    <w:p w14:paraId="18EC26EA" w14:textId="77777777" w:rsidR="00C24282" w:rsidRDefault="00C24282" w:rsidP="00E25FAF">
      <w:pPr>
        <w:rPr>
          <w:sz w:val="28"/>
          <w:szCs w:val="28"/>
        </w:rPr>
      </w:pPr>
    </w:p>
    <w:p w14:paraId="56234F8E" w14:textId="77777777" w:rsidR="00C24282" w:rsidRDefault="00C24282" w:rsidP="00E25FAF">
      <w:pPr>
        <w:rPr>
          <w:sz w:val="28"/>
          <w:szCs w:val="28"/>
        </w:rPr>
      </w:pPr>
    </w:p>
    <w:p w14:paraId="62B1F162" w14:textId="369D9329" w:rsidR="00E25FAF" w:rsidRPr="00E25FAF" w:rsidRDefault="00E25FAF" w:rsidP="00E25FAF">
      <w:pPr>
        <w:rPr>
          <w:sz w:val="28"/>
          <w:szCs w:val="28"/>
        </w:rPr>
      </w:pPr>
      <w:r w:rsidRPr="00E25FAF">
        <w:rPr>
          <w:sz w:val="28"/>
          <w:szCs w:val="28"/>
        </w:rPr>
        <w:t>There is a side-bar discussion about “When was Jesus born?”  What did we learn from that, and why does or doesn’t this make a difference?</w:t>
      </w:r>
    </w:p>
    <w:p w14:paraId="5F863562" w14:textId="77777777" w:rsidR="00E25FAF" w:rsidRPr="00E25FAF" w:rsidRDefault="00E25FAF" w:rsidP="00E25FAF">
      <w:pPr>
        <w:rPr>
          <w:sz w:val="28"/>
          <w:szCs w:val="28"/>
        </w:rPr>
      </w:pPr>
    </w:p>
    <w:p w14:paraId="2B94C9D9" w14:textId="77777777" w:rsidR="00C24282" w:rsidRDefault="00C24282" w:rsidP="00E25FAF">
      <w:pPr>
        <w:rPr>
          <w:sz w:val="28"/>
          <w:szCs w:val="28"/>
        </w:rPr>
      </w:pPr>
    </w:p>
    <w:p w14:paraId="3CAFFBF6" w14:textId="77777777" w:rsidR="00C24282" w:rsidRDefault="00C24282" w:rsidP="00E25FAF">
      <w:pPr>
        <w:rPr>
          <w:sz w:val="28"/>
          <w:szCs w:val="28"/>
        </w:rPr>
      </w:pPr>
    </w:p>
    <w:p w14:paraId="329E89E3" w14:textId="77777777" w:rsidR="00C24282" w:rsidRDefault="00C24282" w:rsidP="00E25FAF">
      <w:pPr>
        <w:rPr>
          <w:sz w:val="28"/>
          <w:szCs w:val="28"/>
        </w:rPr>
      </w:pPr>
    </w:p>
    <w:p w14:paraId="6F16AB80" w14:textId="77777777" w:rsidR="00C24282" w:rsidRDefault="00C24282" w:rsidP="00E25FAF">
      <w:pPr>
        <w:rPr>
          <w:sz w:val="28"/>
          <w:szCs w:val="28"/>
        </w:rPr>
      </w:pPr>
    </w:p>
    <w:p w14:paraId="42FA8F47" w14:textId="77777777" w:rsidR="00C24282" w:rsidRDefault="00C24282" w:rsidP="00E25FAF">
      <w:pPr>
        <w:rPr>
          <w:sz w:val="28"/>
          <w:szCs w:val="28"/>
        </w:rPr>
      </w:pPr>
    </w:p>
    <w:p w14:paraId="3ABAE950" w14:textId="53BE34C0" w:rsidR="00E25FAF" w:rsidRPr="00E25FAF" w:rsidRDefault="00E25FAF" w:rsidP="00E25FAF">
      <w:pPr>
        <w:rPr>
          <w:sz w:val="28"/>
          <w:szCs w:val="28"/>
        </w:rPr>
      </w:pPr>
      <w:r w:rsidRPr="00E25FAF">
        <w:rPr>
          <w:sz w:val="28"/>
          <w:szCs w:val="28"/>
        </w:rPr>
        <w:t xml:space="preserve">What is “Q”?  </w:t>
      </w:r>
    </w:p>
    <w:p w14:paraId="2F956D71" w14:textId="77777777" w:rsidR="00E25FAF" w:rsidRPr="00E25FAF" w:rsidRDefault="00E25FAF" w:rsidP="00E25FAF">
      <w:pPr>
        <w:rPr>
          <w:sz w:val="28"/>
          <w:szCs w:val="28"/>
        </w:rPr>
      </w:pPr>
    </w:p>
    <w:p w14:paraId="333DE061" w14:textId="77777777" w:rsidR="00C24282" w:rsidRDefault="00C24282" w:rsidP="00E25FAF">
      <w:pPr>
        <w:rPr>
          <w:sz w:val="28"/>
          <w:szCs w:val="28"/>
        </w:rPr>
      </w:pPr>
    </w:p>
    <w:p w14:paraId="0A2EBB8B" w14:textId="77777777" w:rsidR="00C24282" w:rsidRDefault="00C24282" w:rsidP="00E25FAF">
      <w:pPr>
        <w:rPr>
          <w:sz w:val="28"/>
          <w:szCs w:val="28"/>
        </w:rPr>
      </w:pPr>
    </w:p>
    <w:p w14:paraId="734CAA16" w14:textId="77777777" w:rsidR="00C24282" w:rsidRDefault="00C24282" w:rsidP="00E25FAF">
      <w:pPr>
        <w:rPr>
          <w:sz w:val="28"/>
          <w:szCs w:val="28"/>
        </w:rPr>
      </w:pPr>
    </w:p>
    <w:p w14:paraId="4DB9F6DA" w14:textId="77777777" w:rsidR="00C24282" w:rsidRDefault="00C24282" w:rsidP="00E25FAF">
      <w:pPr>
        <w:rPr>
          <w:sz w:val="28"/>
          <w:szCs w:val="28"/>
        </w:rPr>
      </w:pPr>
    </w:p>
    <w:p w14:paraId="163DD5BB" w14:textId="77777777" w:rsidR="00C24282" w:rsidRDefault="00C24282" w:rsidP="00E25FAF">
      <w:pPr>
        <w:rPr>
          <w:sz w:val="28"/>
          <w:szCs w:val="28"/>
        </w:rPr>
      </w:pPr>
    </w:p>
    <w:p w14:paraId="0E9DA3A0" w14:textId="77777777" w:rsidR="00C24282" w:rsidRDefault="00C24282" w:rsidP="00E25FAF">
      <w:pPr>
        <w:rPr>
          <w:sz w:val="28"/>
          <w:szCs w:val="28"/>
        </w:rPr>
      </w:pPr>
    </w:p>
    <w:p w14:paraId="1294578E" w14:textId="5D3D2ABE" w:rsidR="00E25FAF" w:rsidRPr="00E25FAF" w:rsidRDefault="00E25FAF" w:rsidP="00E25FAF">
      <w:pPr>
        <w:rPr>
          <w:sz w:val="28"/>
          <w:szCs w:val="28"/>
        </w:rPr>
      </w:pPr>
      <w:r w:rsidRPr="00E25FAF">
        <w:rPr>
          <w:sz w:val="28"/>
          <w:szCs w:val="28"/>
        </w:rPr>
        <w:lastRenderedPageBreak/>
        <w:t>How does “Q” support or not support the Gospel views of Jesus?</w:t>
      </w:r>
    </w:p>
    <w:p w14:paraId="5FEF8B58" w14:textId="77777777" w:rsidR="00E25FAF" w:rsidRPr="00E25FAF" w:rsidRDefault="00E25FAF" w:rsidP="00E25FAF">
      <w:pPr>
        <w:rPr>
          <w:sz w:val="28"/>
          <w:szCs w:val="28"/>
        </w:rPr>
      </w:pPr>
    </w:p>
    <w:p w14:paraId="648813DA" w14:textId="77777777" w:rsidR="00C24282" w:rsidRDefault="00C24282" w:rsidP="00E25FAF">
      <w:pPr>
        <w:rPr>
          <w:sz w:val="28"/>
          <w:szCs w:val="28"/>
        </w:rPr>
      </w:pPr>
    </w:p>
    <w:p w14:paraId="51C57DD1" w14:textId="77777777" w:rsidR="00C24282" w:rsidRDefault="00C24282" w:rsidP="00E25FAF">
      <w:pPr>
        <w:rPr>
          <w:sz w:val="28"/>
          <w:szCs w:val="28"/>
        </w:rPr>
      </w:pPr>
    </w:p>
    <w:p w14:paraId="4BF30041" w14:textId="77777777" w:rsidR="00C24282" w:rsidRDefault="00C24282" w:rsidP="00E25FAF">
      <w:pPr>
        <w:rPr>
          <w:sz w:val="28"/>
          <w:szCs w:val="28"/>
        </w:rPr>
      </w:pPr>
    </w:p>
    <w:p w14:paraId="5811B195" w14:textId="77777777" w:rsidR="00C24282" w:rsidRDefault="00C24282" w:rsidP="00E25FAF">
      <w:pPr>
        <w:rPr>
          <w:sz w:val="28"/>
          <w:szCs w:val="28"/>
        </w:rPr>
      </w:pPr>
    </w:p>
    <w:p w14:paraId="03C1A7FB" w14:textId="445DA863" w:rsidR="00E25FAF" w:rsidRPr="00E25FAF" w:rsidRDefault="00E25FAF" w:rsidP="00E25FAF">
      <w:pPr>
        <w:rPr>
          <w:sz w:val="28"/>
          <w:szCs w:val="28"/>
        </w:rPr>
      </w:pPr>
      <w:r w:rsidRPr="00E25FAF">
        <w:rPr>
          <w:sz w:val="28"/>
          <w:szCs w:val="28"/>
        </w:rPr>
        <w:t>What are the synoptic gospels?  How does that help us with our study?</w:t>
      </w:r>
    </w:p>
    <w:p w14:paraId="37560913" w14:textId="77777777" w:rsidR="00E25FAF" w:rsidRPr="00E25FAF" w:rsidRDefault="00E25FAF" w:rsidP="00E25FAF">
      <w:pPr>
        <w:rPr>
          <w:sz w:val="28"/>
          <w:szCs w:val="28"/>
        </w:rPr>
      </w:pPr>
    </w:p>
    <w:p w14:paraId="784E9EB0" w14:textId="77777777" w:rsidR="00C24282" w:rsidRDefault="00C24282" w:rsidP="00E25FAF">
      <w:pPr>
        <w:rPr>
          <w:sz w:val="28"/>
          <w:szCs w:val="28"/>
        </w:rPr>
      </w:pPr>
    </w:p>
    <w:p w14:paraId="32596C54" w14:textId="77777777" w:rsidR="00C24282" w:rsidRDefault="00C24282" w:rsidP="00E25FAF">
      <w:pPr>
        <w:rPr>
          <w:sz w:val="28"/>
          <w:szCs w:val="28"/>
        </w:rPr>
      </w:pPr>
    </w:p>
    <w:p w14:paraId="577A584E" w14:textId="77777777" w:rsidR="00C24282" w:rsidRDefault="00C24282" w:rsidP="00E25FAF">
      <w:pPr>
        <w:rPr>
          <w:sz w:val="28"/>
          <w:szCs w:val="28"/>
        </w:rPr>
      </w:pPr>
    </w:p>
    <w:p w14:paraId="40B1D355" w14:textId="77777777" w:rsidR="00C24282" w:rsidRDefault="00C24282" w:rsidP="00E25FAF">
      <w:pPr>
        <w:rPr>
          <w:sz w:val="28"/>
          <w:szCs w:val="28"/>
        </w:rPr>
      </w:pPr>
    </w:p>
    <w:p w14:paraId="7AA6DCEA" w14:textId="0B9A7CC9" w:rsidR="00E25FAF" w:rsidRPr="00E25FAF" w:rsidRDefault="00E25FAF" w:rsidP="00E25FAF">
      <w:pPr>
        <w:rPr>
          <w:sz w:val="28"/>
          <w:szCs w:val="28"/>
        </w:rPr>
      </w:pPr>
      <w:r w:rsidRPr="00E25FAF">
        <w:rPr>
          <w:sz w:val="28"/>
          <w:szCs w:val="28"/>
        </w:rPr>
        <w:t>What is the difference between the synoptic gospels and John’s gospel?  What is unique about the Gospel of John?</w:t>
      </w:r>
    </w:p>
    <w:p w14:paraId="6E75F3FE" w14:textId="77777777" w:rsidR="00E25FAF" w:rsidRPr="00E25FAF" w:rsidRDefault="00E25FAF" w:rsidP="00E25FAF">
      <w:pPr>
        <w:rPr>
          <w:sz w:val="28"/>
          <w:szCs w:val="28"/>
        </w:rPr>
      </w:pPr>
    </w:p>
    <w:p w14:paraId="3F855FE1" w14:textId="77777777" w:rsidR="00C24282" w:rsidRDefault="00C24282" w:rsidP="00E25FAF">
      <w:pPr>
        <w:rPr>
          <w:sz w:val="28"/>
          <w:szCs w:val="28"/>
        </w:rPr>
      </w:pPr>
    </w:p>
    <w:p w14:paraId="1DD2BEDE" w14:textId="77777777" w:rsidR="00C24282" w:rsidRDefault="00C24282" w:rsidP="00E25FAF">
      <w:pPr>
        <w:rPr>
          <w:sz w:val="28"/>
          <w:szCs w:val="28"/>
        </w:rPr>
      </w:pPr>
    </w:p>
    <w:p w14:paraId="12F844C7" w14:textId="77777777" w:rsidR="00C24282" w:rsidRDefault="00C24282" w:rsidP="00E25FAF">
      <w:pPr>
        <w:rPr>
          <w:sz w:val="28"/>
          <w:szCs w:val="28"/>
        </w:rPr>
      </w:pPr>
    </w:p>
    <w:p w14:paraId="38252214" w14:textId="77777777" w:rsidR="00C24282" w:rsidRDefault="00C24282" w:rsidP="00E25FAF">
      <w:pPr>
        <w:rPr>
          <w:sz w:val="28"/>
          <w:szCs w:val="28"/>
        </w:rPr>
      </w:pPr>
    </w:p>
    <w:p w14:paraId="3E1E4232" w14:textId="59735232" w:rsidR="00E25FAF" w:rsidRPr="00E25FAF" w:rsidRDefault="00E25FAF" w:rsidP="00E25FAF">
      <w:pPr>
        <w:rPr>
          <w:sz w:val="28"/>
          <w:szCs w:val="28"/>
        </w:rPr>
      </w:pPr>
      <w:r w:rsidRPr="00E25FAF">
        <w:rPr>
          <w:sz w:val="28"/>
          <w:szCs w:val="28"/>
        </w:rPr>
        <w:t>What are some of the most audacious claims Jesus made of Himself or was made by the Gospels about Jesus?</w:t>
      </w:r>
    </w:p>
    <w:p w14:paraId="29DE59CC" w14:textId="77777777" w:rsidR="00E25FAF" w:rsidRPr="00E25FAF" w:rsidRDefault="00E25FAF" w:rsidP="00E25FAF">
      <w:pPr>
        <w:pStyle w:val="ListParagraph"/>
        <w:numPr>
          <w:ilvl w:val="0"/>
          <w:numId w:val="8"/>
        </w:numPr>
        <w:rPr>
          <w:rFonts w:ascii="Times New Roman" w:hAnsi="Times New Roman" w:cs="Times New Roman"/>
          <w:sz w:val="28"/>
          <w:szCs w:val="28"/>
        </w:rPr>
      </w:pPr>
      <w:r w:rsidRPr="00E25FAF">
        <w:rPr>
          <w:rFonts w:ascii="Times New Roman" w:hAnsi="Times New Roman" w:cs="Times New Roman"/>
          <w:sz w:val="28"/>
          <w:szCs w:val="28"/>
        </w:rPr>
        <w:t>Jesus is God</w:t>
      </w:r>
    </w:p>
    <w:p w14:paraId="5227B496" w14:textId="039931E9" w:rsidR="00E25FAF" w:rsidRDefault="00E25FAF" w:rsidP="00E25FAF">
      <w:pPr>
        <w:rPr>
          <w:sz w:val="28"/>
          <w:szCs w:val="28"/>
        </w:rPr>
      </w:pPr>
    </w:p>
    <w:p w14:paraId="271C668D" w14:textId="0796FDD4" w:rsidR="00C24282" w:rsidRDefault="00C24282" w:rsidP="00E25FAF">
      <w:pPr>
        <w:rPr>
          <w:sz w:val="28"/>
          <w:szCs w:val="28"/>
        </w:rPr>
      </w:pPr>
    </w:p>
    <w:p w14:paraId="46944FE2" w14:textId="77777777" w:rsidR="00C24282" w:rsidRPr="00E25FAF" w:rsidRDefault="00C24282" w:rsidP="00E25FAF">
      <w:pPr>
        <w:rPr>
          <w:sz w:val="28"/>
          <w:szCs w:val="28"/>
        </w:rPr>
      </w:pPr>
    </w:p>
    <w:p w14:paraId="5847B149" w14:textId="77777777" w:rsidR="00E25FAF" w:rsidRPr="00E25FAF" w:rsidRDefault="00E25FAF" w:rsidP="00E25FAF">
      <w:pPr>
        <w:pStyle w:val="ListParagraph"/>
        <w:numPr>
          <w:ilvl w:val="0"/>
          <w:numId w:val="8"/>
        </w:numPr>
        <w:rPr>
          <w:rFonts w:ascii="Times New Roman" w:hAnsi="Times New Roman" w:cs="Times New Roman"/>
          <w:sz w:val="28"/>
          <w:szCs w:val="28"/>
        </w:rPr>
      </w:pPr>
      <w:r w:rsidRPr="00E25FAF">
        <w:rPr>
          <w:rFonts w:ascii="Times New Roman" w:hAnsi="Times New Roman" w:cs="Times New Roman"/>
          <w:sz w:val="28"/>
          <w:szCs w:val="28"/>
        </w:rPr>
        <w:t>When Jesus said, “Fear not, it is I” or literally “I am!”</w:t>
      </w:r>
    </w:p>
    <w:p w14:paraId="516932B5" w14:textId="42C96ED6" w:rsidR="00E25FAF" w:rsidRDefault="00E25FAF" w:rsidP="00E25FAF">
      <w:pPr>
        <w:rPr>
          <w:sz w:val="28"/>
          <w:szCs w:val="28"/>
        </w:rPr>
      </w:pPr>
    </w:p>
    <w:p w14:paraId="44ADEA7F" w14:textId="5F09F369" w:rsidR="00C24282" w:rsidRDefault="00C24282" w:rsidP="00E25FAF">
      <w:pPr>
        <w:rPr>
          <w:sz w:val="28"/>
          <w:szCs w:val="28"/>
        </w:rPr>
      </w:pPr>
    </w:p>
    <w:p w14:paraId="1BCBE4DB" w14:textId="77777777" w:rsidR="00C24282" w:rsidRPr="00E25FAF" w:rsidRDefault="00C24282" w:rsidP="00E25FAF">
      <w:pPr>
        <w:rPr>
          <w:sz w:val="28"/>
          <w:szCs w:val="28"/>
        </w:rPr>
      </w:pPr>
    </w:p>
    <w:p w14:paraId="4BCB26E4" w14:textId="77777777" w:rsidR="00E25FAF" w:rsidRPr="00E25FAF" w:rsidRDefault="00E25FAF" w:rsidP="00E25FAF">
      <w:pPr>
        <w:pStyle w:val="ListParagraph"/>
        <w:numPr>
          <w:ilvl w:val="0"/>
          <w:numId w:val="8"/>
        </w:numPr>
        <w:rPr>
          <w:rFonts w:ascii="Times New Roman" w:hAnsi="Times New Roman" w:cs="Times New Roman"/>
          <w:sz w:val="28"/>
          <w:szCs w:val="28"/>
        </w:rPr>
      </w:pPr>
      <w:r w:rsidRPr="00E25FAF">
        <w:rPr>
          <w:rFonts w:ascii="Times New Roman" w:hAnsi="Times New Roman" w:cs="Times New Roman"/>
          <w:sz w:val="28"/>
          <w:szCs w:val="28"/>
        </w:rPr>
        <w:t>I am the “Son of Man”</w:t>
      </w:r>
    </w:p>
    <w:p w14:paraId="4B9FCA33" w14:textId="781753A3" w:rsidR="00E25FAF" w:rsidRDefault="00E25FAF" w:rsidP="00E25FAF">
      <w:pPr>
        <w:rPr>
          <w:sz w:val="28"/>
          <w:szCs w:val="28"/>
        </w:rPr>
      </w:pPr>
    </w:p>
    <w:p w14:paraId="31F08941" w14:textId="73CE51F6" w:rsidR="00C24282" w:rsidRDefault="00C24282" w:rsidP="00E25FAF">
      <w:pPr>
        <w:rPr>
          <w:sz w:val="28"/>
          <w:szCs w:val="28"/>
        </w:rPr>
      </w:pPr>
    </w:p>
    <w:p w14:paraId="4D2B31EB" w14:textId="77777777" w:rsidR="00C24282" w:rsidRPr="00E25FAF" w:rsidRDefault="00C24282" w:rsidP="00E25FAF">
      <w:pPr>
        <w:rPr>
          <w:sz w:val="28"/>
          <w:szCs w:val="28"/>
        </w:rPr>
      </w:pPr>
    </w:p>
    <w:p w14:paraId="4C1CEA68" w14:textId="77777777" w:rsidR="00E25FAF" w:rsidRPr="00E25FAF" w:rsidRDefault="00E25FAF" w:rsidP="00E25FAF">
      <w:pPr>
        <w:pStyle w:val="ListParagraph"/>
        <w:numPr>
          <w:ilvl w:val="0"/>
          <w:numId w:val="8"/>
        </w:numPr>
        <w:rPr>
          <w:rFonts w:ascii="Times New Roman" w:hAnsi="Times New Roman" w:cs="Times New Roman"/>
          <w:sz w:val="28"/>
          <w:szCs w:val="28"/>
        </w:rPr>
      </w:pPr>
      <w:r w:rsidRPr="00E25FAF">
        <w:rPr>
          <w:rFonts w:ascii="Times New Roman" w:hAnsi="Times New Roman" w:cs="Times New Roman"/>
          <w:sz w:val="28"/>
          <w:szCs w:val="28"/>
        </w:rPr>
        <w:t>Jesus claims to forgive sins</w:t>
      </w:r>
    </w:p>
    <w:p w14:paraId="0C59767E" w14:textId="0D26DF6A" w:rsidR="00E25FAF" w:rsidRDefault="00E25FAF" w:rsidP="00E25FAF">
      <w:pPr>
        <w:rPr>
          <w:sz w:val="28"/>
          <w:szCs w:val="28"/>
        </w:rPr>
      </w:pPr>
    </w:p>
    <w:p w14:paraId="27558D39" w14:textId="18178187" w:rsidR="00C24282" w:rsidRDefault="00C24282" w:rsidP="00E25FAF">
      <w:pPr>
        <w:rPr>
          <w:sz w:val="28"/>
          <w:szCs w:val="28"/>
        </w:rPr>
      </w:pPr>
    </w:p>
    <w:p w14:paraId="58D0C5E6" w14:textId="77777777" w:rsidR="00C24282" w:rsidRPr="00E25FAF" w:rsidRDefault="00C24282" w:rsidP="00E25FAF">
      <w:pPr>
        <w:rPr>
          <w:sz w:val="28"/>
          <w:szCs w:val="28"/>
        </w:rPr>
      </w:pPr>
    </w:p>
    <w:p w14:paraId="5F238A07" w14:textId="77777777" w:rsidR="00E25FAF" w:rsidRPr="00E25FAF" w:rsidRDefault="00E25FAF" w:rsidP="00E25FAF">
      <w:pPr>
        <w:pStyle w:val="ListParagraph"/>
        <w:numPr>
          <w:ilvl w:val="0"/>
          <w:numId w:val="8"/>
        </w:numPr>
        <w:rPr>
          <w:rFonts w:ascii="Times New Roman" w:hAnsi="Times New Roman" w:cs="Times New Roman"/>
          <w:sz w:val="28"/>
          <w:szCs w:val="28"/>
        </w:rPr>
      </w:pPr>
      <w:r w:rsidRPr="00E25FAF">
        <w:rPr>
          <w:rFonts w:ascii="Times New Roman" w:hAnsi="Times New Roman" w:cs="Times New Roman"/>
          <w:sz w:val="28"/>
          <w:szCs w:val="28"/>
        </w:rPr>
        <w:lastRenderedPageBreak/>
        <w:t>Jesus accepts prayer and worship</w:t>
      </w:r>
    </w:p>
    <w:p w14:paraId="7173089B" w14:textId="5C44E8B0" w:rsidR="00E25FAF" w:rsidRDefault="00E25FAF" w:rsidP="00E25FAF">
      <w:pPr>
        <w:rPr>
          <w:sz w:val="28"/>
          <w:szCs w:val="28"/>
        </w:rPr>
      </w:pPr>
    </w:p>
    <w:p w14:paraId="5A9F8380" w14:textId="34849DFE" w:rsidR="00C24282" w:rsidRDefault="00C24282" w:rsidP="00E25FAF">
      <w:pPr>
        <w:rPr>
          <w:sz w:val="28"/>
          <w:szCs w:val="28"/>
        </w:rPr>
      </w:pPr>
    </w:p>
    <w:p w14:paraId="5EADE09B" w14:textId="77777777" w:rsidR="00C24282" w:rsidRPr="00E25FAF" w:rsidRDefault="00C24282" w:rsidP="00E25FAF">
      <w:pPr>
        <w:rPr>
          <w:sz w:val="28"/>
          <w:szCs w:val="28"/>
        </w:rPr>
      </w:pPr>
    </w:p>
    <w:p w14:paraId="651E08E2" w14:textId="77777777" w:rsidR="00E25FAF" w:rsidRPr="00E25FAF" w:rsidRDefault="00E25FAF" w:rsidP="00E25FAF">
      <w:pPr>
        <w:pStyle w:val="ListParagraph"/>
        <w:numPr>
          <w:ilvl w:val="0"/>
          <w:numId w:val="8"/>
        </w:numPr>
        <w:rPr>
          <w:rFonts w:ascii="Times New Roman" w:hAnsi="Times New Roman" w:cs="Times New Roman"/>
          <w:sz w:val="28"/>
          <w:szCs w:val="28"/>
        </w:rPr>
      </w:pPr>
      <w:r w:rsidRPr="00E25FAF">
        <w:rPr>
          <w:rFonts w:ascii="Times New Roman" w:hAnsi="Times New Roman" w:cs="Times New Roman"/>
          <w:sz w:val="28"/>
          <w:szCs w:val="28"/>
        </w:rPr>
        <w:t>The idea that final judgment is based on accepting Jesus as God</w:t>
      </w:r>
    </w:p>
    <w:p w14:paraId="4C47B991" w14:textId="4F8E7126" w:rsidR="00E25FAF" w:rsidRDefault="00E25FAF" w:rsidP="00E25FAF">
      <w:pPr>
        <w:rPr>
          <w:sz w:val="28"/>
          <w:szCs w:val="28"/>
        </w:rPr>
      </w:pPr>
    </w:p>
    <w:p w14:paraId="2697ACA7" w14:textId="23C74116" w:rsidR="00C24282" w:rsidRDefault="00C24282" w:rsidP="00E25FAF">
      <w:pPr>
        <w:rPr>
          <w:sz w:val="28"/>
          <w:szCs w:val="28"/>
        </w:rPr>
      </w:pPr>
    </w:p>
    <w:p w14:paraId="2E18A83C" w14:textId="02FAC4F7" w:rsidR="00C24282" w:rsidRDefault="00C24282" w:rsidP="00E25FAF">
      <w:pPr>
        <w:rPr>
          <w:sz w:val="28"/>
          <w:szCs w:val="28"/>
        </w:rPr>
      </w:pPr>
    </w:p>
    <w:p w14:paraId="6962EFED" w14:textId="77777777" w:rsidR="00C24282" w:rsidRPr="00E25FAF" w:rsidRDefault="00C24282" w:rsidP="00E25FAF">
      <w:pPr>
        <w:rPr>
          <w:sz w:val="28"/>
          <w:szCs w:val="28"/>
        </w:rPr>
      </w:pPr>
    </w:p>
    <w:p w14:paraId="76A6C5FD" w14:textId="77777777" w:rsidR="00E25FAF" w:rsidRPr="00E25FAF" w:rsidRDefault="00E25FAF" w:rsidP="00E25FAF">
      <w:pPr>
        <w:rPr>
          <w:sz w:val="28"/>
          <w:szCs w:val="28"/>
        </w:rPr>
      </w:pPr>
      <w:r w:rsidRPr="00E25FAF">
        <w:rPr>
          <w:sz w:val="28"/>
          <w:szCs w:val="28"/>
        </w:rPr>
        <w:t>What did you understand, prior to this study, the term “Son of Man” mean and what do you know now?</w:t>
      </w:r>
    </w:p>
    <w:p w14:paraId="770684B3" w14:textId="139B39C9" w:rsidR="00E25FAF" w:rsidRDefault="00E25FAF" w:rsidP="00E25FAF">
      <w:pPr>
        <w:rPr>
          <w:sz w:val="28"/>
          <w:szCs w:val="28"/>
        </w:rPr>
      </w:pPr>
    </w:p>
    <w:p w14:paraId="4504809A" w14:textId="58C670B5" w:rsidR="00C24282" w:rsidRDefault="00C24282" w:rsidP="00E25FAF">
      <w:pPr>
        <w:rPr>
          <w:sz w:val="28"/>
          <w:szCs w:val="28"/>
        </w:rPr>
      </w:pPr>
    </w:p>
    <w:p w14:paraId="4FDEA4A6" w14:textId="2B5F466D" w:rsidR="00C24282" w:rsidRDefault="00C24282" w:rsidP="00E25FAF">
      <w:pPr>
        <w:rPr>
          <w:sz w:val="28"/>
          <w:szCs w:val="28"/>
        </w:rPr>
      </w:pPr>
    </w:p>
    <w:p w14:paraId="011DA070" w14:textId="77777777" w:rsidR="00C24282" w:rsidRPr="00E25FAF" w:rsidRDefault="00C24282" w:rsidP="00E25FAF">
      <w:pPr>
        <w:rPr>
          <w:sz w:val="28"/>
          <w:szCs w:val="28"/>
        </w:rPr>
      </w:pPr>
    </w:p>
    <w:p w14:paraId="501DC8BA" w14:textId="77777777" w:rsidR="00E25FAF" w:rsidRPr="00E25FAF" w:rsidRDefault="00E25FAF" w:rsidP="00E25FAF">
      <w:pPr>
        <w:rPr>
          <w:sz w:val="28"/>
          <w:szCs w:val="28"/>
        </w:rPr>
      </w:pPr>
      <w:r w:rsidRPr="00E25FAF">
        <w:rPr>
          <w:sz w:val="28"/>
          <w:szCs w:val="28"/>
        </w:rPr>
        <w:t>What are the theological agendas of the Gospels?</w:t>
      </w:r>
    </w:p>
    <w:p w14:paraId="21AA7199" w14:textId="77777777" w:rsidR="00E25FAF" w:rsidRPr="00E25FAF" w:rsidRDefault="00E25FAF" w:rsidP="00E25FAF">
      <w:pPr>
        <w:pStyle w:val="ListParagraph"/>
        <w:numPr>
          <w:ilvl w:val="0"/>
          <w:numId w:val="9"/>
        </w:numPr>
        <w:rPr>
          <w:rFonts w:ascii="Times New Roman" w:hAnsi="Times New Roman" w:cs="Times New Roman"/>
          <w:sz w:val="28"/>
          <w:szCs w:val="28"/>
        </w:rPr>
      </w:pPr>
      <w:r w:rsidRPr="00E25FAF">
        <w:rPr>
          <w:rFonts w:ascii="Times New Roman" w:hAnsi="Times New Roman" w:cs="Times New Roman"/>
          <w:sz w:val="28"/>
          <w:szCs w:val="28"/>
        </w:rPr>
        <w:t>Matthew</w:t>
      </w:r>
    </w:p>
    <w:p w14:paraId="22D4AEE2" w14:textId="0903C1FF" w:rsidR="00E25FAF" w:rsidRDefault="00E25FAF" w:rsidP="00E25FAF">
      <w:pPr>
        <w:rPr>
          <w:sz w:val="28"/>
          <w:szCs w:val="28"/>
        </w:rPr>
      </w:pPr>
    </w:p>
    <w:p w14:paraId="70360F47" w14:textId="77777777" w:rsidR="00C24282" w:rsidRPr="00E25FAF" w:rsidRDefault="00C24282" w:rsidP="00E25FAF">
      <w:pPr>
        <w:rPr>
          <w:sz w:val="28"/>
          <w:szCs w:val="28"/>
        </w:rPr>
      </w:pPr>
    </w:p>
    <w:p w14:paraId="5445E5B3" w14:textId="77777777" w:rsidR="00E25FAF" w:rsidRPr="00E25FAF" w:rsidRDefault="00E25FAF" w:rsidP="00E25FAF">
      <w:pPr>
        <w:pStyle w:val="ListParagraph"/>
        <w:numPr>
          <w:ilvl w:val="0"/>
          <w:numId w:val="9"/>
        </w:numPr>
        <w:rPr>
          <w:rFonts w:ascii="Times New Roman" w:hAnsi="Times New Roman" w:cs="Times New Roman"/>
          <w:sz w:val="28"/>
          <w:szCs w:val="28"/>
        </w:rPr>
      </w:pPr>
      <w:r w:rsidRPr="00E25FAF">
        <w:rPr>
          <w:rFonts w:ascii="Times New Roman" w:hAnsi="Times New Roman" w:cs="Times New Roman"/>
          <w:sz w:val="28"/>
          <w:szCs w:val="28"/>
        </w:rPr>
        <w:t>Mark</w:t>
      </w:r>
    </w:p>
    <w:p w14:paraId="74E16570" w14:textId="77777777" w:rsidR="00C24282" w:rsidRDefault="00C24282" w:rsidP="00C24282">
      <w:pPr>
        <w:pStyle w:val="ListParagraph"/>
        <w:rPr>
          <w:rFonts w:ascii="Times New Roman" w:hAnsi="Times New Roman" w:cs="Times New Roman"/>
          <w:sz w:val="28"/>
          <w:szCs w:val="28"/>
        </w:rPr>
      </w:pPr>
    </w:p>
    <w:p w14:paraId="05FD625E" w14:textId="77777777" w:rsidR="00C24282" w:rsidRPr="00C24282" w:rsidRDefault="00C24282" w:rsidP="00C24282">
      <w:pPr>
        <w:pStyle w:val="ListParagraph"/>
        <w:rPr>
          <w:rFonts w:ascii="Times New Roman" w:hAnsi="Times New Roman" w:cs="Times New Roman"/>
          <w:sz w:val="28"/>
          <w:szCs w:val="28"/>
        </w:rPr>
      </w:pPr>
    </w:p>
    <w:p w14:paraId="7AF4CC1F" w14:textId="68A09E2F" w:rsidR="00E25FAF" w:rsidRPr="00E25FAF" w:rsidRDefault="00E25FAF" w:rsidP="00E25FAF">
      <w:pPr>
        <w:pStyle w:val="ListParagraph"/>
        <w:numPr>
          <w:ilvl w:val="0"/>
          <w:numId w:val="9"/>
        </w:numPr>
        <w:rPr>
          <w:rFonts w:ascii="Times New Roman" w:hAnsi="Times New Roman" w:cs="Times New Roman"/>
          <w:sz w:val="28"/>
          <w:szCs w:val="28"/>
        </w:rPr>
      </w:pPr>
      <w:r w:rsidRPr="00E25FAF">
        <w:rPr>
          <w:rFonts w:ascii="Times New Roman" w:hAnsi="Times New Roman" w:cs="Times New Roman"/>
          <w:sz w:val="28"/>
          <w:szCs w:val="28"/>
        </w:rPr>
        <w:t>Luke</w:t>
      </w:r>
    </w:p>
    <w:p w14:paraId="1C47B301" w14:textId="64F5071C" w:rsidR="00E25FAF" w:rsidRDefault="00E25FAF" w:rsidP="00E25FAF">
      <w:pPr>
        <w:rPr>
          <w:sz w:val="28"/>
          <w:szCs w:val="28"/>
        </w:rPr>
      </w:pPr>
    </w:p>
    <w:p w14:paraId="271EA1CD" w14:textId="77777777" w:rsidR="00C24282" w:rsidRPr="00E25FAF" w:rsidRDefault="00C24282" w:rsidP="00E25FAF">
      <w:pPr>
        <w:rPr>
          <w:sz w:val="28"/>
          <w:szCs w:val="28"/>
        </w:rPr>
      </w:pPr>
    </w:p>
    <w:p w14:paraId="05AAFD04" w14:textId="77777777" w:rsidR="00E25FAF" w:rsidRPr="00E25FAF" w:rsidRDefault="00E25FAF" w:rsidP="00E25FAF">
      <w:pPr>
        <w:pStyle w:val="ListParagraph"/>
        <w:numPr>
          <w:ilvl w:val="0"/>
          <w:numId w:val="9"/>
        </w:numPr>
        <w:rPr>
          <w:rFonts w:ascii="Times New Roman" w:hAnsi="Times New Roman" w:cs="Times New Roman"/>
          <w:sz w:val="28"/>
          <w:szCs w:val="28"/>
        </w:rPr>
      </w:pPr>
      <w:r w:rsidRPr="00E25FAF">
        <w:rPr>
          <w:rFonts w:ascii="Times New Roman" w:hAnsi="Times New Roman" w:cs="Times New Roman"/>
          <w:sz w:val="28"/>
          <w:szCs w:val="28"/>
        </w:rPr>
        <w:t>John</w:t>
      </w:r>
    </w:p>
    <w:p w14:paraId="642EE57C" w14:textId="77777777" w:rsidR="00C24282" w:rsidRDefault="00C24282" w:rsidP="00E25FAF">
      <w:pPr>
        <w:rPr>
          <w:sz w:val="28"/>
          <w:szCs w:val="28"/>
        </w:rPr>
      </w:pPr>
    </w:p>
    <w:p w14:paraId="4368F248" w14:textId="77777777" w:rsidR="00C24282" w:rsidRDefault="00C24282" w:rsidP="00E25FAF">
      <w:pPr>
        <w:rPr>
          <w:sz w:val="28"/>
          <w:szCs w:val="28"/>
        </w:rPr>
      </w:pPr>
    </w:p>
    <w:p w14:paraId="0BB93928" w14:textId="7626A3DB" w:rsidR="00E25FAF" w:rsidRPr="00E25FAF" w:rsidRDefault="00E25FAF" w:rsidP="00E25FAF">
      <w:pPr>
        <w:rPr>
          <w:sz w:val="28"/>
          <w:szCs w:val="28"/>
        </w:rPr>
      </w:pPr>
      <w:r w:rsidRPr="00E25FAF">
        <w:rPr>
          <w:sz w:val="28"/>
          <w:szCs w:val="28"/>
        </w:rPr>
        <w:t>What was the “Hot News” from history (p 31)?</w:t>
      </w:r>
    </w:p>
    <w:p w14:paraId="5BD25792" w14:textId="2C239963" w:rsidR="00E25FAF" w:rsidRDefault="00E25FAF" w:rsidP="00E25FAF">
      <w:pPr>
        <w:rPr>
          <w:sz w:val="28"/>
          <w:szCs w:val="28"/>
        </w:rPr>
      </w:pPr>
    </w:p>
    <w:p w14:paraId="6CC02DA6" w14:textId="23A42C79" w:rsidR="00C24282" w:rsidRDefault="00C24282" w:rsidP="00E25FAF">
      <w:pPr>
        <w:rPr>
          <w:sz w:val="28"/>
          <w:szCs w:val="28"/>
        </w:rPr>
      </w:pPr>
    </w:p>
    <w:p w14:paraId="6C4AD879" w14:textId="77777777" w:rsidR="00C24282" w:rsidRPr="00E25FAF" w:rsidRDefault="00C24282" w:rsidP="00E25FAF">
      <w:pPr>
        <w:rPr>
          <w:sz w:val="28"/>
          <w:szCs w:val="28"/>
        </w:rPr>
      </w:pPr>
    </w:p>
    <w:p w14:paraId="2F76640A" w14:textId="77777777" w:rsidR="00E25FAF" w:rsidRPr="00E25FAF" w:rsidRDefault="00E25FAF" w:rsidP="00E25FAF">
      <w:pPr>
        <w:rPr>
          <w:sz w:val="28"/>
          <w:szCs w:val="28"/>
        </w:rPr>
      </w:pPr>
      <w:r w:rsidRPr="00E25FAF">
        <w:rPr>
          <w:sz w:val="28"/>
          <w:szCs w:val="28"/>
        </w:rPr>
        <w:t>What is the purpose of this Hot News?</w:t>
      </w:r>
    </w:p>
    <w:p w14:paraId="6BE8B1F7" w14:textId="0E5F94D8" w:rsidR="00E25FAF" w:rsidRDefault="00E25FAF" w:rsidP="00E25FAF">
      <w:pPr>
        <w:rPr>
          <w:sz w:val="28"/>
          <w:szCs w:val="28"/>
        </w:rPr>
      </w:pPr>
    </w:p>
    <w:p w14:paraId="03DDD1C1" w14:textId="6FC47DD3" w:rsidR="00C24282" w:rsidRDefault="00C24282" w:rsidP="00E25FAF">
      <w:pPr>
        <w:rPr>
          <w:sz w:val="28"/>
          <w:szCs w:val="28"/>
        </w:rPr>
      </w:pPr>
    </w:p>
    <w:p w14:paraId="601C0801" w14:textId="77777777" w:rsidR="00C24282" w:rsidRPr="00E25FAF" w:rsidRDefault="00C24282" w:rsidP="00E25FAF">
      <w:pPr>
        <w:rPr>
          <w:sz w:val="28"/>
          <w:szCs w:val="28"/>
        </w:rPr>
      </w:pPr>
    </w:p>
    <w:p w14:paraId="590044DE" w14:textId="77777777" w:rsidR="00E25FAF" w:rsidRPr="00E25FAF" w:rsidRDefault="00E25FAF" w:rsidP="00E25FAF">
      <w:pPr>
        <w:rPr>
          <w:sz w:val="28"/>
          <w:szCs w:val="28"/>
        </w:rPr>
      </w:pPr>
      <w:r w:rsidRPr="00E25FAF">
        <w:rPr>
          <w:sz w:val="28"/>
          <w:szCs w:val="28"/>
        </w:rPr>
        <w:t>How does the dating of the Gospels, along with all the other accounts, help confirm the birth, death, and resurrection of Jesus, the Christ?</w:t>
      </w:r>
    </w:p>
    <w:p w14:paraId="7A5EE777" w14:textId="2E6BEE0C" w:rsidR="00E25FAF" w:rsidRDefault="00E25FAF" w:rsidP="00E25FAF">
      <w:pPr>
        <w:rPr>
          <w:sz w:val="28"/>
          <w:szCs w:val="28"/>
        </w:rPr>
      </w:pPr>
    </w:p>
    <w:p w14:paraId="7D981A79" w14:textId="4F3C852C" w:rsidR="00C24282" w:rsidRDefault="00C24282" w:rsidP="00E25FAF">
      <w:pPr>
        <w:rPr>
          <w:sz w:val="28"/>
          <w:szCs w:val="28"/>
        </w:rPr>
      </w:pPr>
    </w:p>
    <w:p w14:paraId="5FCDD481" w14:textId="765E4BCD" w:rsidR="00C24282" w:rsidRDefault="00C24282" w:rsidP="00E25FAF">
      <w:pPr>
        <w:rPr>
          <w:sz w:val="28"/>
          <w:szCs w:val="28"/>
        </w:rPr>
      </w:pPr>
    </w:p>
    <w:p w14:paraId="1A8EE9BE" w14:textId="77777777" w:rsidR="00C24282" w:rsidRPr="00E25FAF" w:rsidRDefault="00C24282" w:rsidP="00E25FAF">
      <w:pPr>
        <w:rPr>
          <w:sz w:val="28"/>
          <w:szCs w:val="28"/>
        </w:rPr>
      </w:pPr>
    </w:p>
    <w:p w14:paraId="25E2B2DF" w14:textId="77777777" w:rsidR="00E25FAF" w:rsidRPr="00E25FAF" w:rsidRDefault="00E25FAF" w:rsidP="00E25FAF">
      <w:pPr>
        <w:rPr>
          <w:sz w:val="28"/>
          <w:szCs w:val="28"/>
        </w:rPr>
      </w:pPr>
      <w:r w:rsidRPr="00E25FAF">
        <w:rPr>
          <w:sz w:val="28"/>
          <w:szCs w:val="28"/>
        </w:rPr>
        <w:t>In the side-bar discussion about “Believing the Virgin Birth” on page 32, how does Dr. Craig answer the question?</w:t>
      </w:r>
    </w:p>
    <w:p w14:paraId="04F4EB8F" w14:textId="77A9D1A5" w:rsidR="00E25FAF" w:rsidRDefault="00E25FAF" w:rsidP="00E25FAF">
      <w:pPr>
        <w:rPr>
          <w:sz w:val="28"/>
          <w:szCs w:val="28"/>
        </w:rPr>
      </w:pPr>
    </w:p>
    <w:p w14:paraId="48DCACEA" w14:textId="54E25E27" w:rsidR="00C24282" w:rsidRDefault="00C24282" w:rsidP="00E25FAF">
      <w:pPr>
        <w:rPr>
          <w:sz w:val="28"/>
          <w:szCs w:val="28"/>
        </w:rPr>
      </w:pPr>
    </w:p>
    <w:p w14:paraId="0B42F382" w14:textId="228486F0" w:rsidR="00C24282" w:rsidRDefault="00C24282" w:rsidP="00E25FAF">
      <w:pPr>
        <w:rPr>
          <w:sz w:val="28"/>
          <w:szCs w:val="28"/>
        </w:rPr>
      </w:pPr>
    </w:p>
    <w:p w14:paraId="51396E51" w14:textId="77777777" w:rsidR="00C24282" w:rsidRPr="00E25FAF" w:rsidRDefault="00C24282" w:rsidP="00E25FAF">
      <w:pPr>
        <w:rPr>
          <w:sz w:val="28"/>
          <w:szCs w:val="28"/>
        </w:rPr>
      </w:pPr>
    </w:p>
    <w:p w14:paraId="42FD788F" w14:textId="77777777" w:rsidR="00E25FAF" w:rsidRPr="00E25FAF" w:rsidRDefault="00E25FAF" w:rsidP="00E25FAF">
      <w:pPr>
        <w:rPr>
          <w:sz w:val="28"/>
          <w:szCs w:val="28"/>
        </w:rPr>
      </w:pPr>
      <w:r w:rsidRPr="00E25FAF">
        <w:rPr>
          <w:sz w:val="28"/>
          <w:szCs w:val="28"/>
        </w:rPr>
        <w:t>Strobel poses another question (p 35) to be answered, “How early can we date the fundamental beliefs in Jesus’ atonement, his resurrection, and His unique association with God?”</w:t>
      </w:r>
    </w:p>
    <w:p w14:paraId="1106D4DA" w14:textId="2349FE0E" w:rsidR="00E25FAF" w:rsidRDefault="00E25FAF" w:rsidP="00E25FAF">
      <w:pPr>
        <w:rPr>
          <w:sz w:val="28"/>
          <w:szCs w:val="28"/>
        </w:rPr>
      </w:pPr>
    </w:p>
    <w:p w14:paraId="68A436C0" w14:textId="7ED55184" w:rsidR="00C24282" w:rsidRDefault="00C24282" w:rsidP="00E25FAF">
      <w:pPr>
        <w:rPr>
          <w:sz w:val="28"/>
          <w:szCs w:val="28"/>
        </w:rPr>
      </w:pPr>
    </w:p>
    <w:p w14:paraId="58A53920" w14:textId="76A4BC8A" w:rsidR="00C24282" w:rsidRDefault="00C24282" w:rsidP="00E25FAF">
      <w:pPr>
        <w:rPr>
          <w:sz w:val="28"/>
          <w:szCs w:val="28"/>
        </w:rPr>
      </w:pPr>
    </w:p>
    <w:p w14:paraId="28E1E13C" w14:textId="77777777" w:rsidR="00C24282" w:rsidRDefault="00C24282" w:rsidP="00E25FAF">
      <w:pPr>
        <w:rPr>
          <w:sz w:val="28"/>
          <w:szCs w:val="28"/>
        </w:rPr>
      </w:pPr>
    </w:p>
    <w:p w14:paraId="2D35BD7D" w14:textId="77777777" w:rsidR="00C24282" w:rsidRPr="00E25FAF" w:rsidRDefault="00C24282" w:rsidP="00E25FAF">
      <w:pPr>
        <w:rPr>
          <w:sz w:val="28"/>
          <w:szCs w:val="28"/>
        </w:rPr>
      </w:pPr>
    </w:p>
    <w:p w14:paraId="4E206CF0" w14:textId="77777777" w:rsidR="00E25FAF" w:rsidRPr="00E25FAF" w:rsidRDefault="00E25FAF" w:rsidP="00E25FAF">
      <w:pPr>
        <w:rPr>
          <w:sz w:val="28"/>
          <w:szCs w:val="28"/>
        </w:rPr>
      </w:pPr>
      <w:r w:rsidRPr="00E25FAF">
        <w:rPr>
          <w:sz w:val="28"/>
          <w:szCs w:val="28"/>
        </w:rPr>
        <w:t>What are creeds?  Why do they exist even today?</w:t>
      </w:r>
    </w:p>
    <w:p w14:paraId="4D000070" w14:textId="77777777" w:rsidR="00E25FAF" w:rsidRPr="00E25FAF" w:rsidRDefault="00E25FAF" w:rsidP="00E25FAF">
      <w:pPr>
        <w:rPr>
          <w:sz w:val="28"/>
          <w:szCs w:val="28"/>
        </w:rPr>
      </w:pPr>
    </w:p>
    <w:p w14:paraId="4FE462E9" w14:textId="0CB6B4B1" w:rsidR="00C24282" w:rsidRDefault="00C24282" w:rsidP="00E25FAF">
      <w:pPr>
        <w:rPr>
          <w:sz w:val="28"/>
          <w:szCs w:val="28"/>
        </w:rPr>
      </w:pPr>
    </w:p>
    <w:p w14:paraId="583EA74B" w14:textId="77777777" w:rsidR="00C24282" w:rsidRDefault="00C24282" w:rsidP="00E25FAF">
      <w:pPr>
        <w:rPr>
          <w:sz w:val="28"/>
          <w:szCs w:val="28"/>
        </w:rPr>
      </w:pPr>
    </w:p>
    <w:p w14:paraId="08399858" w14:textId="77777777" w:rsidR="00C24282" w:rsidRDefault="00C24282" w:rsidP="00E25FAF">
      <w:pPr>
        <w:rPr>
          <w:sz w:val="28"/>
          <w:szCs w:val="28"/>
        </w:rPr>
      </w:pPr>
    </w:p>
    <w:p w14:paraId="2F5F824D" w14:textId="77777777" w:rsidR="00C24282" w:rsidRDefault="00C24282" w:rsidP="00E25FAF">
      <w:pPr>
        <w:rPr>
          <w:sz w:val="28"/>
          <w:szCs w:val="28"/>
        </w:rPr>
      </w:pPr>
    </w:p>
    <w:p w14:paraId="141DACF2" w14:textId="249626E9" w:rsidR="00E25FAF" w:rsidRPr="00E25FAF" w:rsidRDefault="00E25FAF" w:rsidP="00E25FAF">
      <w:pPr>
        <w:rPr>
          <w:sz w:val="28"/>
          <w:szCs w:val="28"/>
        </w:rPr>
      </w:pPr>
      <w:r w:rsidRPr="00E25FAF">
        <w:rPr>
          <w:sz w:val="28"/>
          <w:szCs w:val="28"/>
        </w:rPr>
        <w:t>What are some of the earliest creeds?</w:t>
      </w:r>
    </w:p>
    <w:p w14:paraId="518074BD" w14:textId="77777777" w:rsidR="00E25FAF" w:rsidRPr="00E25FAF" w:rsidRDefault="00E25FAF" w:rsidP="00E25FAF">
      <w:pPr>
        <w:rPr>
          <w:sz w:val="28"/>
          <w:szCs w:val="28"/>
        </w:rPr>
      </w:pPr>
    </w:p>
    <w:p w14:paraId="480B52AC" w14:textId="7E168CA6" w:rsidR="00E25FAF" w:rsidRDefault="00E25FAF" w:rsidP="00E25FAF">
      <w:pPr>
        <w:rPr>
          <w:sz w:val="28"/>
          <w:szCs w:val="28"/>
        </w:rPr>
      </w:pPr>
    </w:p>
    <w:p w14:paraId="421EC3DA" w14:textId="314C4C4D" w:rsidR="00C24282" w:rsidRDefault="00C24282" w:rsidP="00E25FAF">
      <w:pPr>
        <w:rPr>
          <w:sz w:val="28"/>
          <w:szCs w:val="28"/>
        </w:rPr>
      </w:pPr>
    </w:p>
    <w:p w14:paraId="5717F219" w14:textId="4CAF97E7" w:rsidR="00C24282" w:rsidRDefault="00C24282" w:rsidP="00E25FAF">
      <w:pPr>
        <w:rPr>
          <w:sz w:val="28"/>
          <w:szCs w:val="28"/>
        </w:rPr>
      </w:pPr>
    </w:p>
    <w:p w14:paraId="07634533" w14:textId="77777777" w:rsidR="00C24282" w:rsidRPr="00E25FAF" w:rsidRDefault="00C24282" w:rsidP="00E25FAF">
      <w:pPr>
        <w:rPr>
          <w:sz w:val="28"/>
          <w:szCs w:val="28"/>
        </w:rPr>
      </w:pPr>
    </w:p>
    <w:p w14:paraId="756F6C6B" w14:textId="77777777" w:rsidR="00E25FAF" w:rsidRPr="00E25FAF" w:rsidRDefault="00E25FAF" w:rsidP="00E25FAF">
      <w:pPr>
        <w:rPr>
          <w:sz w:val="28"/>
          <w:szCs w:val="28"/>
        </w:rPr>
      </w:pPr>
    </w:p>
    <w:p w14:paraId="4E9F4034" w14:textId="77777777" w:rsidR="00E25FAF" w:rsidRPr="00E25FAF" w:rsidRDefault="00E25FAF" w:rsidP="00E25FAF">
      <w:pPr>
        <w:rPr>
          <w:sz w:val="28"/>
          <w:szCs w:val="28"/>
        </w:rPr>
      </w:pPr>
    </w:p>
    <w:p w14:paraId="4E6EE421" w14:textId="77777777" w:rsidR="00E25FAF" w:rsidRPr="00E25FAF" w:rsidRDefault="00E25FAF" w:rsidP="00E25FAF">
      <w:pPr>
        <w:rPr>
          <w:sz w:val="28"/>
          <w:szCs w:val="28"/>
        </w:rPr>
      </w:pPr>
    </w:p>
    <w:p w14:paraId="07DEE2FD" w14:textId="77777777" w:rsidR="00C24282" w:rsidRDefault="00C24282" w:rsidP="00E25FAF">
      <w:pPr>
        <w:rPr>
          <w:b/>
          <w:bCs/>
          <w:sz w:val="28"/>
          <w:szCs w:val="28"/>
          <w:u w:val="single"/>
        </w:rPr>
      </w:pPr>
    </w:p>
    <w:p w14:paraId="6B190706" w14:textId="77777777" w:rsidR="00C24282" w:rsidRDefault="00C24282" w:rsidP="00E25FAF">
      <w:pPr>
        <w:rPr>
          <w:b/>
          <w:bCs/>
          <w:sz w:val="28"/>
          <w:szCs w:val="28"/>
          <w:u w:val="single"/>
        </w:rPr>
      </w:pPr>
    </w:p>
    <w:p w14:paraId="45D6341D" w14:textId="77777777" w:rsidR="00C24282" w:rsidRDefault="00C24282" w:rsidP="00E25FAF">
      <w:pPr>
        <w:rPr>
          <w:b/>
          <w:bCs/>
          <w:sz w:val="28"/>
          <w:szCs w:val="28"/>
          <w:u w:val="single"/>
        </w:rPr>
      </w:pPr>
    </w:p>
    <w:p w14:paraId="40AFF133" w14:textId="77777777" w:rsidR="00C24282" w:rsidRDefault="00C24282" w:rsidP="00E25FAF">
      <w:pPr>
        <w:rPr>
          <w:b/>
          <w:bCs/>
          <w:sz w:val="28"/>
          <w:szCs w:val="28"/>
          <w:u w:val="single"/>
        </w:rPr>
      </w:pPr>
    </w:p>
    <w:p w14:paraId="0F32ACA5" w14:textId="459A049E" w:rsidR="00E25FAF" w:rsidRPr="00E25FAF" w:rsidRDefault="00E25FAF" w:rsidP="00E25FAF">
      <w:pPr>
        <w:rPr>
          <w:b/>
          <w:bCs/>
          <w:sz w:val="28"/>
          <w:szCs w:val="28"/>
          <w:u w:val="single"/>
        </w:rPr>
      </w:pPr>
      <w:r w:rsidRPr="00E25FAF">
        <w:rPr>
          <w:b/>
          <w:bCs/>
          <w:sz w:val="28"/>
          <w:szCs w:val="28"/>
          <w:u w:val="single"/>
        </w:rPr>
        <w:lastRenderedPageBreak/>
        <w:t>Notes from the Video</w:t>
      </w:r>
    </w:p>
    <w:p w14:paraId="2615E393" w14:textId="77777777" w:rsidR="00E25FAF" w:rsidRPr="00E25FAF" w:rsidRDefault="00E25FAF" w:rsidP="00E25FAF">
      <w:pPr>
        <w:rPr>
          <w:sz w:val="28"/>
          <w:szCs w:val="28"/>
        </w:rPr>
      </w:pPr>
    </w:p>
    <w:p w14:paraId="30C849A2" w14:textId="77777777" w:rsidR="00E25FAF" w:rsidRPr="00E25FAF" w:rsidRDefault="00E25FAF" w:rsidP="00E25FAF">
      <w:pPr>
        <w:rPr>
          <w:sz w:val="28"/>
          <w:szCs w:val="28"/>
        </w:rPr>
      </w:pPr>
      <w:r w:rsidRPr="00E25FAF">
        <w:rPr>
          <w:sz w:val="28"/>
          <w:szCs w:val="28"/>
        </w:rPr>
        <w:t>Social culture of the time of Jesus’ birth would have deemed it unthinkable to deny accommodations to a pregnant woman.  And would have led to be ostracized from society.  How does that change your perspective on the Christmas story?</w:t>
      </w:r>
    </w:p>
    <w:p w14:paraId="0EBD8D6B" w14:textId="77777777" w:rsidR="00E25FAF" w:rsidRPr="00E25FAF" w:rsidRDefault="00E25FAF" w:rsidP="00E25FAF">
      <w:pPr>
        <w:rPr>
          <w:sz w:val="28"/>
          <w:szCs w:val="28"/>
        </w:rPr>
      </w:pPr>
    </w:p>
    <w:p w14:paraId="77246B6B" w14:textId="77777777" w:rsidR="00C24282" w:rsidRDefault="00C24282" w:rsidP="00E25FAF">
      <w:pPr>
        <w:rPr>
          <w:sz w:val="28"/>
          <w:szCs w:val="28"/>
        </w:rPr>
      </w:pPr>
    </w:p>
    <w:p w14:paraId="04053B35" w14:textId="77777777" w:rsidR="00C24282" w:rsidRDefault="00C24282" w:rsidP="00E25FAF">
      <w:pPr>
        <w:rPr>
          <w:sz w:val="28"/>
          <w:szCs w:val="28"/>
        </w:rPr>
      </w:pPr>
    </w:p>
    <w:p w14:paraId="0B85604A" w14:textId="77777777" w:rsidR="00C24282" w:rsidRDefault="00C24282" w:rsidP="00E25FAF">
      <w:pPr>
        <w:rPr>
          <w:sz w:val="28"/>
          <w:szCs w:val="28"/>
        </w:rPr>
      </w:pPr>
    </w:p>
    <w:p w14:paraId="18E6F2E0" w14:textId="57BD12C1" w:rsidR="00E25FAF" w:rsidRPr="00E25FAF" w:rsidRDefault="00E25FAF" w:rsidP="00E25FAF">
      <w:pPr>
        <w:rPr>
          <w:sz w:val="28"/>
          <w:szCs w:val="28"/>
        </w:rPr>
      </w:pPr>
      <w:r w:rsidRPr="00E25FAF">
        <w:rPr>
          <w:sz w:val="28"/>
          <w:szCs w:val="28"/>
        </w:rPr>
        <w:t>Can rejecting room for the birth of Christ in you be a parallel to the Christmas story?  Why do you believe this is true or false?</w:t>
      </w:r>
    </w:p>
    <w:p w14:paraId="6F004D45" w14:textId="77777777" w:rsidR="00E25FAF" w:rsidRPr="00E25FAF" w:rsidRDefault="00E25FAF" w:rsidP="00E25FAF">
      <w:pPr>
        <w:rPr>
          <w:sz w:val="28"/>
          <w:szCs w:val="28"/>
        </w:rPr>
      </w:pPr>
    </w:p>
    <w:p w14:paraId="2089A39E" w14:textId="77777777" w:rsidR="00C24282" w:rsidRDefault="00C24282" w:rsidP="00E25FAF">
      <w:pPr>
        <w:rPr>
          <w:sz w:val="28"/>
          <w:szCs w:val="28"/>
        </w:rPr>
      </w:pPr>
    </w:p>
    <w:p w14:paraId="28CD2758" w14:textId="77777777" w:rsidR="00C24282" w:rsidRDefault="00C24282" w:rsidP="00E25FAF">
      <w:pPr>
        <w:rPr>
          <w:sz w:val="28"/>
          <w:szCs w:val="28"/>
        </w:rPr>
      </w:pPr>
    </w:p>
    <w:p w14:paraId="663DB8BE" w14:textId="77777777" w:rsidR="00C24282" w:rsidRDefault="00C24282" w:rsidP="00E25FAF">
      <w:pPr>
        <w:rPr>
          <w:sz w:val="28"/>
          <w:szCs w:val="28"/>
        </w:rPr>
      </w:pPr>
    </w:p>
    <w:p w14:paraId="3F479CCE" w14:textId="77777777" w:rsidR="00C24282" w:rsidRDefault="00C24282" w:rsidP="00E25FAF">
      <w:pPr>
        <w:rPr>
          <w:sz w:val="28"/>
          <w:szCs w:val="28"/>
        </w:rPr>
      </w:pPr>
    </w:p>
    <w:p w14:paraId="79A13E5C" w14:textId="14DA44AC" w:rsidR="00E25FAF" w:rsidRPr="00E25FAF" w:rsidRDefault="00E25FAF" w:rsidP="00E25FAF">
      <w:pPr>
        <w:rPr>
          <w:sz w:val="28"/>
          <w:szCs w:val="28"/>
        </w:rPr>
      </w:pPr>
      <w:r w:rsidRPr="00E25FAF">
        <w:rPr>
          <w:sz w:val="28"/>
          <w:szCs w:val="28"/>
        </w:rPr>
        <w:t>The Greek word ‘katalyma’ means “</w:t>
      </w:r>
      <w:r w:rsidR="00C24282">
        <w:rPr>
          <w:sz w:val="28"/>
          <w:szCs w:val="28"/>
          <w:u w:val="single"/>
        </w:rPr>
        <w:t>__________ _______</w:t>
      </w:r>
      <w:r w:rsidRPr="00E25FAF">
        <w:rPr>
          <w:sz w:val="28"/>
          <w:szCs w:val="28"/>
        </w:rPr>
        <w:t>.”  Does this in any way change your understanding of the Christmas story?</w:t>
      </w:r>
    </w:p>
    <w:p w14:paraId="39E237A6" w14:textId="77777777" w:rsidR="00E25FAF" w:rsidRPr="00E25FAF" w:rsidRDefault="00E25FAF" w:rsidP="00E25FAF">
      <w:pPr>
        <w:rPr>
          <w:sz w:val="28"/>
          <w:szCs w:val="28"/>
        </w:rPr>
      </w:pPr>
    </w:p>
    <w:p w14:paraId="6CCC3283" w14:textId="77777777" w:rsidR="00C24282" w:rsidRDefault="00C24282" w:rsidP="00E25FAF">
      <w:pPr>
        <w:rPr>
          <w:sz w:val="28"/>
          <w:szCs w:val="28"/>
        </w:rPr>
      </w:pPr>
    </w:p>
    <w:p w14:paraId="475FF0FB" w14:textId="77777777" w:rsidR="00C24282" w:rsidRDefault="00C24282" w:rsidP="00E25FAF">
      <w:pPr>
        <w:rPr>
          <w:sz w:val="28"/>
          <w:szCs w:val="28"/>
        </w:rPr>
      </w:pPr>
    </w:p>
    <w:p w14:paraId="68F7DE32" w14:textId="77777777" w:rsidR="00C24282" w:rsidRDefault="00C24282" w:rsidP="00E25FAF">
      <w:pPr>
        <w:rPr>
          <w:sz w:val="28"/>
          <w:szCs w:val="28"/>
        </w:rPr>
      </w:pPr>
    </w:p>
    <w:p w14:paraId="02B67605" w14:textId="77777777" w:rsidR="00C24282" w:rsidRDefault="00C24282" w:rsidP="00E25FAF">
      <w:pPr>
        <w:rPr>
          <w:sz w:val="28"/>
          <w:szCs w:val="28"/>
        </w:rPr>
      </w:pPr>
    </w:p>
    <w:p w14:paraId="367DA842" w14:textId="081402A7" w:rsidR="00E25FAF" w:rsidRPr="00E25FAF" w:rsidRDefault="00E25FAF" w:rsidP="00E25FAF">
      <w:pPr>
        <w:rPr>
          <w:sz w:val="28"/>
          <w:szCs w:val="28"/>
        </w:rPr>
      </w:pPr>
      <w:r w:rsidRPr="00E25FAF">
        <w:rPr>
          <w:sz w:val="28"/>
          <w:szCs w:val="28"/>
        </w:rPr>
        <w:t xml:space="preserve">In Luke’s Gospel account he uses the phrase “While they were there” in Bethlehem.  From the video, how does that help describe the timing of Jesus’ birth? </w:t>
      </w:r>
    </w:p>
    <w:p w14:paraId="0DACB45C" w14:textId="77777777" w:rsidR="00E25FAF" w:rsidRPr="00E25FAF" w:rsidRDefault="00E25FAF" w:rsidP="00E25FAF">
      <w:pPr>
        <w:rPr>
          <w:sz w:val="28"/>
          <w:szCs w:val="28"/>
        </w:rPr>
      </w:pPr>
    </w:p>
    <w:p w14:paraId="50506631" w14:textId="77777777" w:rsidR="00C24282" w:rsidRDefault="00C24282" w:rsidP="00E25FAF">
      <w:pPr>
        <w:rPr>
          <w:sz w:val="28"/>
          <w:szCs w:val="28"/>
        </w:rPr>
      </w:pPr>
    </w:p>
    <w:p w14:paraId="784B846C" w14:textId="77777777" w:rsidR="00C24282" w:rsidRDefault="00C24282" w:rsidP="00E25FAF">
      <w:pPr>
        <w:rPr>
          <w:sz w:val="28"/>
          <w:szCs w:val="28"/>
        </w:rPr>
      </w:pPr>
    </w:p>
    <w:p w14:paraId="7AC6621E" w14:textId="77777777" w:rsidR="00C24282" w:rsidRDefault="00C24282" w:rsidP="00E25FAF">
      <w:pPr>
        <w:rPr>
          <w:sz w:val="28"/>
          <w:szCs w:val="28"/>
        </w:rPr>
      </w:pPr>
    </w:p>
    <w:p w14:paraId="00E788DA" w14:textId="046F2DC3" w:rsidR="00C24282" w:rsidRDefault="00C24282" w:rsidP="00E25FAF">
      <w:pPr>
        <w:rPr>
          <w:sz w:val="28"/>
          <w:szCs w:val="28"/>
        </w:rPr>
      </w:pPr>
    </w:p>
    <w:p w14:paraId="383B49AA" w14:textId="77777777" w:rsidR="00C24282" w:rsidRDefault="00C24282" w:rsidP="00E25FAF">
      <w:pPr>
        <w:rPr>
          <w:sz w:val="28"/>
          <w:szCs w:val="28"/>
        </w:rPr>
      </w:pPr>
    </w:p>
    <w:p w14:paraId="358FF2BB" w14:textId="27AF088B" w:rsidR="00E25FAF" w:rsidRPr="00E25FAF" w:rsidRDefault="00E25FAF" w:rsidP="00E25FAF">
      <w:pPr>
        <w:rPr>
          <w:sz w:val="28"/>
          <w:szCs w:val="28"/>
        </w:rPr>
      </w:pPr>
      <w:r w:rsidRPr="00E25FAF">
        <w:rPr>
          <w:sz w:val="28"/>
          <w:szCs w:val="28"/>
        </w:rPr>
        <w:t>From whom did the idea of Mary giving birth in a cave even though the gospels do not mention this?</w:t>
      </w:r>
    </w:p>
    <w:p w14:paraId="6E5FCA72" w14:textId="4D79CA31" w:rsidR="00E25FAF" w:rsidRDefault="00E25FAF" w:rsidP="00E25FAF">
      <w:pPr>
        <w:rPr>
          <w:sz w:val="28"/>
          <w:szCs w:val="28"/>
        </w:rPr>
      </w:pPr>
    </w:p>
    <w:p w14:paraId="544EA014" w14:textId="6760023E" w:rsidR="00C24282" w:rsidRDefault="00C24282" w:rsidP="00E25FAF">
      <w:pPr>
        <w:rPr>
          <w:sz w:val="28"/>
          <w:szCs w:val="28"/>
        </w:rPr>
      </w:pPr>
    </w:p>
    <w:p w14:paraId="694302B3" w14:textId="4ACB88BC" w:rsidR="00C24282" w:rsidRDefault="00C24282" w:rsidP="00E25FAF">
      <w:pPr>
        <w:rPr>
          <w:sz w:val="28"/>
          <w:szCs w:val="28"/>
        </w:rPr>
      </w:pPr>
    </w:p>
    <w:p w14:paraId="7D4969DD" w14:textId="77777777" w:rsidR="00C24282" w:rsidRPr="00E25FAF" w:rsidRDefault="00C24282" w:rsidP="00E25FAF">
      <w:pPr>
        <w:rPr>
          <w:sz w:val="28"/>
          <w:szCs w:val="28"/>
        </w:rPr>
      </w:pPr>
    </w:p>
    <w:p w14:paraId="6BE6616F" w14:textId="77777777" w:rsidR="00E25FAF" w:rsidRPr="00E25FAF" w:rsidRDefault="00E25FAF" w:rsidP="00E25FAF">
      <w:pPr>
        <w:rPr>
          <w:sz w:val="28"/>
          <w:szCs w:val="28"/>
        </w:rPr>
      </w:pPr>
      <w:r w:rsidRPr="00E25FAF">
        <w:rPr>
          <w:sz w:val="28"/>
          <w:szCs w:val="28"/>
        </w:rPr>
        <w:lastRenderedPageBreak/>
        <w:t>Can we know the Gospel accounts are reliable and trustworthy when they describe the birth, the teachings, the death and resurrection of Jesus?  What are the two reasons given?</w:t>
      </w:r>
    </w:p>
    <w:p w14:paraId="0034E06E" w14:textId="77777777" w:rsidR="00E25FAF" w:rsidRPr="00E25FAF" w:rsidRDefault="00E25FAF" w:rsidP="00E25FAF">
      <w:pPr>
        <w:spacing w:line="276" w:lineRule="auto"/>
        <w:rPr>
          <w:sz w:val="28"/>
          <w:szCs w:val="28"/>
        </w:rPr>
      </w:pPr>
    </w:p>
    <w:p w14:paraId="07928E3E" w14:textId="5325EDCE" w:rsidR="00E25FAF" w:rsidRPr="00E25FAF" w:rsidRDefault="00E25FAF" w:rsidP="00E25FAF">
      <w:pPr>
        <w:pStyle w:val="ListParagraph"/>
        <w:numPr>
          <w:ilvl w:val="0"/>
          <w:numId w:val="10"/>
        </w:numPr>
        <w:spacing w:after="0"/>
        <w:rPr>
          <w:rFonts w:ascii="Times New Roman" w:hAnsi="Times New Roman" w:cs="Times New Roman"/>
          <w:sz w:val="28"/>
          <w:szCs w:val="28"/>
        </w:rPr>
      </w:pPr>
      <w:r w:rsidRPr="00E25FAF">
        <w:rPr>
          <w:rFonts w:ascii="Times New Roman" w:hAnsi="Times New Roman" w:cs="Times New Roman"/>
          <w:sz w:val="28"/>
          <w:szCs w:val="28"/>
        </w:rPr>
        <w:t xml:space="preserve">They were written </w:t>
      </w:r>
      <w:r w:rsidR="00C24282">
        <w:rPr>
          <w:rFonts w:ascii="Times New Roman" w:hAnsi="Times New Roman" w:cs="Times New Roman"/>
          <w:sz w:val="28"/>
          <w:szCs w:val="28"/>
          <w:u w:val="single"/>
        </w:rPr>
        <w:t>__ ______ _________</w:t>
      </w:r>
      <w:r w:rsidRPr="00E25FAF">
        <w:rPr>
          <w:rFonts w:ascii="Times New Roman" w:hAnsi="Times New Roman" w:cs="Times New Roman"/>
          <w:sz w:val="28"/>
          <w:szCs w:val="28"/>
        </w:rPr>
        <w:t xml:space="preserve"> to the events they describe than some critics claim.</w:t>
      </w:r>
    </w:p>
    <w:p w14:paraId="1C678F6F" w14:textId="008A957D" w:rsidR="00E25FAF" w:rsidRPr="00E25FAF" w:rsidRDefault="00C24282" w:rsidP="00E25FAF">
      <w:pPr>
        <w:pStyle w:val="ListParagraph"/>
        <w:numPr>
          <w:ilvl w:val="0"/>
          <w:numId w:val="10"/>
        </w:numPr>
        <w:spacing w:after="0"/>
        <w:rPr>
          <w:rFonts w:ascii="Times New Roman" w:hAnsi="Times New Roman" w:cs="Times New Roman"/>
          <w:sz w:val="28"/>
          <w:szCs w:val="28"/>
        </w:rPr>
      </w:pPr>
      <w:r>
        <w:rPr>
          <w:rFonts w:ascii="Times New Roman" w:hAnsi="Times New Roman" w:cs="Times New Roman"/>
          <w:sz w:val="28"/>
          <w:szCs w:val="28"/>
          <w:u w:val="single"/>
        </w:rPr>
        <w:t>________________</w:t>
      </w:r>
      <w:r w:rsidR="00E25FAF" w:rsidRPr="00E25FAF">
        <w:rPr>
          <w:rFonts w:ascii="Times New Roman" w:hAnsi="Times New Roman" w:cs="Times New Roman"/>
          <w:sz w:val="28"/>
          <w:szCs w:val="28"/>
        </w:rPr>
        <w:t xml:space="preserve"> has consistently </w:t>
      </w:r>
      <w:r>
        <w:rPr>
          <w:rFonts w:ascii="Times New Roman" w:hAnsi="Times New Roman" w:cs="Times New Roman"/>
          <w:sz w:val="28"/>
          <w:szCs w:val="28"/>
          <w:u w:val="single"/>
        </w:rPr>
        <w:softHyphen/>
      </w:r>
      <w:r>
        <w:rPr>
          <w:rFonts w:ascii="Times New Roman" w:hAnsi="Times New Roman" w:cs="Times New Roman"/>
          <w:sz w:val="28"/>
          <w:szCs w:val="28"/>
          <w:u w:val="single"/>
        </w:rPr>
        <w:softHyphen/>
      </w:r>
      <w:r>
        <w:rPr>
          <w:rFonts w:ascii="Times New Roman" w:hAnsi="Times New Roman" w:cs="Times New Roman"/>
          <w:sz w:val="28"/>
          <w:szCs w:val="28"/>
          <w:u w:val="single"/>
        </w:rPr>
        <w:softHyphen/>
      </w:r>
      <w:r>
        <w:rPr>
          <w:rFonts w:ascii="Times New Roman" w:hAnsi="Times New Roman" w:cs="Times New Roman"/>
          <w:sz w:val="28"/>
          <w:szCs w:val="28"/>
          <w:u w:val="single"/>
        </w:rPr>
        <w:softHyphen/>
      </w:r>
      <w:r>
        <w:rPr>
          <w:rFonts w:ascii="Times New Roman" w:hAnsi="Times New Roman" w:cs="Times New Roman"/>
          <w:sz w:val="28"/>
          <w:szCs w:val="28"/>
          <w:u w:val="single"/>
        </w:rPr>
        <w:softHyphen/>
      </w:r>
      <w:r>
        <w:rPr>
          <w:rFonts w:ascii="Times New Roman" w:hAnsi="Times New Roman" w:cs="Times New Roman"/>
          <w:sz w:val="28"/>
          <w:szCs w:val="28"/>
          <w:u w:val="single"/>
        </w:rPr>
        <w:softHyphen/>
      </w:r>
      <w:r>
        <w:rPr>
          <w:rFonts w:ascii="Times New Roman" w:hAnsi="Times New Roman" w:cs="Times New Roman"/>
          <w:sz w:val="28"/>
          <w:szCs w:val="28"/>
          <w:u w:val="single"/>
        </w:rPr>
        <w:softHyphen/>
      </w:r>
      <w:r>
        <w:rPr>
          <w:rFonts w:ascii="Times New Roman" w:hAnsi="Times New Roman" w:cs="Times New Roman"/>
          <w:sz w:val="28"/>
          <w:szCs w:val="28"/>
          <w:u w:val="single"/>
        </w:rPr>
        <w:softHyphen/>
        <w:t>_______________</w:t>
      </w:r>
      <w:r w:rsidR="00E25FAF" w:rsidRPr="00E25FAF">
        <w:rPr>
          <w:rFonts w:ascii="Times New Roman" w:hAnsi="Times New Roman" w:cs="Times New Roman"/>
          <w:sz w:val="28"/>
          <w:szCs w:val="28"/>
        </w:rPr>
        <w:t xml:space="preserve"> the biblical record.</w:t>
      </w:r>
    </w:p>
    <w:p w14:paraId="4BF64BF0" w14:textId="77777777" w:rsidR="00E25FAF" w:rsidRPr="00E25FAF" w:rsidRDefault="00E25FAF" w:rsidP="00E25FAF">
      <w:pPr>
        <w:rPr>
          <w:sz w:val="28"/>
          <w:szCs w:val="28"/>
        </w:rPr>
      </w:pPr>
      <w:r w:rsidRPr="00E25FAF">
        <w:rPr>
          <w:sz w:val="28"/>
          <w:szCs w:val="28"/>
        </w:rPr>
        <w:t xml:space="preserve">   </w:t>
      </w:r>
    </w:p>
    <w:p w14:paraId="42CC10BD" w14:textId="77777777" w:rsidR="00E25FAF" w:rsidRPr="00E25FAF" w:rsidRDefault="00E25FAF" w:rsidP="00E25FAF">
      <w:pPr>
        <w:rPr>
          <w:sz w:val="28"/>
          <w:szCs w:val="28"/>
        </w:rPr>
      </w:pPr>
    </w:p>
    <w:p w14:paraId="29AAFD06" w14:textId="77777777" w:rsidR="00E25FAF" w:rsidRPr="00E25FAF" w:rsidRDefault="00E25FAF" w:rsidP="00E25FAF">
      <w:pPr>
        <w:rPr>
          <w:b/>
          <w:bCs/>
          <w:sz w:val="28"/>
          <w:szCs w:val="28"/>
          <w:u w:val="single"/>
        </w:rPr>
      </w:pPr>
      <w:r w:rsidRPr="00E25FAF">
        <w:rPr>
          <w:b/>
          <w:bCs/>
          <w:sz w:val="28"/>
          <w:szCs w:val="28"/>
          <w:u w:val="single"/>
        </w:rPr>
        <w:t>Group Discussion Questions</w:t>
      </w:r>
    </w:p>
    <w:p w14:paraId="1FB9AB45" w14:textId="77777777" w:rsidR="00E25FAF" w:rsidRPr="00E25FAF" w:rsidRDefault="00E25FAF" w:rsidP="00E25FAF">
      <w:pPr>
        <w:rPr>
          <w:sz w:val="28"/>
          <w:szCs w:val="28"/>
        </w:rPr>
      </w:pPr>
    </w:p>
    <w:p w14:paraId="30EC329C" w14:textId="77777777" w:rsidR="00E25FAF" w:rsidRPr="00E25FAF" w:rsidRDefault="00E25FAF" w:rsidP="00E25FAF">
      <w:pPr>
        <w:rPr>
          <w:sz w:val="28"/>
          <w:szCs w:val="28"/>
        </w:rPr>
      </w:pPr>
      <w:r w:rsidRPr="00E25FAF">
        <w:rPr>
          <w:sz w:val="28"/>
          <w:szCs w:val="28"/>
        </w:rPr>
        <w:t>What struck you as the most significant point as the myth of Mary being refused a room at the inn was rebuked?</w:t>
      </w:r>
    </w:p>
    <w:p w14:paraId="705E5B84" w14:textId="5F959B0C" w:rsidR="00E25FAF" w:rsidRDefault="00E25FAF" w:rsidP="00E25FAF">
      <w:pPr>
        <w:rPr>
          <w:sz w:val="28"/>
          <w:szCs w:val="28"/>
        </w:rPr>
      </w:pPr>
    </w:p>
    <w:p w14:paraId="096A15DF" w14:textId="45D5CA47" w:rsidR="00C24282" w:rsidRDefault="00C24282" w:rsidP="00E25FAF">
      <w:pPr>
        <w:rPr>
          <w:sz w:val="28"/>
          <w:szCs w:val="28"/>
        </w:rPr>
      </w:pPr>
    </w:p>
    <w:p w14:paraId="35BDDD76" w14:textId="4FE5BF46" w:rsidR="00C24282" w:rsidRDefault="00C24282" w:rsidP="00E25FAF">
      <w:pPr>
        <w:rPr>
          <w:sz w:val="28"/>
          <w:szCs w:val="28"/>
        </w:rPr>
      </w:pPr>
    </w:p>
    <w:p w14:paraId="3BE7BE3E" w14:textId="77777777" w:rsidR="00C24282" w:rsidRPr="00E25FAF" w:rsidRDefault="00C24282" w:rsidP="00E25FAF">
      <w:pPr>
        <w:rPr>
          <w:sz w:val="28"/>
          <w:szCs w:val="28"/>
        </w:rPr>
      </w:pPr>
    </w:p>
    <w:p w14:paraId="6EE9D6C7" w14:textId="3775409F" w:rsidR="00E25FAF" w:rsidRPr="00E25FAF" w:rsidRDefault="00E25FAF" w:rsidP="00E25FAF">
      <w:pPr>
        <w:rPr>
          <w:sz w:val="28"/>
          <w:szCs w:val="28"/>
        </w:rPr>
      </w:pPr>
      <w:r w:rsidRPr="00E25FAF">
        <w:rPr>
          <w:sz w:val="28"/>
          <w:szCs w:val="28"/>
        </w:rPr>
        <w:t xml:space="preserve">One scholar suggests that Mary and Joseph could have been in Bethlehem “five minutes or five weeks” before the baby Jesus was born.  He emphasizes that there wasn’t an emergency situation when they were looking for a place for the birth.  </w:t>
      </w:r>
      <w:r w:rsidR="00C24282">
        <w:rPr>
          <w:sz w:val="28"/>
          <w:szCs w:val="28"/>
        </w:rPr>
        <w:t>How d</w:t>
      </w:r>
      <w:r w:rsidRPr="00E25FAF">
        <w:rPr>
          <w:sz w:val="28"/>
          <w:szCs w:val="28"/>
        </w:rPr>
        <w:t>oes this change your understanding of the Christmas story?</w:t>
      </w:r>
    </w:p>
    <w:p w14:paraId="1BE18C01" w14:textId="447A13E2" w:rsidR="00E25FAF" w:rsidRDefault="00E25FAF" w:rsidP="00E25FAF">
      <w:pPr>
        <w:rPr>
          <w:sz w:val="28"/>
          <w:szCs w:val="28"/>
        </w:rPr>
      </w:pPr>
    </w:p>
    <w:p w14:paraId="1A59AA42" w14:textId="7CE561B1" w:rsidR="00C24282" w:rsidRDefault="00C24282" w:rsidP="00E25FAF">
      <w:pPr>
        <w:rPr>
          <w:sz w:val="28"/>
          <w:szCs w:val="28"/>
        </w:rPr>
      </w:pPr>
    </w:p>
    <w:p w14:paraId="06E1BA97" w14:textId="283CF552" w:rsidR="00C24282" w:rsidRDefault="00C24282" w:rsidP="00E25FAF">
      <w:pPr>
        <w:rPr>
          <w:sz w:val="28"/>
          <w:szCs w:val="28"/>
        </w:rPr>
      </w:pPr>
    </w:p>
    <w:p w14:paraId="459C114C" w14:textId="77777777" w:rsidR="00C24282" w:rsidRDefault="00C24282" w:rsidP="00E25FAF">
      <w:pPr>
        <w:rPr>
          <w:sz w:val="28"/>
          <w:szCs w:val="28"/>
        </w:rPr>
      </w:pPr>
    </w:p>
    <w:p w14:paraId="09F1112C" w14:textId="77777777" w:rsidR="00C24282" w:rsidRPr="00E25FAF" w:rsidRDefault="00C24282" w:rsidP="00E25FAF">
      <w:pPr>
        <w:rPr>
          <w:sz w:val="28"/>
          <w:szCs w:val="28"/>
        </w:rPr>
      </w:pPr>
    </w:p>
    <w:p w14:paraId="36C4B1A5" w14:textId="77777777" w:rsidR="00E25FAF" w:rsidRPr="00E25FAF" w:rsidRDefault="00E25FAF" w:rsidP="00E25FAF">
      <w:pPr>
        <w:rPr>
          <w:sz w:val="28"/>
          <w:szCs w:val="28"/>
        </w:rPr>
      </w:pPr>
      <w:r w:rsidRPr="00E25FAF">
        <w:rPr>
          <w:sz w:val="28"/>
          <w:szCs w:val="28"/>
        </w:rPr>
        <w:t>What are your thoughts about the reliability of Matthew, Mark, Luke, and John?</w:t>
      </w:r>
    </w:p>
    <w:p w14:paraId="32DFD205" w14:textId="0F506788" w:rsidR="00E25FAF" w:rsidRDefault="00E25FAF" w:rsidP="00E25FAF">
      <w:pPr>
        <w:rPr>
          <w:sz w:val="28"/>
          <w:szCs w:val="28"/>
        </w:rPr>
      </w:pPr>
    </w:p>
    <w:p w14:paraId="1AA0747F" w14:textId="18A1E66F" w:rsidR="00C24282" w:rsidRDefault="00C24282" w:rsidP="00E25FAF">
      <w:pPr>
        <w:rPr>
          <w:sz w:val="28"/>
          <w:szCs w:val="28"/>
        </w:rPr>
      </w:pPr>
    </w:p>
    <w:p w14:paraId="1611EFF1" w14:textId="492EAC32" w:rsidR="00C24282" w:rsidRDefault="00C24282" w:rsidP="00E25FAF">
      <w:pPr>
        <w:rPr>
          <w:sz w:val="28"/>
          <w:szCs w:val="28"/>
        </w:rPr>
      </w:pPr>
    </w:p>
    <w:p w14:paraId="1E90C41F" w14:textId="32C09774" w:rsidR="00C24282" w:rsidRDefault="00C24282" w:rsidP="00E25FAF">
      <w:pPr>
        <w:rPr>
          <w:sz w:val="28"/>
          <w:szCs w:val="28"/>
        </w:rPr>
      </w:pPr>
    </w:p>
    <w:p w14:paraId="217F0DD7" w14:textId="2242BCA3" w:rsidR="00C24282" w:rsidRDefault="00C24282" w:rsidP="00E25FAF">
      <w:pPr>
        <w:rPr>
          <w:sz w:val="28"/>
          <w:szCs w:val="28"/>
        </w:rPr>
      </w:pPr>
    </w:p>
    <w:p w14:paraId="754B7049" w14:textId="77777777" w:rsidR="00C24282" w:rsidRPr="00E25FAF" w:rsidRDefault="00C24282" w:rsidP="00E25FAF">
      <w:pPr>
        <w:rPr>
          <w:sz w:val="28"/>
          <w:szCs w:val="28"/>
        </w:rPr>
      </w:pPr>
    </w:p>
    <w:p w14:paraId="4F88E3CE" w14:textId="77777777" w:rsidR="00E25FAF" w:rsidRPr="00E25FAF" w:rsidRDefault="00E25FAF" w:rsidP="00E25FAF">
      <w:pPr>
        <w:rPr>
          <w:b/>
          <w:bCs/>
          <w:sz w:val="28"/>
          <w:szCs w:val="28"/>
          <w:u w:val="single"/>
        </w:rPr>
      </w:pPr>
      <w:r w:rsidRPr="00E25FAF">
        <w:rPr>
          <w:b/>
          <w:bCs/>
          <w:sz w:val="28"/>
          <w:szCs w:val="28"/>
          <w:u w:val="single"/>
        </w:rPr>
        <w:t>Between Sessions Personal Study (AKA homework)</w:t>
      </w:r>
    </w:p>
    <w:p w14:paraId="51983572" w14:textId="77777777" w:rsidR="00E25FAF" w:rsidRPr="00E25FAF" w:rsidRDefault="00E25FAF" w:rsidP="00E25FAF">
      <w:pPr>
        <w:rPr>
          <w:sz w:val="28"/>
          <w:szCs w:val="28"/>
        </w:rPr>
      </w:pPr>
    </w:p>
    <w:p w14:paraId="5747278F" w14:textId="77777777" w:rsidR="00E25FAF" w:rsidRPr="00E25FAF" w:rsidRDefault="00E25FAF" w:rsidP="00E25FAF">
      <w:pPr>
        <w:rPr>
          <w:b/>
          <w:bCs/>
          <w:sz w:val="28"/>
          <w:szCs w:val="28"/>
        </w:rPr>
      </w:pPr>
      <w:r w:rsidRPr="00E25FAF">
        <w:rPr>
          <w:b/>
          <w:bCs/>
          <w:sz w:val="28"/>
          <w:szCs w:val="28"/>
        </w:rPr>
        <w:t>Studying God’s Word</w:t>
      </w:r>
    </w:p>
    <w:p w14:paraId="5FC58E49" w14:textId="77777777" w:rsidR="00E25FAF" w:rsidRPr="00E25FAF" w:rsidRDefault="00E25FAF" w:rsidP="00E25FAF">
      <w:pPr>
        <w:rPr>
          <w:sz w:val="28"/>
          <w:szCs w:val="28"/>
        </w:rPr>
      </w:pPr>
      <w:r w:rsidRPr="00E25FAF">
        <w:rPr>
          <w:sz w:val="28"/>
          <w:szCs w:val="28"/>
        </w:rPr>
        <w:t>This week read Matthew’s account of Jesus’ birth (Matthew 1:18-2:12.</w:t>
      </w:r>
    </w:p>
    <w:p w14:paraId="38F07198" w14:textId="06EA8B03" w:rsidR="00E25FAF" w:rsidRDefault="00E25FAF" w:rsidP="00E25FAF">
      <w:pPr>
        <w:rPr>
          <w:sz w:val="28"/>
          <w:szCs w:val="28"/>
        </w:rPr>
      </w:pPr>
    </w:p>
    <w:p w14:paraId="6EE3A08B" w14:textId="77777777" w:rsidR="005809C9" w:rsidRPr="00E25FAF" w:rsidRDefault="005809C9" w:rsidP="00E25FAF">
      <w:pPr>
        <w:rPr>
          <w:sz w:val="28"/>
          <w:szCs w:val="28"/>
        </w:rPr>
      </w:pPr>
    </w:p>
    <w:p w14:paraId="7B429D58" w14:textId="77777777" w:rsidR="00E25FAF" w:rsidRPr="00E25FAF" w:rsidRDefault="00E25FAF" w:rsidP="00E25FAF">
      <w:pPr>
        <w:rPr>
          <w:sz w:val="28"/>
          <w:szCs w:val="28"/>
        </w:rPr>
      </w:pPr>
      <w:r w:rsidRPr="00E25FAF">
        <w:rPr>
          <w:sz w:val="28"/>
          <w:szCs w:val="28"/>
        </w:rPr>
        <w:lastRenderedPageBreak/>
        <w:t>What stands out in the passage that you didn’t notice as much previously?</w:t>
      </w:r>
    </w:p>
    <w:p w14:paraId="459B43F6" w14:textId="77777777" w:rsidR="00E25FAF" w:rsidRPr="00E25FAF" w:rsidRDefault="00E25FAF" w:rsidP="00E25FAF">
      <w:pPr>
        <w:rPr>
          <w:sz w:val="28"/>
          <w:szCs w:val="28"/>
        </w:rPr>
      </w:pPr>
    </w:p>
    <w:p w14:paraId="778EE21E" w14:textId="77777777" w:rsidR="005809C9" w:rsidRDefault="005809C9" w:rsidP="00E25FAF">
      <w:pPr>
        <w:rPr>
          <w:sz w:val="28"/>
          <w:szCs w:val="28"/>
        </w:rPr>
      </w:pPr>
    </w:p>
    <w:p w14:paraId="0499DD66" w14:textId="77777777" w:rsidR="005809C9" w:rsidRDefault="005809C9" w:rsidP="00E25FAF">
      <w:pPr>
        <w:rPr>
          <w:sz w:val="28"/>
          <w:szCs w:val="28"/>
        </w:rPr>
      </w:pPr>
    </w:p>
    <w:p w14:paraId="33A86435" w14:textId="77777777" w:rsidR="005809C9" w:rsidRDefault="005809C9" w:rsidP="00E25FAF">
      <w:pPr>
        <w:rPr>
          <w:sz w:val="28"/>
          <w:szCs w:val="28"/>
        </w:rPr>
      </w:pPr>
    </w:p>
    <w:p w14:paraId="708B0C1B" w14:textId="1DCF4575" w:rsidR="00E25FAF" w:rsidRPr="00E25FAF" w:rsidRDefault="00E25FAF" w:rsidP="00E25FAF">
      <w:pPr>
        <w:rPr>
          <w:sz w:val="28"/>
          <w:szCs w:val="28"/>
        </w:rPr>
      </w:pPr>
      <w:r w:rsidRPr="00E25FAF">
        <w:rPr>
          <w:sz w:val="28"/>
          <w:szCs w:val="28"/>
        </w:rPr>
        <w:t>Go back through the passage circling key words (limit to twenty).  Make a three-column table.  In first column put key word.  In second column put the answer to the question “Why do you consider this word to be key to the text?” In the third column, write the definition of the key word.</w:t>
      </w:r>
    </w:p>
    <w:p w14:paraId="215C5C8D" w14:textId="77777777" w:rsidR="00E25FAF" w:rsidRPr="00E25FAF" w:rsidRDefault="00E25FAF" w:rsidP="00E25FAF">
      <w:pPr>
        <w:rPr>
          <w:sz w:val="28"/>
          <w:szCs w:val="28"/>
        </w:rPr>
      </w:pPr>
    </w:p>
    <w:p w14:paraId="6F5740B2" w14:textId="77777777" w:rsidR="00E25FAF" w:rsidRPr="00E25FAF" w:rsidRDefault="00E25FAF" w:rsidP="00E25FAF">
      <w:pPr>
        <w:rPr>
          <w:b/>
          <w:bCs/>
          <w:sz w:val="28"/>
          <w:szCs w:val="28"/>
        </w:rPr>
      </w:pPr>
      <w:r w:rsidRPr="00E25FAF">
        <w:rPr>
          <w:b/>
          <w:bCs/>
          <w:sz w:val="28"/>
          <w:szCs w:val="28"/>
        </w:rPr>
        <w:t>Put It into Practice</w:t>
      </w:r>
    </w:p>
    <w:p w14:paraId="0159E4B4" w14:textId="77777777" w:rsidR="00E25FAF" w:rsidRPr="00E25FAF" w:rsidRDefault="00E25FAF" w:rsidP="00E25FAF">
      <w:pPr>
        <w:rPr>
          <w:sz w:val="28"/>
          <w:szCs w:val="28"/>
        </w:rPr>
      </w:pPr>
      <w:r w:rsidRPr="00E25FAF">
        <w:rPr>
          <w:sz w:val="28"/>
          <w:szCs w:val="28"/>
        </w:rPr>
        <w:t>How would knowing you can trust the accuracy of the Bible the way you live your life?</w:t>
      </w:r>
    </w:p>
    <w:p w14:paraId="70A78090" w14:textId="5E1922C3" w:rsidR="00E25FAF" w:rsidRDefault="00E25FAF" w:rsidP="00E25FAF">
      <w:pPr>
        <w:rPr>
          <w:sz w:val="28"/>
          <w:szCs w:val="28"/>
        </w:rPr>
      </w:pPr>
    </w:p>
    <w:p w14:paraId="0557870F" w14:textId="09E4F35D" w:rsidR="005809C9" w:rsidRDefault="005809C9" w:rsidP="00E25FAF">
      <w:pPr>
        <w:rPr>
          <w:sz w:val="28"/>
          <w:szCs w:val="28"/>
        </w:rPr>
      </w:pPr>
    </w:p>
    <w:p w14:paraId="2F58F101" w14:textId="02229260" w:rsidR="005809C9" w:rsidRDefault="005809C9" w:rsidP="00E25FAF">
      <w:pPr>
        <w:rPr>
          <w:sz w:val="28"/>
          <w:szCs w:val="28"/>
        </w:rPr>
      </w:pPr>
    </w:p>
    <w:p w14:paraId="03562CA5" w14:textId="77777777" w:rsidR="005809C9" w:rsidRPr="00E25FAF" w:rsidRDefault="005809C9" w:rsidP="00E25FAF">
      <w:pPr>
        <w:rPr>
          <w:sz w:val="28"/>
          <w:szCs w:val="28"/>
        </w:rPr>
      </w:pPr>
    </w:p>
    <w:p w14:paraId="64FC16D6" w14:textId="77777777" w:rsidR="00E25FAF" w:rsidRPr="00E25FAF" w:rsidRDefault="00E25FAF" w:rsidP="00E25FAF">
      <w:pPr>
        <w:rPr>
          <w:sz w:val="28"/>
          <w:szCs w:val="28"/>
        </w:rPr>
      </w:pPr>
      <w:r w:rsidRPr="00E25FAF">
        <w:rPr>
          <w:sz w:val="28"/>
          <w:szCs w:val="28"/>
        </w:rPr>
        <w:t>How would trusting the Bible change your home life and your life at work?</w:t>
      </w:r>
    </w:p>
    <w:p w14:paraId="36050528" w14:textId="1BFB592A" w:rsidR="00E25FAF" w:rsidRDefault="00E25FAF" w:rsidP="00E25FAF">
      <w:pPr>
        <w:rPr>
          <w:sz w:val="28"/>
          <w:szCs w:val="28"/>
        </w:rPr>
      </w:pPr>
    </w:p>
    <w:p w14:paraId="1498529A" w14:textId="32A5AAEF" w:rsidR="005809C9" w:rsidRDefault="005809C9" w:rsidP="00E25FAF">
      <w:pPr>
        <w:rPr>
          <w:sz w:val="28"/>
          <w:szCs w:val="28"/>
        </w:rPr>
      </w:pPr>
    </w:p>
    <w:p w14:paraId="189B71E0" w14:textId="1E6C4E72" w:rsidR="005809C9" w:rsidRDefault="005809C9" w:rsidP="00E25FAF">
      <w:pPr>
        <w:rPr>
          <w:sz w:val="28"/>
          <w:szCs w:val="28"/>
        </w:rPr>
      </w:pPr>
    </w:p>
    <w:p w14:paraId="3C0A1FC1" w14:textId="6B70F103" w:rsidR="005809C9" w:rsidRDefault="005809C9" w:rsidP="00E25FAF">
      <w:pPr>
        <w:rPr>
          <w:sz w:val="28"/>
          <w:szCs w:val="28"/>
        </w:rPr>
      </w:pPr>
    </w:p>
    <w:p w14:paraId="66DAE398" w14:textId="77777777" w:rsidR="005809C9" w:rsidRPr="00E25FAF" w:rsidRDefault="005809C9" w:rsidP="00E25FAF">
      <w:pPr>
        <w:rPr>
          <w:sz w:val="28"/>
          <w:szCs w:val="28"/>
        </w:rPr>
      </w:pPr>
    </w:p>
    <w:p w14:paraId="79A39B35" w14:textId="77777777" w:rsidR="00E25FAF" w:rsidRPr="00E25FAF" w:rsidRDefault="00E25FAF" w:rsidP="00E25FAF">
      <w:pPr>
        <w:rPr>
          <w:sz w:val="28"/>
          <w:szCs w:val="28"/>
        </w:rPr>
      </w:pPr>
      <w:r w:rsidRPr="00E25FAF">
        <w:rPr>
          <w:sz w:val="28"/>
          <w:szCs w:val="28"/>
        </w:rPr>
        <w:t>Would trusting the Bible change your personal life and your relationships?</w:t>
      </w:r>
    </w:p>
    <w:p w14:paraId="14862BA1" w14:textId="77777777" w:rsidR="00E25FAF" w:rsidRPr="00E25FAF" w:rsidRDefault="00E25FAF" w:rsidP="00E25FAF">
      <w:pPr>
        <w:rPr>
          <w:sz w:val="28"/>
          <w:szCs w:val="28"/>
        </w:rPr>
      </w:pPr>
    </w:p>
    <w:p w14:paraId="7A9BBAA2" w14:textId="77777777" w:rsidR="005809C9" w:rsidRDefault="005809C9" w:rsidP="00E25FAF">
      <w:pPr>
        <w:rPr>
          <w:sz w:val="28"/>
          <w:szCs w:val="28"/>
        </w:rPr>
      </w:pPr>
    </w:p>
    <w:p w14:paraId="0281426C" w14:textId="77777777" w:rsidR="005809C9" w:rsidRDefault="005809C9" w:rsidP="00E25FAF">
      <w:pPr>
        <w:rPr>
          <w:sz w:val="28"/>
          <w:szCs w:val="28"/>
        </w:rPr>
      </w:pPr>
    </w:p>
    <w:p w14:paraId="633D8EB6" w14:textId="77777777" w:rsidR="005809C9" w:rsidRDefault="005809C9" w:rsidP="00E25FAF">
      <w:pPr>
        <w:rPr>
          <w:sz w:val="28"/>
          <w:szCs w:val="28"/>
        </w:rPr>
      </w:pPr>
    </w:p>
    <w:p w14:paraId="3CFC4481" w14:textId="77777777" w:rsidR="005809C9" w:rsidRDefault="005809C9" w:rsidP="00E25FAF">
      <w:pPr>
        <w:rPr>
          <w:sz w:val="28"/>
          <w:szCs w:val="28"/>
        </w:rPr>
      </w:pPr>
    </w:p>
    <w:p w14:paraId="7A447E33" w14:textId="4B98B8F4" w:rsidR="00E25FAF" w:rsidRPr="00E25FAF" w:rsidRDefault="00E25FAF" w:rsidP="00E25FAF">
      <w:pPr>
        <w:rPr>
          <w:sz w:val="28"/>
          <w:szCs w:val="28"/>
        </w:rPr>
      </w:pPr>
      <w:r w:rsidRPr="00E25FAF">
        <w:rPr>
          <w:sz w:val="28"/>
          <w:szCs w:val="28"/>
        </w:rPr>
        <w:t>What is the biggest truth you learned this week?</w:t>
      </w:r>
    </w:p>
    <w:p w14:paraId="30AA6C01" w14:textId="77777777" w:rsidR="00E25FAF" w:rsidRPr="00E25FAF" w:rsidRDefault="00E25FAF" w:rsidP="00E25FAF">
      <w:pPr>
        <w:rPr>
          <w:sz w:val="28"/>
          <w:szCs w:val="28"/>
        </w:rPr>
      </w:pPr>
    </w:p>
    <w:p w14:paraId="172BB980" w14:textId="77777777" w:rsidR="005809C9" w:rsidRDefault="005809C9" w:rsidP="00E25FAF">
      <w:pPr>
        <w:rPr>
          <w:sz w:val="28"/>
          <w:szCs w:val="28"/>
        </w:rPr>
      </w:pPr>
    </w:p>
    <w:p w14:paraId="30DCC914" w14:textId="77777777" w:rsidR="005809C9" w:rsidRDefault="005809C9" w:rsidP="00E25FAF">
      <w:pPr>
        <w:rPr>
          <w:sz w:val="28"/>
          <w:szCs w:val="28"/>
        </w:rPr>
      </w:pPr>
    </w:p>
    <w:p w14:paraId="1F90BA6E" w14:textId="77777777" w:rsidR="005809C9" w:rsidRDefault="005809C9" w:rsidP="00E25FAF">
      <w:pPr>
        <w:rPr>
          <w:sz w:val="28"/>
          <w:szCs w:val="28"/>
        </w:rPr>
      </w:pPr>
    </w:p>
    <w:p w14:paraId="34579852" w14:textId="77777777" w:rsidR="005809C9" w:rsidRDefault="005809C9" w:rsidP="00E25FAF">
      <w:pPr>
        <w:rPr>
          <w:sz w:val="28"/>
          <w:szCs w:val="28"/>
        </w:rPr>
      </w:pPr>
    </w:p>
    <w:p w14:paraId="14FE3769" w14:textId="0E4CD36C" w:rsidR="00E25FAF" w:rsidRPr="00E25FAF" w:rsidRDefault="00E25FAF" w:rsidP="00E25FAF">
      <w:pPr>
        <w:rPr>
          <w:sz w:val="28"/>
          <w:szCs w:val="28"/>
        </w:rPr>
      </w:pPr>
      <w:r w:rsidRPr="00E25FAF">
        <w:rPr>
          <w:sz w:val="28"/>
          <w:szCs w:val="28"/>
        </w:rPr>
        <w:t>What have you learned from your study this week?</w:t>
      </w:r>
    </w:p>
    <w:p w14:paraId="77A070D6" w14:textId="77777777" w:rsidR="00E25FAF" w:rsidRPr="00E25FAF" w:rsidRDefault="00E25FAF" w:rsidP="00E25FAF">
      <w:pPr>
        <w:rPr>
          <w:sz w:val="28"/>
          <w:szCs w:val="28"/>
        </w:rPr>
      </w:pPr>
    </w:p>
    <w:p w14:paraId="5BA7B373" w14:textId="77777777" w:rsidR="005809C9" w:rsidRDefault="005809C9" w:rsidP="00E25FAF">
      <w:pPr>
        <w:rPr>
          <w:sz w:val="28"/>
          <w:szCs w:val="28"/>
        </w:rPr>
      </w:pPr>
    </w:p>
    <w:p w14:paraId="4278033D" w14:textId="77777777" w:rsidR="005809C9" w:rsidRDefault="005809C9" w:rsidP="00E25FAF">
      <w:pPr>
        <w:rPr>
          <w:sz w:val="28"/>
          <w:szCs w:val="28"/>
        </w:rPr>
      </w:pPr>
    </w:p>
    <w:p w14:paraId="266F54AF" w14:textId="77777777" w:rsidR="005809C9" w:rsidRDefault="005809C9" w:rsidP="00E25FAF">
      <w:pPr>
        <w:rPr>
          <w:sz w:val="28"/>
          <w:szCs w:val="28"/>
        </w:rPr>
      </w:pPr>
    </w:p>
    <w:p w14:paraId="6115BCB3" w14:textId="568E5B57" w:rsidR="00E25FAF" w:rsidRPr="00E25FAF" w:rsidRDefault="00E25FAF" w:rsidP="00E25FAF">
      <w:pPr>
        <w:rPr>
          <w:sz w:val="28"/>
          <w:szCs w:val="28"/>
        </w:rPr>
      </w:pPr>
      <w:r w:rsidRPr="00E25FAF">
        <w:rPr>
          <w:sz w:val="28"/>
          <w:szCs w:val="28"/>
        </w:rPr>
        <w:lastRenderedPageBreak/>
        <w:t>What is the difference from what you believed before this week’s study and what you believe now?</w:t>
      </w:r>
    </w:p>
    <w:p w14:paraId="19F4FBB7" w14:textId="77777777" w:rsidR="00E25FAF" w:rsidRPr="00E25FAF" w:rsidRDefault="00E25FAF" w:rsidP="00E25FAF">
      <w:pPr>
        <w:rPr>
          <w:sz w:val="28"/>
          <w:szCs w:val="28"/>
        </w:rPr>
      </w:pPr>
    </w:p>
    <w:p w14:paraId="4E122040" w14:textId="77777777" w:rsidR="005809C9" w:rsidRDefault="005809C9" w:rsidP="00E25FAF">
      <w:pPr>
        <w:rPr>
          <w:sz w:val="28"/>
          <w:szCs w:val="28"/>
        </w:rPr>
      </w:pPr>
    </w:p>
    <w:p w14:paraId="55CFA5E7" w14:textId="77777777" w:rsidR="005809C9" w:rsidRDefault="005809C9" w:rsidP="00E25FAF">
      <w:pPr>
        <w:rPr>
          <w:sz w:val="28"/>
          <w:szCs w:val="28"/>
        </w:rPr>
      </w:pPr>
    </w:p>
    <w:p w14:paraId="533B7A7D" w14:textId="77777777" w:rsidR="005809C9" w:rsidRDefault="005809C9" w:rsidP="00E25FAF">
      <w:pPr>
        <w:rPr>
          <w:sz w:val="28"/>
          <w:szCs w:val="28"/>
        </w:rPr>
      </w:pPr>
    </w:p>
    <w:p w14:paraId="6CF12540" w14:textId="77777777" w:rsidR="005809C9" w:rsidRDefault="005809C9" w:rsidP="00E25FAF">
      <w:pPr>
        <w:rPr>
          <w:sz w:val="28"/>
          <w:szCs w:val="28"/>
        </w:rPr>
      </w:pPr>
    </w:p>
    <w:p w14:paraId="66696967" w14:textId="2BD6DD36" w:rsidR="00E25FAF" w:rsidRPr="00E25FAF" w:rsidRDefault="00E25FAF" w:rsidP="00E25FAF">
      <w:pPr>
        <w:rPr>
          <w:sz w:val="28"/>
          <w:szCs w:val="28"/>
        </w:rPr>
      </w:pPr>
      <w:r w:rsidRPr="00E25FAF">
        <w:rPr>
          <w:sz w:val="28"/>
          <w:szCs w:val="28"/>
        </w:rPr>
        <w:t>How has this week’s study impacted your faith much like how the Delgado’s response changed Lee Strobel?</w:t>
      </w:r>
    </w:p>
    <w:p w14:paraId="5EC468C8" w14:textId="77777777" w:rsidR="00EF48A8" w:rsidRPr="00E25FAF" w:rsidRDefault="00EF48A8" w:rsidP="00E25FAF">
      <w:pPr>
        <w:rPr>
          <w:sz w:val="28"/>
          <w:szCs w:val="28"/>
        </w:rPr>
      </w:pPr>
    </w:p>
    <w:sectPr w:rsidR="00EF48A8" w:rsidRPr="00E25FAF" w:rsidSect="00171A78">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720" w:footer="864" w:gutter="0"/>
      <w:cols w:space="14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8D5999" w14:textId="77777777" w:rsidR="003E05A7" w:rsidRDefault="003E05A7" w:rsidP="00B43B77">
      <w:r>
        <w:separator/>
      </w:r>
    </w:p>
  </w:endnote>
  <w:endnote w:type="continuationSeparator" w:id="0">
    <w:p w14:paraId="6BE1003F" w14:textId="77777777" w:rsidR="003E05A7" w:rsidRDefault="003E05A7" w:rsidP="00B43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0B17C2" w14:textId="77777777" w:rsidR="00082B00" w:rsidRDefault="00082B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1E7B5" w14:textId="1D102624" w:rsidR="00171A78" w:rsidRPr="00171A78" w:rsidRDefault="00171A78">
    <w:pPr>
      <w:pStyle w:val="Footer"/>
      <w:rPr>
        <w:rFonts w:ascii="Georgia" w:hAnsi="Georgia"/>
        <w:sz w:val="16"/>
      </w:rPr>
    </w:pPr>
    <w:r w:rsidRPr="00171A78">
      <w:rPr>
        <w:rFonts w:ascii="Georgia" w:hAnsi="Georgia"/>
        <w:sz w:val="16"/>
      </w:rPr>
      <w:fldChar w:fldCharType="begin"/>
    </w:r>
    <w:r w:rsidRPr="00171A78">
      <w:rPr>
        <w:rFonts w:ascii="Georgia" w:hAnsi="Georgia"/>
        <w:sz w:val="16"/>
      </w:rPr>
      <w:instrText xml:space="preserve"> FILENAME   \* MERGEFORMAT </w:instrText>
    </w:r>
    <w:r w:rsidRPr="00171A78">
      <w:rPr>
        <w:rFonts w:ascii="Georgia" w:hAnsi="Georgia"/>
        <w:sz w:val="16"/>
      </w:rPr>
      <w:fldChar w:fldCharType="separate"/>
    </w:r>
    <w:r w:rsidR="00CF2FB3">
      <w:rPr>
        <w:rFonts w:ascii="Georgia" w:hAnsi="Georgia"/>
        <w:noProof/>
        <w:sz w:val="16"/>
      </w:rPr>
      <w:t>Participant Notes _1</w:t>
    </w:r>
    <w:r w:rsidRPr="00171A78">
      <w:rPr>
        <w:rFonts w:ascii="Georgia" w:hAnsi="Georgia"/>
        <w:sz w:val="16"/>
      </w:rPr>
      <w:fldChar w:fldCharType="end"/>
    </w:r>
    <w:r w:rsidRPr="00171A78">
      <w:rPr>
        <w:rFonts w:ascii="Georgia" w:hAnsi="Georgia"/>
        <w:sz w:val="16"/>
      </w:rPr>
      <w:tab/>
    </w:r>
    <w:r w:rsidRPr="00171A78">
      <w:rPr>
        <w:rFonts w:ascii="Georgia" w:hAnsi="Georgia"/>
        <w:sz w:val="16"/>
      </w:rPr>
      <w:tab/>
    </w:r>
    <w:r w:rsidRPr="00171A78">
      <w:rPr>
        <w:rFonts w:ascii="Georgia" w:hAnsi="Georgia"/>
        <w:sz w:val="16"/>
      </w:rPr>
      <w:fldChar w:fldCharType="begin"/>
    </w:r>
    <w:r w:rsidRPr="00171A78">
      <w:rPr>
        <w:rFonts w:ascii="Georgia" w:hAnsi="Georgia"/>
        <w:sz w:val="16"/>
      </w:rPr>
      <w:instrText xml:space="preserve"> PAGE   \* MERGEFORMAT </w:instrText>
    </w:r>
    <w:r w:rsidRPr="00171A78">
      <w:rPr>
        <w:rFonts w:ascii="Georgia" w:hAnsi="Georgia"/>
        <w:sz w:val="16"/>
      </w:rPr>
      <w:fldChar w:fldCharType="separate"/>
    </w:r>
    <w:r w:rsidR="00920F9F">
      <w:rPr>
        <w:rFonts w:ascii="Georgia" w:hAnsi="Georgia"/>
        <w:noProof/>
        <w:sz w:val="16"/>
      </w:rPr>
      <w:t>1</w:t>
    </w:r>
    <w:r w:rsidRPr="00171A78">
      <w:rPr>
        <w:rFonts w:ascii="Georgia" w:hAnsi="Georgia"/>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9FE5F" w14:textId="77777777" w:rsidR="00082B00" w:rsidRDefault="00082B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A47C69" w14:textId="77777777" w:rsidR="003E05A7" w:rsidRDefault="003E05A7" w:rsidP="00B43B77">
      <w:r>
        <w:separator/>
      </w:r>
    </w:p>
  </w:footnote>
  <w:footnote w:type="continuationSeparator" w:id="0">
    <w:p w14:paraId="42C195AC" w14:textId="77777777" w:rsidR="003E05A7" w:rsidRDefault="003E05A7" w:rsidP="00B43B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022C3" w14:textId="77777777" w:rsidR="00082B00" w:rsidRDefault="00082B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DA840" w14:textId="01F96398" w:rsidR="00EF48A8" w:rsidRPr="00EF48A8" w:rsidRDefault="00E25FAF" w:rsidP="000231AD">
    <w:pPr>
      <w:pStyle w:val="Header"/>
      <w:jc w:val="center"/>
      <w:rPr>
        <w:rFonts w:ascii="Georgia" w:hAnsi="Georgia"/>
        <w:b/>
        <w:bCs/>
        <w:sz w:val="28"/>
      </w:rPr>
    </w:pPr>
    <w:r>
      <w:rPr>
        <w:rFonts w:ascii="Georgia" w:hAnsi="Georgia"/>
        <w:b/>
        <w:bCs/>
        <w:sz w:val="28"/>
      </w:rPr>
      <w:t xml:space="preserve">The Case for Christ – Session 1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B07A8" w14:textId="77777777" w:rsidR="00082B00" w:rsidRDefault="00082B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1627A"/>
    <w:multiLevelType w:val="hybridMultilevel"/>
    <w:tmpl w:val="D36ECDFC"/>
    <w:lvl w:ilvl="0" w:tplc="485416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AF71CA"/>
    <w:multiLevelType w:val="hybridMultilevel"/>
    <w:tmpl w:val="D9227630"/>
    <w:lvl w:ilvl="0" w:tplc="0E3A136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A543D9"/>
    <w:multiLevelType w:val="hybridMultilevel"/>
    <w:tmpl w:val="1848D93A"/>
    <w:lvl w:ilvl="0" w:tplc="9724DD9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801B46"/>
    <w:multiLevelType w:val="hybridMultilevel"/>
    <w:tmpl w:val="19BEE06A"/>
    <w:lvl w:ilvl="0" w:tplc="9724DD9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65C1D"/>
    <w:multiLevelType w:val="hybridMultilevel"/>
    <w:tmpl w:val="42562C40"/>
    <w:lvl w:ilvl="0" w:tplc="1B389D14">
      <w:start w:val="1"/>
      <w:numFmt w:val="bullet"/>
      <w:lvlText w:val=""/>
      <w:lvlJc w:val="left"/>
      <w:pPr>
        <w:tabs>
          <w:tab w:val="num" w:pos="720"/>
        </w:tabs>
        <w:ind w:left="720" w:hanging="360"/>
      </w:pPr>
      <w:rPr>
        <w:rFonts w:ascii="Wingdings 2" w:hAnsi="Wingdings 2" w:hint="default"/>
      </w:rPr>
    </w:lvl>
    <w:lvl w:ilvl="1" w:tplc="9DFA27C4" w:tentative="1">
      <w:start w:val="1"/>
      <w:numFmt w:val="bullet"/>
      <w:lvlText w:val=""/>
      <w:lvlJc w:val="left"/>
      <w:pPr>
        <w:tabs>
          <w:tab w:val="num" w:pos="1440"/>
        </w:tabs>
        <w:ind w:left="1440" w:hanging="360"/>
      </w:pPr>
      <w:rPr>
        <w:rFonts w:ascii="Wingdings 2" w:hAnsi="Wingdings 2" w:hint="default"/>
      </w:rPr>
    </w:lvl>
    <w:lvl w:ilvl="2" w:tplc="EC1ED49C" w:tentative="1">
      <w:start w:val="1"/>
      <w:numFmt w:val="bullet"/>
      <w:lvlText w:val=""/>
      <w:lvlJc w:val="left"/>
      <w:pPr>
        <w:tabs>
          <w:tab w:val="num" w:pos="2160"/>
        </w:tabs>
        <w:ind w:left="2160" w:hanging="360"/>
      </w:pPr>
      <w:rPr>
        <w:rFonts w:ascii="Wingdings 2" w:hAnsi="Wingdings 2" w:hint="default"/>
      </w:rPr>
    </w:lvl>
    <w:lvl w:ilvl="3" w:tplc="E6BE90AE" w:tentative="1">
      <w:start w:val="1"/>
      <w:numFmt w:val="bullet"/>
      <w:lvlText w:val=""/>
      <w:lvlJc w:val="left"/>
      <w:pPr>
        <w:tabs>
          <w:tab w:val="num" w:pos="2880"/>
        </w:tabs>
        <w:ind w:left="2880" w:hanging="360"/>
      </w:pPr>
      <w:rPr>
        <w:rFonts w:ascii="Wingdings 2" w:hAnsi="Wingdings 2" w:hint="default"/>
      </w:rPr>
    </w:lvl>
    <w:lvl w:ilvl="4" w:tplc="CB8AF6BE" w:tentative="1">
      <w:start w:val="1"/>
      <w:numFmt w:val="bullet"/>
      <w:lvlText w:val=""/>
      <w:lvlJc w:val="left"/>
      <w:pPr>
        <w:tabs>
          <w:tab w:val="num" w:pos="3600"/>
        </w:tabs>
        <w:ind w:left="3600" w:hanging="360"/>
      </w:pPr>
      <w:rPr>
        <w:rFonts w:ascii="Wingdings 2" w:hAnsi="Wingdings 2" w:hint="default"/>
      </w:rPr>
    </w:lvl>
    <w:lvl w:ilvl="5" w:tplc="71A661BE" w:tentative="1">
      <w:start w:val="1"/>
      <w:numFmt w:val="bullet"/>
      <w:lvlText w:val=""/>
      <w:lvlJc w:val="left"/>
      <w:pPr>
        <w:tabs>
          <w:tab w:val="num" w:pos="4320"/>
        </w:tabs>
        <w:ind w:left="4320" w:hanging="360"/>
      </w:pPr>
      <w:rPr>
        <w:rFonts w:ascii="Wingdings 2" w:hAnsi="Wingdings 2" w:hint="default"/>
      </w:rPr>
    </w:lvl>
    <w:lvl w:ilvl="6" w:tplc="188E40F2" w:tentative="1">
      <w:start w:val="1"/>
      <w:numFmt w:val="bullet"/>
      <w:lvlText w:val=""/>
      <w:lvlJc w:val="left"/>
      <w:pPr>
        <w:tabs>
          <w:tab w:val="num" w:pos="5040"/>
        </w:tabs>
        <w:ind w:left="5040" w:hanging="360"/>
      </w:pPr>
      <w:rPr>
        <w:rFonts w:ascii="Wingdings 2" w:hAnsi="Wingdings 2" w:hint="default"/>
      </w:rPr>
    </w:lvl>
    <w:lvl w:ilvl="7" w:tplc="E04EC094" w:tentative="1">
      <w:start w:val="1"/>
      <w:numFmt w:val="bullet"/>
      <w:lvlText w:val=""/>
      <w:lvlJc w:val="left"/>
      <w:pPr>
        <w:tabs>
          <w:tab w:val="num" w:pos="5760"/>
        </w:tabs>
        <w:ind w:left="5760" w:hanging="360"/>
      </w:pPr>
      <w:rPr>
        <w:rFonts w:ascii="Wingdings 2" w:hAnsi="Wingdings 2" w:hint="default"/>
      </w:rPr>
    </w:lvl>
    <w:lvl w:ilvl="8" w:tplc="8E48D070"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2062174E"/>
    <w:multiLevelType w:val="hybridMultilevel"/>
    <w:tmpl w:val="8298A49C"/>
    <w:lvl w:ilvl="0" w:tplc="9724DD9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36380C"/>
    <w:multiLevelType w:val="hybridMultilevel"/>
    <w:tmpl w:val="FC0E4D56"/>
    <w:lvl w:ilvl="0" w:tplc="6B9249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2640903"/>
    <w:multiLevelType w:val="hybridMultilevel"/>
    <w:tmpl w:val="057A7E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F62CD4"/>
    <w:multiLevelType w:val="hybridMultilevel"/>
    <w:tmpl w:val="9544E9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3E59E2"/>
    <w:multiLevelType w:val="hybridMultilevel"/>
    <w:tmpl w:val="D31EB5F2"/>
    <w:lvl w:ilvl="0" w:tplc="9724DD9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5F4D2C"/>
    <w:multiLevelType w:val="hybridMultilevel"/>
    <w:tmpl w:val="5C6C30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0"/>
  </w:num>
  <w:num w:numId="4">
    <w:abstractNumId w:val="10"/>
  </w:num>
  <w:num w:numId="5">
    <w:abstractNumId w:val="4"/>
  </w:num>
  <w:num w:numId="6">
    <w:abstractNumId w:val="3"/>
  </w:num>
  <w:num w:numId="7">
    <w:abstractNumId w:val="2"/>
  </w:num>
  <w:num w:numId="8">
    <w:abstractNumId w:val="5"/>
  </w:num>
  <w:num w:numId="9">
    <w:abstractNumId w:val="9"/>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DCzMDY0MTQytTBQ0lEKTi0uzszPAykwrgUAMrRdxSwAAAA="/>
  </w:docVars>
  <w:rsids>
    <w:rsidRoot w:val="00B43B77"/>
    <w:rsid w:val="00014507"/>
    <w:rsid w:val="000231AD"/>
    <w:rsid w:val="00024384"/>
    <w:rsid w:val="00054ED7"/>
    <w:rsid w:val="00082B00"/>
    <w:rsid w:val="00096AF2"/>
    <w:rsid w:val="000A189F"/>
    <w:rsid w:val="000C1497"/>
    <w:rsid w:val="00104044"/>
    <w:rsid w:val="0011183E"/>
    <w:rsid w:val="0012350B"/>
    <w:rsid w:val="0013120A"/>
    <w:rsid w:val="00134841"/>
    <w:rsid w:val="00140447"/>
    <w:rsid w:val="00152804"/>
    <w:rsid w:val="00155FFA"/>
    <w:rsid w:val="00156A5D"/>
    <w:rsid w:val="00162BD0"/>
    <w:rsid w:val="00171A78"/>
    <w:rsid w:val="001F4B34"/>
    <w:rsid w:val="00200DAC"/>
    <w:rsid w:val="00234367"/>
    <w:rsid w:val="00240594"/>
    <w:rsid w:val="002761FF"/>
    <w:rsid w:val="003268FA"/>
    <w:rsid w:val="003636DD"/>
    <w:rsid w:val="003828F6"/>
    <w:rsid w:val="0038617A"/>
    <w:rsid w:val="003B56A1"/>
    <w:rsid w:val="003E05A7"/>
    <w:rsid w:val="003E212A"/>
    <w:rsid w:val="00414D49"/>
    <w:rsid w:val="00423A4F"/>
    <w:rsid w:val="00445118"/>
    <w:rsid w:val="004463D3"/>
    <w:rsid w:val="004670AA"/>
    <w:rsid w:val="004915A9"/>
    <w:rsid w:val="004E3FA4"/>
    <w:rsid w:val="00577B26"/>
    <w:rsid w:val="005809C9"/>
    <w:rsid w:val="007209A0"/>
    <w:rsid w:val="00754C42"/>
    <w:rsid w:val="007944B2"/>
    <w:rsid w:val="007C2883"/>
    <w:rsid w:val="007C60B8"/>
    <w:rsid w:val="007C6B39"/>
    <w:rsid w:val="007E3ED6"/>
    <w:rsid w:val="007F3267"/>
    <w:rsid w:val="00894742"/>
    <w:rsid w:val="008974C1"/>
    <w:rsid w:val="008E14A1"/>
    <w:rsid w:val="008E59C4"/>
    <w:rsid w:val="009000D7"/>
    <w:rsid w:val="00920F9F"/>
    <w:rsid w:val="00934639"/>
    <w:rsid w:val="00945800"/>
    <w:rsid w:val="00953BBD"/>
    <w:rsid w:val="00960FDE"/>
    <w:rsid w:val="009941BA"/>
    <w:rsid w:val="009B7B5C"/>
    <w:rsid w:val="009C5FBF"/>
    <w:rsid w:val="00A129BF"/>
    <w:rsid w:val="00A21692"/>
    <w:rsid w:val="00A2396B"/>
    <w:rsid w:val="00A273CD"/>
    <w:rsid w:val="00A36C9F"/>
    <w:rsid w:val="00A43A83"/>
    <w:rsid w:val="00A540AF"/>
    <w:rsid w:val="00A57363"/>
    <w:rsid w:val="00AA03FF"/>
    <w:rsid w:val="00AC51EF"/>
    <w:rsid w:val="00AE5CB7"/>
    <w:rsid w:val="00B01404"/>
    <w:rsid w:val="00B43B77"/>
    <w:rsid w:val="00B70918"/>
    <w:rsid w:val="00B83F4E"/>
    <w:rsid w:val="00BA440D"/>
    <w:rsid w:val="00BC7994"/>
    <w:rsid w:val="00C24282"/>
    <w:rsid w:val="00C31B89"/>
    <w:rsid w:val="00C70460"/>
    <w:rsid w:val="00CA7608"/>
    <w:rsid w:val="00CB7D34"/>
    <w:rsid w:val="00CC2B0E"/>
    <w:rsid w:val="00CF1235"/>
    <w:rsid w:val="00CF16FD"/>
    <w:rsid w:val="00CF2FB3"/>
    <w:rsid w:val="00D12850"/>
    <w:rsid w:val="00D34175"/>
    <w:rsid w:val="00D468BF"/>
    <w:rsid w:val="00DB24DA"/>
    <w:rsid w:val="00DE2CA8"/>
    <w:rsid w:val="00DE394A"/>
    <w:rsid w:val="00DE4EB2"/>
    <w:rsid w:val="00E25FAF"/>
    <w:rsid w:val="00EC74B9"/>
    <w:rsid w:val="00EF48A8"/>
    <w:rsid w:val="00F23914"/>
    <w:rsid w:val="00F267FD"/>
    <w:rsid w:val="00F6148C"/>
    <w:rsid w:val="00F6396E"/>
    <w:rsid w:val="00FA6569"/>
    <w:rsid w:val="00FE564D"/>
    <w:rsid w:val="00FF249C"/>
    <w:rsid w:val="00FF5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F19CD"/>
  <w15:docId w15:val="{B627BA7B-A035-4444-9F91-2105CC0B3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B0E"/>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0C149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F123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3B7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B43B77"/>
  </w:style>
  <w:style w:type="paragraph" w:styleId="Footer">
    <w:name w:val="footer"/>
    <w:basedOn w:val="Normal"/>
    <w:link w:val="FooterChar"/>
    <w:uiPriority w:val="99"/>
    <w:unhideWhenUsed/>
    <w:rsid w:val="00B43B7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B43B77"/>
  </w:style>
  <w:style w:type="paragraph" w:styleId="BalloonText">
    <w:name w:val="Balloon Text"/>
    <w:basedOn w:val="Normal"/>
    <w:link w:val="BalloonTextChar"/>
    <w:uiPriority w:val="99"/>
    <w:semiHidden/>
    <w:unhideWhenUsed/>
    <w:rsid w:val="00B43B77"/>
    <w:rPr>
      <w:rFonts w:ascii="Tahoma" w:hAnsi="Tahoma" w:cs="Tahoma"/>
      <w:sz w:val="16"/>
      <w:szCs w:val="16"/>
    </w:rPr>
  </w:style>
  <w:style w:type="character" w:customStyle="1" w:styleId="BalloonTextChar">
    <w:name w:val="Balloon Text Char"/>
    <w:basedOn w:val="DefaultParagraphFont"/>
    <w:link w:val="BalloonText"/>
    <w:uiPriority w:val="99"/>
    <w:semiHidden/>
    <w:rsid w:val="00B43B77"/>
    <w:rPr>
      <w:rFonts w:ascii="Tahoma" w:hAnsi="Tahoma" w:cs="Tahoma"/>
      <w:sz w:val="16"/>
      <w:szCs w:val="16"/>
    </w:rPr>
  </w:style>
  <w:style w:type="paragraph" w:styleId="ListParagraph">
    <w:name w:val="List Paragraph"/>
    <w:basedOn w:val="Normal"/>
    <w:uiPriority w:val="34"/>
    <w:qFormat/>
    <w:rsid w:val="00DE4EB2"/>
    <w:pPr>
      <w:spacing w:after="200" w:line="276" w:lineRule="auto"/>
      <w:ind w:left="720"/>
      <w:contextualSpacing/>
    </w:pPr>
    <w:rPr>
      <w:rFonts w:asciiTheme="minorHAnsi" w:eastAsiaTheme="minorHAnsi" w:hAnsiTheme="minorHAnsi" w:cstheme="minorBidi"/>
      <w:sz w:val="22"/>
      <w:szCs w:val="22"/>
    </w:rPr>
  </w:style>
  <w:style w:type="paragraph" w:styleId="FootnoteText">
    <w:name w:val="footnote text"/>
    <w:basedOn w:val="Normal"/>
    <w:link w:val="FootnoteTextChar"/>
    <w:uiPriority w:val="99"/>
    <w:semiHidden/>
    <w:unhideWhenUsed/>
    <w:rsid w:val="00DE4EB2"/>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E4EB2"/>
    <w:rPr>
      <w:sz w:val="20"/>
      <w:szCs w:val="20"/>
    </w:rPr>
  </w:style>
  <w:style w:type="character" w:styleId="FootnoteReference">
    <w:name w:val="footnote reference"/>
    <w:basedOn w:val="DefaultParagraphFont"/>
    <w:uiPriority w:val="99"/>
    <w:semiHidden/>
    <w:unhideWhenUsed/>
    <w:rsid w:val="00DE4EB2"/>
    <w:rPr>
      <w:vertAlign w:val="superscript"/>
    </w:rPr>
  </w:style>
  <w:style w:type="table" w:styleId="TableGrid">
    <w:name w:val="Table Grid"/>
    <w:basedOn w:val="TableNormal"/>
    <w:uiPriority w:val="59"/>
    <w:rsid w:val="00AA03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C1497"/>
    <w:pPr>
      <w:spacing w:before="100" w:beforeAutospacing="1" w:after="100" w:afterAutospacing="1"/>
    </w:pPr>
  </w:style>
  <w:style w:type="character" w:customStyle="1" w:styleId="Heading2Char">
    <w:name w:val="Heading 2 Char"/>
    <w:basedOn w:val="DefaultParagraphFont"/>
    <w:link w:val="Heading2"/>
    <w:uiPriority w:val="9"/>
    <w:rsid w:val="000C1497"/>
    <w:rPr>
      <w:rFonts w:asciiTheme="majorHAnsi" w:eastAsiaTheme="majorEastAsia" w:hAnsiTheme="majorHAnsi" w:cstheme="majorBidi"/>
      <w:color w:val="365F91" w:themeColor="accent1" w:themeShade="BF"/>
      <w:sz w:val="26"/>
      <w:szCs w:val="26"/>
    </w:rPr>
  </w:style>
  <w:style w:type="character" w:customStyle="1" w:styleId="label">
    <w:name w:val="label"/>
    <w:basedOn w:val="DefaultParagraphFont"/>
    <w:rsid w:val="004463D3"/>
  </w:style>
  <w:style w:type="character" w:customStyle="1" w:styleId="content">
    <w:name w:val="content"/>
    <w:basedOn w:val="DefaultParagraphFont"/>
    <w:rsid w:val="004463D3"/>
  </w:style>
  <w:style w:type="character" w:customStyle="1" w:styleId="note">
    <w:name w:val="note"/>
    <w:basedOn w:val="DefaultParagraphFont"/>
    <w:rsid w:val="00240594"/>
  </w:style>
  <w:style w:type="character" w:customStyle="1" w:styleId="fr">
    <w:name w:val="fr"/>
    <w:basedOn w:val="DefaultParagraphFont"/>
    <w:rsid w:val="00240594"/>
  </w:style>
  <w:style w:type="character" w:customStyle="1" w:styleId="fq">
    <w:name w:val="fq"/>
    <w:basedOn w:val="DefaultParagraphFont"/>
    <w:rsid w:val="00240594"/>
  </w:style>
  <w:style w:type="character" w:customStyle="1" w:styleId="ft">
    <w:name w:val="ft"/>
    <w:basedOn w:val="DefaultParagraphFont"/>
    <w:rsid w:val="00240594"/>
  </w:style>
  <w:style w:type="paragraph" w:customStyle="1" w:styleId="p1">
    <w:name w:val="p1"/>
    <w:basedOn w:val="Normal"/>
    <w:rsid w:val="00BC7994"/>
    <w:pPr>
      <w:spacing w:before="100" w:beforeAutospacing="1" w:after="100" w:afterAutospacing="1"/>
    </w:pPr>
  </w:style>
  <w:style w:type="character" w:customStyle="1" w:styleId="s1">
    <w:name w:val="s1"/>
    <w:basedOn w:val="DefaultParagraphFont"/>
    <w:rsid w:val="00BC7994"/>
  </w:style>
  <w:style w:type="character" w:customStyle="1" w:styleId="Heading3Char">
    <w:name w:val="Heading 3 Char"/>
    <w:basedOn w:val="DefaultParagraphFont"/>
    <w:link w:val="Heading3"/>
    <w:uiPriority w:val="9"/>
    <w:semiHidden/>
    <w:rsid w:val="00CF1235"/>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semiHidden/>
    <w:unhideWhenUsed/>
    <w:rsid w:val="00CF123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058885">
      <w:bodyDiv w:val="1"/>
      <w:marLeft w:val="0"/>
      <w:marRight w:val="0"/>
      <w:marTop w:val="0"/>
      <w:marBottom w:val="0"/>
      <w:divBdr>
        <w:top w:val="none" w:sz="0" w:space="0" w:color="auto"/>
        <w:left w:val="none" w:sz="0" w:space="0" w:color="auto"/>
        <w:bottom w:val="none" w:sz="0" w:space="0" w:color="auto"/>
        <w:right w:val="none" w:sz="0" w:space="0" w:color="auto"/>
      </w:divBdr>
    </w:div>
    <w:div w:id="193618370">
      <w:bodyDiv w:val="1"/>
      <w:marLeft w:val="0"/>
      <w:marRight w:val="0"/>
      <w:marTop w:val="0"/>
      <w:marBottom w:val="0"/>
      <w:divBdr>
        <w:top w:val="none" w:sz="0" w:space="0" w:color="auto"/>
        <w:left w:val="none" w:sz="0" w:space="0" w:color="auto"/>
        <w:bottom w:val="none" w:sz="0" w:space="0" w:color="auto"/>
        <w:right w:val="none" w:sz="0" w:space="0" w:color="auto"/>
      </w:divBdr>
    </w:div>
    <w:div w:id="351222236">
      <w:bodyDiv w:val="1"/>
      <w:marLeft w:val="0"/>
      <w:marRight w:val="0"/>
      <w:marTop w:val="0"/>
      <w:marBottom w:val="0"/>
      <w:divBdr>
        <w:top w:val="none" w:sz="0" w:space="0" w:color="auto"/>
        <w:left w:val="none" w:sz="0" w:space="0" w:color="auto"/>
        <w:bottom w:val="none" w:sz="0" w:space="0" w:color="auto"/>
        <w:right w:val="none" w:sz="0" w:space="0" w:color="auto"/>
      </w:divBdr>
    </w:div>
    <w:div w:id="373117299">
      <w:bodyDiv w:val="1"/>
      <w:marLeft w:val="0"/>
      <w:marRight w:val="0"/>
      <w:marTop w:val="0"/>
      <w:marBottom w:val="0"/>
      <w:divBdr>
        <w:top w:val="none" w:sz="0" w:space="0" w:color="auto"/>
        <w:left w:val="none" w:sz="0" w:space="0" w:color="auto"/>
        <w:bottom w:val="none" w:sz="0" w:space="0" w:color="auto"/>
        <w:right w:val="none" w:sz="0" w:space="0" w:color="auto"/>
      </w:divBdr>
    </w:div>
    <w:div w:id="517625529">
      <w:bodyDiv w:val="1"/>
      <w:marLeft w:val="0"/>
      <w:marRight w:val="0"/>
      <w:marTop w:val="0"/>
      <w:marBottom w:val="0"/>
      <w:divBdr>
        <w:top w:val="none" w:sz="0" w:space="0" w:color="auto"/>
        <w:left w:val="none" w:sz="0" w:space="0" w:color="auto"/>
        <w:bottom w:val="none" w:sz="0" w:space="0" w:color="auto"/>
        <w:right w:val="none" w:sz="0" w:space="0" w:color="auto"/>
      </w:divBdr>
      <w:divsChild>
        <w:div w:id="77333155">
          <w:marLeft w:val="75"/>
          <w:marRight w:val="0"/>
          <w:marTop w:val="0"/>
          <w:marBottom w:val="0"/>
          <w:divBdr>
            <w:top w:val="none" w:sz="0" w:space="0" w:color="auto"/>
            <w:left w:val="none" w:sz="0" w:space="0" w:color="auto"/>
            <w:bottom w:val="none" w:sz="0" w:space="0" w:color="auto"/>
            <w:right w:val="none" w:sz="0" w:space="0" w:color="auto"/>
          </w:divBdr>
        </w:div>
      </w:divsChild>
    </w:div>
    <w:div w:id="587348270">
      <w:bodyDiv w:val="1"/>
      <w:marLeft w:val="0"/>
      <w:marRight w:val="0"/>
      <w:marTop w:val="0"/>
      <w:marBottom w:val="0"/>
      <w:divBdr>
        <w:top w:val="none" w:sz="0" w:space="0" w:color="auto"/>
        <w:left w:val="none" w:sz="0" w:space="0" w:color="auto"/>
        <w:bottom w:val="none" w:sz="0" w:space="0" w:color="auto"/>
        <w:right w:val="none" w:sz="0" w:space="0" w:color="auto"/>
      </w:divBdr>
    </w:div>
    <w:div w:id="596526806">
      <w:bodyDiv w:val="1"/>
      <w:marLeft w:val="0"/>
      <w:marRight w:val="0"/>
      <w:marTop w:val="0"/>
      <w:marBottom w:val="0"/>
      <w:divBdr>
        <w:top w:val="none" w:sz="0" w:space="0" w:color="auto"/>
        <w:left w:val="none" w:sz="0" w:space="0" w:color="auto"/>
        <w:bottom w:val="none" w:sz="0" w:space="0" w:color="auto"/>
        <w:right w:val="none" w:sz="0" w:space="0" w:color="auto"/>
      </w:divBdr>
    </w:div>
    <w:div w:id="641421876">
      <w:bodyDiv w:val="1"/>
      <w:marLeft w:val="0"/>
      <w:marRight w:val="0"/>
      <w:marTop w:val="0"/>
      <w:marBottom w:val="0"/>
      <w:divBdr>
        <w:top w:val="none" w:sz="0" w:space="0" w:color="auto"/>
        <w:left w:val="none" w:sz="0" w:space="0" w:color="auto"/>
        <w:bottom w:val="none" w:sz="0" w:space="0" w:color="auto"/>
        <w:right w:val="none" w:sz="0" w:space="0" w:color="auto"/>
      </w:divBdr>
      <w:divsChild>
        <w:div w:id="1943222499">
          <w:marLeft w:val="75"/>
          <w:marRight w:val="0"/>
          <w:marTop w:val="0"/>
          <w:marBottom w:val="0"/>
          <w:divBdr>
            <w:top w:val="none" w:sz="0" w:space="0" w:color="auto"/>
            <w:left w:val="none" w:sz="0" w:space="0" w:color="auto"/>
            <w:bottom w:val="none" w:sz="0" w:space="0" w:color="auto"/>
            <w:right w:val="none" w:sz="0" w:space="0" w:color="auto"/>
          </w:divBdr>
        </w:div>
        <w:div w:id="1714574181">
          <w:marLeft w:val="75"/>
          <w:marRight w:val="0"/>
          <w:marTop w:val="0"/>
          <w:marBottom w:val="0"/>
          <w:divBdr>
            <w:top w:val="none" w:sz="0" w:space="0" w:color="auto"/>
            <w:left w:val="none" w:sz="0" w:space="0" w:color="auto"/>
            <w:bottom w:val="none" w:sz="0" w:space="0" w:color="auto"/>
            <w:right w:val="none" w:sz="0" w:space="0" w:color="auto"/>
          </w:divBdr>
        </w:div>
        <w:div w:id="1650480336">
          <w:marLeft w:val="75"/>
          <w:marRight w:val="0"/>
          <w:marTop w:val="0"/>
          <w:marBottom w:val="0"/>
          <w:divBdr>
            <w:top w:val="none" w:sz="0" w:space="0" w:color="auto"/>
            <w:left w:val="none" w:sz="0" w:space="0" w:color="auto"/>
            <w:bottom w:val="none" w:sz="0" w:space="0" w:color="auto"/>
            <w:right w:val="none" w:sz="0" w:space="0" w:color="auto"/>
          </w:divBdr>
        </w:div>
        <w:div w:id="1140197112">
          <w:marLeft w:val="75"/>
          <w:marRight w:val="0"/>
          <w:marTop w:val="0"/>
          <w:marBottom w:val="0"/>
          <w:divBdr>
            <w:top w:val="none" w:sz="0" w:space="0" w:color="auto"/>
            <w:left w:val="none" w:sz="0" w:space="0" w:color="auto"/>
            <w:bottom w:val="none" w:sz="0" w:space="0" w:color="auto"/>
            <w:right w:val="none" w:sz="0" w:space="0" w:color="auto"/>
          </w:divBdr>
        </w:div>
        <w:div w:id="1438596903">
          <w:marLeft w:val="0"/>
          <w:marRight w:val="0"/>
          <w:marTop w:val="0"/>
          <w:marBottom w:val="0"/>
          <w:divBdr>
            <w:top w:val="none" w:sz="0" w:space="0" w:color="auto"/>
            <w:left w:val="none" w:sz="0" w:space="0" w:color="auto"/>
            <w:bottom w:val="none" w:sz="0" w:space="0" w:color="auto"/>
            <w:right w:val="none" w:sz="0" w:space="0" w:color="auto"/>
          </w:divBdr>
        </w:div>
        <w:div w:id="1669598808">
          <w:marLeft w:val="0"/>
          <w:marRight w:val="0"/>
          <w:marTop w:val="0"/>
          <w:marBottom w:val="0"/>
          <w:divBdr>
            <w:top w:val="none" w:sz="0" w:space="0" w:color="auto"/>
            <w:left w:val="none" w:sz="0" w:space="0" w:color="auto"/>
            <w:bottom w:val="none" w:sz="0" w:space="0" w:color="auto"/>
            <w:right w:val="none" w:sz="0" w:space="0" w:color="auto"/>
          </w:divBdr>
        </w:div>
        <w:div w:id="1125736457">
          <w:marLeft w:val="0"/>
          <w:marRight w:val="0"/>
          <w:marTop w:val="0"/>
          <w:marBottom w:val="0"/>
          <w:divBdr>
            <w:top w:val="none" w:sz="0" w:space="0" w:color="auto"/>
            <w:left w:val="none" w:sz="0" w:space="0" w:color="auto"/>
            <w:bottom w:val="none" w:sz="0" w:space="0" w:color="auto"/>
            <w:right w:val="none" w:sz="0" w:space="0" w:color="auto"/>
          </w:divBdr>
        </w:div>
        <w:div w:id="1817988055">
          <w:marLeft w:val="0"/>
          <w:marRight w:val="0"/>
          <w:marTop w:val="0"/>
          <w:marBottom w:val="0"/>
          <w:divBdr>
            <w:top w:val="none" w:sz="0" w:space="0" w:color="auto"/>
            <w:left w:val="none" w:sz="0" w:space="0" w:color="auto"/>
            <w:bottom w:val="none" w:sz="0" w:space="0" w:color="auto"/>
            <w:right w:val="none" w:sz="0" w:space="0" w:color="auto"/>
          </w:divBdr>
        </w:div>
        <w:div w:id="70739104">
          <w:marLeft w:val="0"/>
          <w:marRight w:val="0"/>
          <w:marTop w:val="0"/>
          <w:marBottom w:val="0"/>
          <w:divBdr>
            <w:top w:val="none" w:sz="0" w:space="0" w:color="auto"/>
            <w:left w:val="none" w:sz="0" w:space="0" w:color="auto"/>
            <w:bottom w:val="none" w:sz="0" w:space="0" w:color="auto"/>
            <w:right w:val="none" w:sz="0" w:space="0" w:color="auto"/>
          </w:divBdr>
        </w:div>
        <w:div w:id="1847285392">
          <w:marLeft w:val="0"/>
          <w:marRight w:val="0"/>
          <w:marTop w:val="0"/>
          <w:marBottom w:val="0"/>
          <w:divBdr>
            <w:top w:val="none" w:sz="0" w:space="0" w:color="auto"/>
            <w:left w:val="none" w:sz="0" w:space="0" w:color="auto"/>
            <w:bottom w:val="none" w:sz="0" w:space="0" w:color="auto"/>
            <w:right w:val="none" w:sz="0" w:space="0" w:color="auto"/>
          </w:divBdr>
        </w:div>
        <w:div w:id="1873834905">
          <w:marLeft w:val="0"/>
          <w:marRight w:val="0"/>
          <w:marTop w:val="0"/>
          <w:marBottom w:val="0"/>
          <w:divBdr>
            <w:top w:val="none" w:sz="0" w:space="0" w:color="auto"/>
            <w:left w:val="none" w:sz="0" w:space="0" w:color="auto"/>
            <w:bottom w:val="none" w:sz="0" w:space="0" w:color="auto"/>
            <w:right w:val="none" w:sz="0" w:space="0" w:color="auto"/>
          </w:divBdr>
        </w:div>
        <w:div w:id="1306087413">
          <w:marLeft w:val="0"/>
          <w:marRight w:val="0"/>
          <w:marTop w:val="0"/>
          <w:marBottom w:val="0"/>
          <w:divBdr>
            <w:top w:val="none" w:sz="0" w:space="0" w:color="auto"/>
            <w:left w:val="none" w:sz="0" w:space="0" w:color="auto"/>
            <w:bottom w:val="none" w:sz="0" w:space="0" w:color="auto"/>
            <w:right w:val="none" w:sz="0" w:space="0" w:color="auto"/>
          </w:divBdr>
        </w:div>
        <w:div w:id="351960992">
          <w:marLeft w:val="0"/>
          <w:marRight w:val="0"/>
          <w:marTop w:val="0"/>
          <w:marBottom w:val="0"/>
          <w:divBdr>
            <w:top w:val="none" w:sz="0" w:space="0" w:color="auto"/>
            <w:left w:val="none" w:sz="0" w:space="0" w:color="auto"/>
            <w:bottom w:val="none" w:sz="0" w:space="0" w:color="auto"/>
            <w:right w:val="none" w:sz="0" w:space="0" w:color="auto"/>
          </w:divBdr>
        </w:div>
        <w:div w:id="1072698837">
          <w:marLeft w:val="75"/>
          <w:marRight w:val="0"/>
          <w:marTop w:val="0"/>
          <w:marBottom w:val="0"/>
          <w:divBdr>
            <w:top w:val="none" w:sz="0" w:space="0" w:color="auto"/>
            <w:left w:val="none" w:sz="0" w:space="0" w:color="auto"/>
            <w:bottom w:val="none" w:sz="0" w:space="0" w:color="auto"/>
            <w:right w:val="none" w:sz="0" w:space="0" w:color="auto"/>
          </w:divBdr>
        </w:div>
      </w:divsChild>
    </w:div>
    <w:div w:id="653488395">
      <w:bodyDiv w:val="1"/>
      <w:marLeft w:val="0"/>
      <w:marRight w:val="0"/>
      <w:marTop w:val="0"/>
      <w:marBottom w:val="0"/>
      <w:divBdr>
        <w:top w:val="none" w:sz="0" w:space="0" w:color="auto"/>
        <w:left w:val="none" w:sz="0" w:space="0" w:color="auto"/>
        <w:bottom w:val="none" w:sz="0" w:space="0" w:color="auto"/>
        <w:right w:val="none" w:sz="0" w:space="0" w:color="auto"/>
      </w:divBdr>
    </w:div>
    <w:div w:id="688455926">
      <w:bodyDiv w:val="1"/>
      <w:marLeft w:val="0"/>
      <w:marRight w:val="0"/>
      <w:marTop w:val="0"/>
      <w:marBottom w:val="0"/>
      <w:divBdr>
        <w:top w:val="none" w:sz="0" w:space="0" w:color="auto"/>
        <w:left w:val="none" w:sz="0" w:space="0" w:color="auto"/>
        <w:bottom w:val="none" w:sz="0" w:space="0" w:color="auto"/>
        <w:right w:val="none" w:sz="0" w:space="0" w:color="auto"/>
      </w:divBdr>
      <w:divsChild>
        <w:div w:id="2086294684">
          <w:marLeft w:val="75"/>
          <w:marRight w:val="0"/>
          <w:marTop w:val="0"/>
          <w:marBottom w:val="0"/>
          <w:divBdr>
            <w:top w:val="none" w:sz="0" w:space="0" w:color="auto"/>
            <w:left w:val="none" w:sz="0" w:space="0" w:color="auto"/>
            <w:bottom w:val="none" w:sz="0" w:space="0" w:color="auto"/>
            <w:right w:val="none" w:sz="0" w:space="0" w:color="auto"/>
          </w:divBdr>
        </w:div>
      </w:divsChild>
    </w:div>
    <w:div w:id="888615763">
      <w:bodyDiv w:val="1"/>
      <w:marLeft w:val="0"/>
      <w:marRight w:val="0"/>
      <w:marTop w:val="0"/>
      <w:marBottom w:val="0"/>
      <w:divBdr>
        <w:top w:val="none" w:sz="0" w:space="0" w:color="auto"/>
        <w:left w:val="none" w:sz="0" w:space="0" w:color="auto"/>
        <w:bottom w:val="none" w:sz="0" w:space="0" w:color="auto"/>
        <w:right w:val="none" w:sz="0" w:space="0" w:color="auto"/>
      </w:divBdr>
    </w:div>
    <w:div w:id="1030960337">
      <w:bodyDiv w:val="1"/>
      <w:marLeft w:val="0"/>
      <w:marRight w:val="0"/>
      <w:marTop w:val="0"/>
      <w:marBottom w:val="0"/>
      <w:divBdr>
        <w:top w:val="none" w:sz="0" w:space="0" w:color="auto"/>
        <w:left w:val="none" w:sz="0" w:space="0" w:color="auto"/>
        <w:bottom w:val="none" w:sz="0" w:space="0" w:color="auto"/>
        <w:right w:val="none" w:sz="0" w:space="0" w:color="auto"/>
      </w:divBdr>
    </w:div>
    <w:div w:id="1151289677">
      <w:bodyDiv w:val="1"/>
      <w:marLeft w:val="0"/>
      <w:marRight w:val="0"/>
      <w:marTop w:val="0"/>
      <w:marBottom w:val="0"/>
      <w:divBdr>
        <w:top w:val="none" w:sz="0" w:space="0" w:color="auto"/>
        <w:left w:val="none" w:sz="0" w:space="0" w:color="auto"/>
        <w:bottom w:val="none" w:sz="0" w:space="0" w:color="auto"/>
        <w:right w:val="none" w:sz="0" w:space="0" w:color="auto"/>
      </w:divBdr>
    </w:div>
    <w:div w:id="1286346077">
      <w:bodyDiv w:val="1"/>
      <w:marLeft w:val="0"/>
      <w:marRight w:val="0"/>
      <w:marTop w:val="0"/>
      <w:marBottom w:val="0"/>
      <w:divBdr>
        <w:top w:val="none" w:sz="0" w:space="0" w:color="auto"/>
        <w:left w:val="none" w:sz="0" w:space="0" w:color="auto"/>
        <w:bottom w:val="none" w:sz="0" w:space="0" w:color="auto"/>
        <w:right w:val="none" w:sz="0" w:space="0" w:color="auto"/>
      </w:divBdr>
    </w:div>
    <w:div w:id="1474177749">
      <w:bodyDiv w:val="1"/>
      <w:marLeft w:val="0"/>
      <w:marRight w:val="0"/>
      <w:marTop w:val="0"/>
      <w:marBottom w:val="0"/>
      <w:divBdr>
        <w:top w:val="none" w:sz="0" w:space="0" w:color="auto"/>
        <w:left w:val="none" w:sz="0" w:space="0" w:color="auto"/>
        <w:bottom w:val="none" w:sz="0" w:space="0" w:color="auto"/>
        <w:right w:val="none" w:sz="0" w:space="0" w:color="auto"/>
      </w:divBdr>
    </w:div>
    <w:div w:id="1496724390">
      <w:bodyDiv w:val="1"/>
      <w:marLeft w:val="0"/>
      <w:marRight w:val="0"/>
      <w:marTop w:val="0"/>
      <w:marBottom w:val="0"/>
      <w:divBdr>
        <w:top w:val="none" w:sz="0" w:space="0" w:color="auto"/>
        <w:left w:val="none" w:sz="0" w:space="0" w:color="auto"/>
        <w:bottom w:val="none" w:sz="0" w:space="0" w:color="auto"/>
        <w:right w:val="none" w:sz="0" w:space="0" w:color="auto"/>
      </w:divBdr>
    </w:div>
    <w:div w:id="1613056183">
      <w:bodyDiv w:val="1"/>
      <w:marLeft w:val="0"/>
      <w:marRight w:val="0"/>
      <w:marTop w:val="0"/>
      <w:marBottom w:val="0"/>
      <w:divBdr>
        <w:top w:val="none" w:sz="0" w:space="0" w:color="auto"/>
        <w:left w:val="none" w:sz="0" w:space="0" w:color="auto"/>
        <w:bottom w:val="none" w:sz="0" w:space="0" w:color="auto"/>
        <w:right w:val="none" w:sz="0" w:space="0" w:color="auto"/>
      </w:divBdr>
    </w:div>
    <w:div w:id="1687638321">
      <w:bodyDiv w:val="1"/>
      <w:marLeft w:val="0"/>
      <w:marRight w:val="0"/>
      <w:marTop w:val="0"/>
      <w:marBottom w:val="0"/>
      <w:divBdr>
        <w:top w:val="none" w:sz="0" w:space="0" w:color="auto"/>
        <w:left w:val="none" w:sz="0" w:space="0" w:color="auto"/>
        <w:bottom w:val="none" w:sz="0" w:space="0" w:color="auto"/>
        <w:right w:val="none" w:sz="0" w:space="0" w:color="auto"/>
      </w:divBdr>
    </w:div>
    <w:div w:id="1836453357">
      <w:bodyDiv w:val="1"/>
      <w:marLeft w:val="0"/>
      <w:marRight w:val="0"/>
      <w:marTop w:val="0"/>
      <w:marBottom w:val="0"/>
      <w:divBdr>
        <w:top w:val="none" w:sz="0" w:space="0" w:color="auto"/>
        <w:left w:val="none" w:sz="0" w:space="0" w:color="auto"/>
        <w:bottom w:val="none" w:sz="0" w:space="0" w:color="auto"/>
        <w:right w:val="none" w:sz="0" w:space="0" w:color="auto"/>
      </w:divBdr>
    </w:div>
    <w:div w:id="1950814966">
      <w:bodyDiv w:val="1"/>
      <w:marLeft w:val="0"/>
      <w:marRight w:val="0"/>
      <w:marTop w:val="0"/>
      <w:marBottom w:val="0"/>
      <w:divBdr>
        <w:top w:val="none" w:sz="0" w:space="0" w:color="auto"/>
        <w:left w:val="none" w:sz="0" w:space="0" w:color="auto"/>
        <w:bottom w:val="none" w:sz="0" w:space="0" w:color="auto"/>
        <w:right w:val="none" w:sz="0" w:space="0" w:color="auto"/>
      </w:divBdr>
    </w:div>
    <w:div w:id="2022510896">
      <w:bodyDiv w:val="1"/>
      <w:marLeft w:val="0"/>
      <w:marRight w:val="0"/>
      <w:marTop w:val="0"/>
      <w:marBottom w:val="0"/>
      <w:divBdr>
        <w:top w:val="none" w:sz="0" w:space="0" w:color="auto"/>
        <w:left w:val="none" w:sz="0" w:space="0" w:color="auto"/>
        <w:bottom w:val="none" w:sz="0" w:space="0" w:color="auto"/>
        <w:right w:val="none" w:sz="0" w:space="0" w:color="auto"/>
      </w:divBdr>
    </w:div>
    <w:div w:id="2119786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B1ACB6-5771-4E94-83F9-D629AD910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4</Pages>
  <Words>1457</Words>
  <Characters>831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Bailey</dc:creator>
  <cp:lastModifiedBy>Bob Bailey</cp:lastModifiedBy>
  <cp:revision>5</cp:revision>
  <cp:lastPrinted>2020-11-24T19:22:00Z</cp:lastPrinted>
  <dcterms:created xsi:type="dcterms:W3CDTF">2019-11-26T00:43:00Z</dcterms:created>
  <dcterms:modified xsi:type="dcterms:W3CDTF">2020-11-24T23:41:00Z</dcterms:modified>
</cp:coreProperties>
</file>